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01FBAC" w14:textId="77777777" w:rsidR="00FD38B1" w:rsidRDefault="009B113E">
      <w:pPr>
        <w:pStyle w:val="Z-cvr-Title"/>
      </w:pPr>
      <w:r>
        <w:t>Deliverable Expectations Document</w:t>
      </w:r>
    </w:p>
    <w:p w14:paraId="1220C80F" w14:textId="77777777" w:rsidR="00FD38B1" w:rsidRDefault="00BF22BE">
      <w:pPr>
        <w:pStyle w:val="Z-cvr-SubTitle"/>
        <w:rPr>
          <w:color w:val="9EB0C9"/>
          <w:sz w:val="18"/>
        </w:rPr>
      </w:pPr>
      <w:r>
        <w:t>Template</w:t>
      </w:r>
    </w:p>
    <w:p w14:paraId="0EA7ACE0" w14:textId="4668C1B3" w:rsidR="00FD38B1" w:rsidRDefault="00FD38B1" w:rsidP="7FB1B62F">
      <w:pPr>
        <w:pStyle w:val="Z-cvr-docinfo"/>
        <w:spacing w:before="1280" w:beforeAutospacing="0"/>
      </w:pPr>
      <w:r w:rsidRPr="00CE2D30">
        <w:t xml:space="preserve">Version </w:t>
      </w:r>
      <w:r w:rsidR="00953047">
        <w:t>4.</w:t>
      </w:r>
      <w:r w:rsidR="00984553">
        <w:t>4</w:t>
      </w:r>
      <w:r w:rsidRPr="00CE2D30">
        <w:t xml:space="preserve"> </w:t>
      </w:r>
      <w:r w:rsidRPr="7FB1B62F">
        <w:rPr>
          <w:color w:val="B40000"/>
          <w:position w:val="2"/>
          <w:sz w:val="24"/>
        </w:rPr>
        <w:t>●</w:t>
      </w:r>
      <w:r w:rsidRPr="00CE2D30">
        <w:t xml:space="preserve"> </w:t>
      </w:r>
      <w:r w:rsidR="00984553">
        <w:t>APRIL</w:t>
      </w:r>
      <w:r w:rsidR="1A11CB0A">
        <w:t xml:space="preserve"> </w:t>
      </w:r>
      <w:r w:rsidR="00984553">
        <w:t>1</w:t>
      </w:r>
      <w:r w:rsidR="00693FB6">
        <w:t>, 202</w:t>
      </w:r>
      <w:r w:rsidR="317BE2B1">
        <w:t>1</w:t>
      </w:r>
    </w:p>
    <w:p w14:paraId="519FB8CC" w14:textId="77777777" w:rsidR="00FD38B1" w:rsidRDefault="00FD38B1">
      <w:pPr>
        <w:pStyle w:val="Z-cvr-Normal"/>
        <w:jc w:val="right"/>
      </w:pPr>
    </w:p>
    <w:p w14:paraId="77813AC4" w14:textId="77777777" w:rsidR="00FD38B1" w:rsidRDefault="00FD38B1">
      <w:pPr>
        <w:pStyle w:val="Z-cvr-Normal"/>
        <w:jc w:val="right"/>
      </w:pPr>
    </w:p>
    <w:p w14:paraId="33B872D5" w14:textId="77777777" w:rsidR="00FD38B1" w:rsidRDefault="00FD38B1">
      <w:pPr>
        <w:pStyle w:val="Z-cvr-Normal"/>
      </w:pPr>
    </w:p>
    <w:p w14:paraId="09E13FFD" w14:textId="77777777" w:rsidR="00AD4DE6" w:rsidRPr="00BD4C88" w:rsidRDefault="00AD4DE6" w:rsidP="00AD4DE6">
      <w:pPr>
        <w:pStyle w:val="Z-cvr-H1"/>
        <w:spacing w:before="0" w:beforeAutospacing="0" w:after="0" w:line="360" w:lineRule="auto"/>
        <w:jc w:val="both"/>
        <w:rPr>
          <w:rFonts w:ascii="Arial" w:hAnsi="Arial"/>
          <w:b/>
          <w:i/>
          <w:sz w:val="20"/>
          <w:szCs w:val="20"/>
        </w:rPr>
      </w:pPr>
      <w:r>
        <w:rPr>
          <w:rFonts w:ascii="Arial" w:hAnsi="Arial"/>
          <w:b/>
          <w:i/>
          <w:sz w:val="20"/>
          <w:szCs w:val="20"/>
        </w:rPr>
        <w:t>Rule Chapter 60GG-1 does not require the use of a Deliverable Expectations Document template. This is an FDOT Recommended tool to assist with the requirements for the Deliverable Acceptance Plan. However, if you choose to use this template, please reference this document as appropriate in the Project Management Plan.</w:t>
      </w:r>
    </w:p>
    <w:p w14:paraId="461A1225" w14:textId="77777777" w:rsidR="00FD38B1" w:rsidRDefault="00FD38B1">
      <w:pPr>
        <w:pStyle w:val="Z-cvr-Normal"/>
        <w:jc w:val="right"/>
        <w:rPr>
          <w:color w:val="B90000"/>
        </w:rPr>
      </w:pPr>
    </w:p>
    <w:p w14:paraId="7136FB31" w14:textId="77777777" w:rsidR="00FD38B1" w:rsidRDefault="00FD38B1">
      <w:pPr>
        <w:pStyle w:val="Normal00"/>
        <w:spacing w:after="200" w:line="240" w:lineRule="auto"/>
        <w:jc w:val="both"/>
        <w:sectPr w:rsidR="00FD38B1">
          <w:headerReference w:type="default" r:id="rId13"/>
          <w:footerReference w:type="default" r:id="rId14"/>
          <w:pgSz w:w="12240" w:h="15840" w:code="1"/>
          <w:pgMar w:top="2160" w:right="1440" w:bottom="1800" w:left="1440" w:header="720" w:footer="720" w:gutter="0"/>
          <w:cols w:space="720"/>
          <w:docGrid w:linePitch="360"/>
        </w:sectPr>
      </w:pPr>
    </w:p>
    <w:p w14:paraId="35125919" w14:textId="77777777" w:rsidR="00FD38B1" w:rsidRDefault="00FD38B1" w:rsidP="00BD4C88">
      <w:pPr>
        <w:pStyle w:val="Z-cvr-H1"/>
        <w:spacing w:before="0" w:beforeAutospacing="0" w:after="0" w:line="360" w:lineRule="auto"/>
        <w:jc w:val="both"/>
      </w:pPr>
      <w:r>
        <w:lastRenderedPageBreak/>
        <w:t>Using this Template</w:t>
      </w:r>
    </w:p>
    <w:p w14:paraId="1BF0D81F" w14:textId="77777777" w:rsidR="008230D2" w:rsidRDefault="008230D2" w:rsidP="00BD4C88">
      <w:pPr>
        <w:pStyle w:val="Z-cvr-Normal"/>
        <w:spacing w:after="0" w:line="360" w:lineRule="auto"/>
        <w:ind w:left="187"/>
        <w:jc w:val="both"/>
      </w:pPr>
      <w:r>
        <w:t>To create a deliverable from this template:</w:t>
      </w:r>
    </w:p>
    <w:p w14:paraId="019FCE0B" w14:textId="77777777" w:rsidR="008230D2" w:rsidRDefault="008230D2" w:rsidP="00BD4C88">
      <w:pPr>
        <w:pStyle w:val="Z-cvr-Normal"/>
        <w:numPr>
          <w:ilvl w:val="0"/>
          <w:numId w:val="4"/>
        </w:numPr>
        <w:spacing w:after="0" w:line="240" w:lineRule="auto"/>
        <w:jc w:val="both"/>
      </w:pPr>
      <w:r>
        <w:t>Delete the template title page (previous page) and this page.</w:t>
      </w:r>
    </w:p>
    <w:p w14:paraId="6AB038FC" w14:textId="77777777" w:rsidR="00BD4C88" w:rsidRDefault="00BD4C88" w:rsidP="00BD4C88">
      <w:pPr>
        <w:pStyle w:val="Z-cvr-Normal"/>
        <w:spacing w:after="0" w:line="240" w:lineRule="auto"/>
        <w:ind w:left="720"/>
        <w:jc w:val="both"/>
      </w:pPr>
    </w:p>
    <w:p w14:paraId="05871636" w14:textId="77777777" w:rsidR="008230D2" w:rsidRDefault="008230D2" w:rsidP="00BD4C88">
      <w:pPr>
        <w:pStyle w:val="Z-cvr-Normal"/>
        <w:numPr>
          <w:ilvl w:val="0"/>
          <w:numId w:val="4"/>
        </w:numPr>
        <w:spacing w:after="0" w:line="240" w:lineRule="auto"/>
        <w:jc w:val="both"/>
      </w:pPr>
      <w:r>
        <w:t>Replace [bracketed text] on the cover page (next page) with your project</w:t>
      </w:r>
      <w:r w:rsidR="00BD4C88">
        <w:t xml:space="preserve"> and the requesting office name.</w:t>
      </w:r>
    </w:p>
    <w:p w14:paraId="2A6BBB75" w14:textId="77777777" w:rsidR="00BD4C88" w:rsidRDefault="00BD4C88" w:rsidP="00BD4C88">
      <w:pPr>
        <w:pStyle w:val="ListParagraph"/>
      </w:pPr>
    </w:p>
    <w:p w14:paraId="020346EF" w14:textId="77777777" w:rsidR="008230D2" w:rsidRDefault="008230D2" w:rsidP="00BD4C88">
      <w:pPr>
        <w:pStyle w:val="Z-cvr-Normal"/>
        <w:numPr>
          <w:ilvl w:val="0"/>
          <w:numId w:val="4"/>
        </w:numPr>
        <w:spacing w:after="0" w:line="240" w:lineRule="auto"/>
        <w:jc w:val="both"/>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52C4E09E" w14:textId="77777777" w:rsidR="00BD4C88" w:rsidRDefault="00BD4C88" w:rsidP="00BD4C88">
      <w:pPr>
        <w:pStyle w:val="ListParagraph"/>
      </w:pPr>
    </w:p>
    <w:p w14:paraId="65E9E42A" w14:textId="77777777" w:rsidR="008230D2" w:rsidRDefault="008230D2" w:rsidP="00BD4C88">
      <w:pPr>
        <w:pStyle w:val="Z-cvr-Normal"/>
        <w:numPr>
          <w:ilvl w:val="0"/>
          <w:numId w:val="4"/>
        </w:numPr>
        <w:spacing w:after="0" w:line="240" w:lineRule="auto"/>
        <w:jc w:val="both"/>
      </w:pPr>
      <w:r>
        <w:t xml:space="preserve">Do not remove or modify content in the footer area. </w:t>
      </w:r>
    </w:p>
    <w:p w14:paraId="58E31D23" w14:textId="77777777" w:rsidR="00BD4C88" w:rsidRDefault="00BD4C88" w:rsidP="00BD4C88">
      <w:pPr>
        <w:pStyle w:val="Z-cvr-Normal"/>
        <w:spacing w:after="0" w:line="240" w:lineRule="auto"/>
        <w:jc w:val="both"/>
      </w:pPr>
    </w:p>
    <w:p w14:paraId="1BE1A78D" w14:textId="77777777" w:rsidR="008230D2" w:rsidRDefault="008230D2" w:rsidP="00BD4C88">
      <w:pPr>
        <w:pStyle w:val="Z-cvr-Normal"/>
        <w:numPr>
          <w:ilvl w:val="0"/>
          <w:numId w:val="4"/>
        </w:numPr>
        <w:spacing w:after="0" w:line="240" w:lineRule="auto"/>
        <w:jc w:val="both"/>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3AE58BEA" w14:textId="77777777" w:rsidR="00BD4C88" w:rsidRDefault="00BD4C88" w:rsidP="00BD4C88">
      <w:pPr>
        <w:pStyle w:val="Z-cvr-Normal"/>
        <w:spacing w:after="0" w:line="240" w:lineRule="auto"/>
        <w:jc w:val="both"/>
      </w:pPr>
    </w:p>
    <w:p w14:paraId="1335529F" w14:textId="77777777" w:rsidR="008230D2" w:rsidRDefault="008230D2" w:rsidP="00BD4C88">
      <w:pPr>
        <w:pStyle w:val="Z-cvr-Normal"/>
        <w:numPr>
          <w:ilvl w:val="0"/>
          <w:numId w:val="4"/>
        </w:numPr>
        <w:spacing w:after="0" w:line="240" w:lineRule="auto"/>
        <w:jc w:val="both"/>
      </w:pPr>
      <w:r>
        <w:t>The various sections and fields found in the template and tool must not be removed or rearranged. Where relevant, use N/A to indicate that the section/field is not applicable to this project.</w:t>
      </w:r>
    </w:p>
    <w:p w14:paraId="7FAF6397" w14:textId="77777777" w:rsidR="00BD4C88" w:rsidRDefault="00BD4C88" w:rsidP="00BD4C88">
      <w:pPr>
        <w:pStyle w:val="Z-cvr-Normal"/>
        <w:spacing w:after="0" w:line="240" w:lineRule="auto"/>
        <w:jc w:val="both"/>
      </w:pPr>
    </w:p>
    <w:p w14:paraId="068CA327" w14:textId="77777777" w:rsidR="00BD4C88" w:rsidRDefault="008230D2" w:rsidP="00BD4C88">
      <w:pPr>
        <w:pStyle w:val="Z-cvr-Normal"/>
        <w:spacing w:after="0" w:line="240" w:lineRule="auto"/>
        <w:ind w:left="720"/>
        <w:jc w:val="both"/>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w:t>
      </w:r>
      <w:r w:rsidR="00BD4C88">
        <w:t>hin the template may be removed.</w:t>
      </w:r>
    </w:p>
    <w:p w14:paraId="5C5BB60E" w14:textId="77777777" w:rsidR="00BD4C88" w:rsidRPr="00A77D81" w:rsidRDefault="00BD4C88" w:rsidP="00BD4C88">
      <w:pPr>
        <w:pStyle w:val="Z-cvr-Normal"/>
        <w:spacing w:after="0" w:line="240" w:lineRule="auto"/>
        <w:ind w:left="720"/>
        <w:jc w:val="both"/>
      </w:pPr>
    </w:p>
    <w:p w14:paraId="45641B57" w14:textId="77777777" w:rsidR="008D7257" w:rsidRDefault="008230D2" w:rsidP="00BD4C88">
      <w:pPr>
        <w:pStyle w:val="Z-cvr-Normal"/>
        <w:numPr>
          <w:ilvl w:val="0"/>
          <w:numId w:val="4"/>
        </w:numPr>
        <w:spacing w:after="0" w:line="240" w:lineRule="auto"/>
        <w:jc w:val="both"/>
      </w:pPr>
      <w:r>
        <w:t xml:space="preserve">Update the table of contents by right-clicking and selecting “Update Field,” then “Update </w:t>
      </w:r>
      <w:r w:rsidR="00D57A17">
        <w:t>page numbers only</w:t>
      </w:r>
      <w:r>
        <w:t>.”</w:t>
      </w:r>
    </w:p>
    <w:p w14:paraId="2C79B3CB" w14:textId="77777777" w:rsidR="00BD4C88" w:rsidRDefault="00BD4C88" w:rsidP="00BD4C88">
      <w:pPr>
        <w:pStyle w:val="Z-cvr-Normal"/>
        <w:spacing w:after="0" w:line="240" w:lineRule="auto"/>
        <w:jc w:val="both"/>
      </w:pPr>
    </w:p>
    <w:p w14:paraId="53F34EC2" w14:textId="77777777" w:rsidR="00BD4C88" w:rsidRDefault="00BD4C88" w:rsidP="00BD4C88">
      <w:pPr>
        <w:pStyle w:val="Z-cvr-Normal"/>
        <w:numPr>
          <w:ilvl w:val="0"/>
          <w:numId w:val="4"/>
        </w:numPr>
        <w:spacing w:after="0" w:line="240" w:lineRule="auto"/>
        <w:jc w:val="both"/>
      </w:pPr>
      <w:r>
        <w:t xml:space="preserve">The signatories listed on the signature page of this document must be obtained to meet the minimum FDOT requirements for approval. As appropriate for the project, additional stakeholder signatures may be requested to establish ownership and </w:t>
      </w:r>
      <w:r w:rsidR="00953047">
        <w:t>accountability</w:t>
      </w:r>
      <w:r>
        <w:t>. Additionally, additional Deliverable Reviewer signatures may be added as needed.</w:t>
      </w:r>
    </w:p>
    <w:p w14:paraId="3821446A" w14:textId="77777777" w:rsidR="00BD4C88" w:rsidRDefault="00BD4C88" w:rsidP="00BD4C88">
      <w:pPr>
        <w:pStyle w:val="Z-cvr-Normal"/>
        <w:spacing w:after="0" w:line="240" w:lineRule="auto"/>
        <w:jc w:val="both"/>
      </w:pPr>
    </w:p>
    <w:p w14:paraId="6F4A6B79" w14:textId="77777777" w:rsidR="00BD4C88" w:rsidRDefault="00BD4C88" w:rsidP="00BD4C88">
      <w:pPr>
        <w:pStyle w:val="Z-cvr-Normal"/>
        <w:numPr>
          <w:ilvl w:val="0"/>
          <w:numId w:val="4"/>
        </w:numPr>
        <w:spacing w:after="0" w:line="240" w:lineRule="auto"/>
        <w:jc w:val="both"/>
      </w:pPr>
      <w:r>
        <w:t xml:space="preserve">When using this template, add additional or remove extra blocks for </w:t>
      </w:r>
      <w:proofErr w:type="gramStart"/>
      <w:r>
        <w:t>deliverables</w:t>
      </w:r>
      <w:proofErr w:type="gramEnd"/>
      <w:r>
        <w:t xml:space="preserve"> as necessary. Each deliverable block contains space for a deliverable approver to verify that the deliverable has been completed. This approval can be done via an original signature on this Deliverable Expectation Document, or notation of the date/time that the deliverable was approved electronically or verbally.</w:t>
      </w:r>
    </w:p>
    <w:p w14:paraId="150A006A" w14:textId="77777777" w:rsidR="00D71BE2" w:rsidRDefault="00D71BE2" w:rsidP="00D71BE2">
      <w:pPr>
        <w:pStyle w:val="Z-cvr-H1"/>
        <w:ind w:left="360"/>
      </w:pPr>
      <w:r>
        <w:t>Template Revision History</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6B071F" w14:paraId="1AA2369D" w14:textId="77777777" w:rsidTr="00D040B7">
        <w:trPr>
          <w:cantSplit/>
          <w:tblHeader/>
        </w:trPr>
        <w:tc>
          <w:tcPr>
            <w:tcW w:w="900" w:type="dxa"/>
            <w:shd w:val="clear" w:color="auto" w:fill="E6E6E6"/>
            <w:vAlign w:val="center"/>
          </w:tcPr>
          <w:p w14:paraId="19647808" w14:textId="77777777" w:rsidR="006B071F" w:rsidRDefault="006B071F" w:rsidP="00D040B7">
            <w:pPr>
              <w:pStyle w:val="TableText"/>
            </w:pPr>
            <w:r>
              <w:rPr>
                <w:b/>
                <w:bCs/>
                <w:sz w:val="16"/>
              </w:rPr>
              <w:t>Version</w:t>
            </w:r>
          </w:p>
        </w:tc>
        <w:tc>
          <w:tcPr>
            <w:tcW w:w="1260" w:type="dxa"/>
            <w:shd w:val="clear" w:color="auto" w:fill="E6E6E6"/>
            <w:vAlign w:val="center"/>
          </w:tcPr>
          <w:p w14:paraId="3E5D9144" w14:textId="77777777" w:rsidR="006B071F" w:rsidRDefault="006B071F" w:rsidP="00D040B7">
            <w:pPr>
              <w:pStyle w:val="TableText"/>
              <w:rPr>
                <w:b/>
                <w:bCs/>
                <w:sz w:val="16"/>
              </w:rPr>
            </w:pPr>
            <w:r>
              <w:rPr>
                <w:b/>
                <w:bCs/>
                <w:sz w:val="16"/>
              </w:rPr>
              <w:t>Date</w:t>
            </w:r>
          </w:p>
        </w:tc>
        <w:tc>
          <w:tcPr>
            <w:tcW w:w="2700" w:type="dxa"/>
            <w:shd w:val="clear" w:color="auto" w:fill="E6E6E6"/>
            <w:vAlign w:val="center"/>
          </w:tcPr>
          <w:p w14:paraId="269AA6AF" w14:textId="77777777" w:rsidR="006B071F" w:rsidRDefault="006B071F" w:rsidP="00D040B7">
            <w:pPr>
              <w:pStyle w:val="TableText"/>
              <w:rPr>
                <w:b/>
                <w:bCs/>
                <w:sz w:val="16"/>
              </w:rPr>
            </w:pPr>
            <w:r>
              <w:rPr>
                <w:b/>
                <w:bCs/>
                <w:sz w:val="16"/>
              </w:rPr>
              <w:t>Name</w:t>
            </w:r>
          </w:p>
        </w:tc>
        <w:tc>
          <w:tcPr>
            <w:tcW w:w="3780" w:type="dxa"/>
            <w:shd w:val="clear" w:color="auto" w:fill="E6E6E6"/>
            <w:vAlign w:val="center"/>
          </w:tcPr>
          <w:p w14:paraId="15F95E45" w14:textId="77777777" w:rsidR="006B071F" w:rsidRDefault="006B071F" w:rsidP="00D040B7">
            <w:pPr>
              <w:pStyle w:val="TableText"/>
              <w:rPr>
                <w:b/>
                <w:bCs/>
                <w:sz w:val="16"/>
              </w:rPr>
            </w:pPr>
            <w:r>
              <w:rPr>
                <w:b/>
                <w:bCs/>
                <w:sz w:val="16"/>
              </w:rPr>
              <w:t>Description</w:t>
            </w:r>
          </w:p>
        </w:tc>
      </w:tr>
      <w:tr w:rsidR="006B071F" w14:paraId="52FE251C" w14:textId="77777777" w:rsidTr="00D040B7">
        <w:trPr>
          <w:cantSplit/>
        </w:trPr>
        <w:tc>
          <w:tcPr>
            <w:tcW w:w="900" w:type="dxa"/>
            <w:vAlign w:val="center"/>
          </w:tcPr>
          <w:p w14:paraId="5C15EBB1" w14:textId="77777777" w:rsidR="006B071F" w:rsidRPr="00CE2D30" w:rsidRDefault="00241BED" w:rsidP="00D040B7">
            <w:pPr>
              <w:pStyle w:val="TableText"/>
            </w:pPr>
            <w:r w:rsidRPr="00CE2D30">
              <w:t>3</w:t>
            </w:r>
            <w:r w:rsidR="006B071F" w:rsidRPr="00CE2D30">
              <w:t>.0</w:t>
            </w:r>
          </w:p>
        </w:tc>
        <w:tc>
          <w:tcPr>
            <w:tcW w:w="1260" w:type="dxa"/>
            <w:shd w:val="clear" w:color="auto" w:fill="FFFFFF" w:themeFill="background1"/>
            <w:vAlign w:val="center"/>
          </w:tcPr>
          <w:p w14:paraId="4FFFCA27" w14:textId="77777777" w:rsidR="006B071F" w:rsidRPr="00CE2D30" w:rsidRDefault="00953047" w:rsidP="00D040B7">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700" w:type="dxa"/>
            <w:vAlign w:val="center"/>
          </w:tcPr>
          <w:p w14:paraId="22FB26BE" w14:textId="59A41BFE" w:rsidR="00220F4D" w:rsidRPr="00220F4D" w:rsidRDefault="00CE2D30" w:rsidP="00D040B7">
            <w:pPr>
              <w:pStyle w:val="TableText"/>
            </w:pPr>
            <w:r w:rsidRPr="00CE2D30">
              <w:t>Melissa Elrod</w:t>
            </w:r>
          </w:p>
        </w:tc>
        <w:tc>
          <w:tcPr>
            <w:tcW w:w="3780" w:type="dxa"/>
            <w:vAlign w:val="center"/>
          </w:tcPr>
          <w:p w14:paraId="180A0212" w14:textId="77777777" w:rsidR="006B071F" w:rsidRPr="00CE2D30" w:rsidRDefault="006B071F" w:rsidP="00D040B7">
            <w:pPr>
              <w:pStyle w:val="TableText"/>
            </w:pPr>
            <w:r w:rsidRPr="00CE2D30">
              <w:t>Original Creation</w:t>
            </w:r>
          </w:p>
        </w:tc>
      </w:tr>
      <w:tr w:rsidR="00F32732" w14:paraId="424AB83D" w14:textId="77777777" w:rsidTr="00D040B7">
        <w:trPr>
          <w:cantSplit/>
        </w:trPr>
        <w:tc>
          <w:tcPr>
            <w:tcW w:w="900" w:type="dxa"/>
            <w:vAlign w:val="center"/>
          </w:tcPr>
          <w:p w14:paraId="7AE28254" w14:textId="77777777" w:rsidR="00F32732" w:rsidRPr="00CE2D30" w:rsidRDefault="00953047" w:rsidP="00D040B7">
            <w:pPr>
              <w:pStyle w:val="TableText"/>
            </w:pPr>
            <w:r>
              <w:t>4.0</w:t>
            </w:r>
          </w:p>
        </w:tc>
        <w:tc>
          <w:tcPr>
            <w:tcW w:w="1260" w:type="dxa"/>
            <w:shd w:val="clear" w:color="auto" w:fill="FFFFFF" w:themeFill="background1"/>
            <w:vAlign w:val="center"/>
          </w:tcPr>
          <w:p w14:paraId="5EAEC494" w14:textId="77777777" w:rsidR="00F32732" w:rsidRPr="00CE2D30" w:rsidRDefault="00953047" w:rsidP="00D040B7">
            <w:pPr>
              <w:pStyle w:val="TableText"/>
            </w:pPr>
            <w:r>
              <w:t>01/01/2019</w:t>
            </w:r>
          </w:p>
        </w:tc>
        <w:tc>
          <w:tcPr>
            <w:tcW w:w="2700" w:type="dxa"/>
            <w:vAlign w:val="center"/>
          </w:tcPr>
          <w:p w14:paraId="71B8498A" w14:textId="5650E401" w:rsidR="00220F4D" w:rsidRPr="00220F4D" w:rsidRDefault="00F32732" w:rsidP="00D040B7">
            <w:pPr>
              <w:pStyle w:val="TableText"/>
            </w:pPr>
            <w:r>
              <w:t>Melissa Elrod</w:t>
            </w:r>
          </w:p>
        </w:tc>
        <w:tc>
          <w:tcPr>
            <w:tcW w:w="3780" w:type="dxa"/>
            <w:vAlign w:val="center"/>
          </w:tcPr>
          <w:p w14:paraId="45EA22ED" w14:textId="77777777" w:rsidR="00F32732" w:rsidRPr="00CE2D30" w:rsidRDefault="00F32732" w:rsidP="00D040B7">
            <w:pPr>
              <w:pStyle w:val="TableText"/>
            </w:pPr>
            <w:r>
              <w:t>Formatting Revisions</w:t>
            </w:r>
          </w:p>
        </w:tc>
      </w:tr>
      <w:tr w:rsidR="00445375" w14:paraId="325589D2" w14:textId="77777777" w:rsidTr="00D040B7">
        <w:trPr>
          <w:cantSplit/>
        </w:trPr>
        <w:tc>
          <w:tcPr>
            <w:tcW w:w="900" w:type="dxa"/>
            <w:vAlign w:val="center"/>
          </w:tcPr>
          <w:p w14:paraId="478AC358" w14:textId="77777777" w:rsidR="00445375" w:rsidRDefault="00445375" w:rsidP="00D040B7">
            <w:pPr>
              <w:pStyle w:val="TableText"/>
            </w:pPr>
            <w:r>
              <w:t>4.1</w:t>
            </w:r>
          </w:p>
        </w:tc>
        <w:tc>
          <w:tcPr>
            <w:tcW w:w="1260" w:type="dxa"/>
            <w:shd w:val="clear" w:color="auto" w:fill="FFFFFF" w:themeFill="background1"/>
            <w:vAlign w:val="center"/>
          </w:tcPr>
          <w:p w14:paraId="3174CFE0" w14:textId="77777777" w:rsidR="00445375" w:rsidRDefault="00445375" w:rsidP="00D040B7">
            <w:pPr>
              <w:pStyle w:val="TableText"/>
            </w:pPr>
            <w:r>
              <w:t>11/22/2019</w:t>
            </w:r>
          </w:p>
        </w:tc>
        <w:tc>
          <w:tcPr>
            <w:tcW w:w="2700" w:type="dxa"/>
            <w:vAlign w:val="center"/>
          </w:tcPr>
          <w:p w14:paraId="69579419" w14:textId="40CA1D61" w:rsidR="00220F4D" w:rsidRPr="00220F4D" w:rsidRDefault="00445375" w:rsidP="00D040B7">
            <w:pPr>
              <w:pStyle w:val="TableText"/>
            </w:pPr>
            <w:proofErr w:type="spellStart"/>
            <w:r>
              <w:t>Dreunna</w:t>
            </w:r>
            <w:proofErr w:type="spellEnd"/>
            <w:r>
              <w:t xml:space="preserve"> Holland</w:t>
            </w:r>
          </w:p>
        </w:tc>
        <w:tc>
          <w:tcPr>
            <w:tcW w:w="3780" w:type="dxa"/>
            <w:vAlign w:val="center"/>
          </w:tcPr>
          <w:p w14:paraId="5FD9671C" w14:textId="77777777" w:rsidR="00445375" w:rsidRDefault="00445375" w:rsidP="00D040B7">
            <w:pPr>
              <w:pStyle w:val="TableText"/>
            </w:pPr>
            <w:r>
              <w:t>Updated 74</w:t>
            </w:r>
            <w:r w:rsidR="009F0C28">
              <w:t>-</w:t>
            </w:r>
            <w:r>
              <w:t>1 to 60GG-1</w:t>
            </w:r>
          </w:p>
        </w:tc>
      </w:tr>
      <w:tr w:rsidR="00693FB6" w14:paraId="0B020C79" w14:textId="77777777" w:rsidTr="00D040B7">
        <w:trPr>
          <w:cantSplit/>
        </w:trPr>
        <w:tc>
          <w:tcPr>
            <w:tcW w:w="900" w:type="dxa"/>
            <w:vAlign w:val="center"/>
          </w:tcPr>
          <w:p w14:paraId="7E3B8985" w14:textId="5943743C" w:rsidR="00693FB6" w:rsidRDefault="00693FB6" w:rsidP="00D040B7">
            <w:pPr>
              <w:pStyle w:val="TableText"/>
            </w:pPr>
            <w:r>
              <w:t>4.2</w:t>
            </w:r>
          </w:p>
        </w:tc>
        <w:tc>
          <w:tcPr>
            <w:tcW w:w="1260" w:type="dxa"/>
            <w:shd w:val="clear" w:color="auto" w:fill="FFFFFF" w:themeFill="background1"/>
            <w:vAlign w:val="center"/>
          </w:tcPr>
          <w:p w14:paraId="0873E0EA" w14:textId="1C09869A" w:rsidR="00693FB6" w:rsidRDefault="00693FB6" w:rsidP="00D040B7">
            <w:pPr>
              <w:pStyle w:val="TableText"/>
            </w:pPr>
            <w:r w:rsidRPr="0051261C">
              <w:t xml:space="preserve">08/19/2020 </w:t>
            </w:r>
          </w:p>
        </w:tc>
        <w:tc>
          <w:tcPr>
            <w:tcW w:w="2700" w:type="dxa"/>
            <w:vAlign w:val="center"/>
          </w:tcPr>
          <w:p w14:paraId="50616A29" w14:textId="0E27FF33" w:rsidR="00220F4D" w:rsidRPr="00220F4D" w:rsidRDefault="00693FB6" w:rsidP="00D040B7">
            <w:pPr>
              <w:pStyle w:val="TableText"/>
            </w:pPr>
            <w:r w:rsidRPr="0051261C">
              <w:t xml:space="preserve">Schelley Cassidy </w:t>
            </w:r>
          </w:p>
        </w:tc>
        <w:tc>
          <w:tcPr>
            <w:tcW w:w="3780" w:type="dxa"/>
            <w:vAlign w:val="center"/>
          </w:tcPr>
          <w:p w14:paraId="3FD94CBE" w14:textId="56EF186C" w:rsidR="00693FB6" w:rsidRDefault="00693FB6" w:rsidP="00D040B7">
            <w:pPr>
              <w:pStyle w:val="TableText"/>
            </w:pPr>
            <w:r w:rsidRPr="0051261C">
              <w:t>Updated from .doc to .docx</w:t>
            </w:r>
          </w:p>
        </w:tc>
      </w:tr>
      <w:tr w:rsidR="7FB1B62F" w14:paraId="00966896" w14:textId="77777777" w:rsidTr="00D040B7">
        <w:trPr>
          <w:cantSplit/>
        </w:trPr>
        <w:tc>
          <w:tcPr>
            <w:tcW w:w="900" w:type="dxa"/>
            <w:vAlign w:val="center"/>
          </w:tcPr>
          <w:p w14:paraId="54151F2E" w14:textId="306372F0" w:rsidR="525E52F1" w:rsidRDefault="525E52F1" w:rsidP="00D040B7">
            <w:pPr>
              <w:pStyle w:val="TableText"/>
            </w:pPr>
            <w:r>
              <w:t>4.3</w:t>
            </w:r>
          </w:p>
        </w:tc>
        <w:tc>
          <w:tcPr>
            <w:tcW w:w="1260" w:type="dxa"/>
            <w:shd w:val="clear" w:color="auto" w:fill="FFFFFF" w:themeFill="background1"/>
            <w:vAlign w:val="center"/>
          </w:tcPr>
          <w:p w14:paraId="120D7DB5" w14:textId="7EB56DCB" w:rsidR="525E52F1" w:rsidRDefault="525E52F1" w:rsidP="00D040B7">
            <w:pPr>
              <w:pStyle w:val="TableText"/>
            </w:pPr>
            <w:r>
              <w:t>03/04/2021</w:t>
            </w:r>
          </w:p>
        </w:tc>
        <w:tc>
          <w:tcPr>
            <w:tcW w:w="2700" w:type="dxa"/>
            <w:vAlign w:val="center"/>
          </w:tcPr>
          <w:p w14:paraId="008DF1B4" w14:textId="3E6F7A8F" w:rsidR="525E52F1" w:rsidRDefault="525E52F1" w:rsidP="00D040B7">
            <w:pPr>
              <w:pStyle w:val="TableText"/>
            </w:pPr>
            <w:r>
              <w:t>Courtney Lewis-Kroodsma</w:t>
            </w:r>
          </w:p>
        </w:tc>
        <w:tc>
          <w:tcPr>
            <w:tcW w:w="3780" w:type="dxa"/>
            <w:vAlign w:val="center"/>
          </w:tcPr>
          <w:p w14:paraId="53B0D845" w14:textId="29E63FD9" w:rsidR="525E52F1" w:rsidRDefault="525E52F1" w:rsidP="00D040B7">
            <w:pPr>
              <w:pStyle w:val="TableText"/>
            </w:pPr>
            <w:r>
              <w:t xml:space="preserve">Updated FAC to FC </w:t>
            </w:r>
            <w:r w:rsidR="7055AABB">
              <w:t>&amp;</w:t>
            </w:r>
            <w:r>
              <w:t xml:space="preserve"> </w:t>
            </w:r>
            <w:r w:rsidR="76380EFD">
              <w:t>Functional Application Coordinator to Functional Coordinator</w:t>
            </w:r>
          </w:p>
        </w:tc>
      </w:tr>
      <w:tr w:rsidR="00D22EF9" w14:paraId="49CBFB07" w14:textId="77777777" w:rsidTr="00D040B7">
        <w:trPr>
          <w:cantSplit/>
        </w:trPr>
        <w:tc>
          <w:tcPr>
            <w:tcW w:w="900" w:type="dxa"/>
            <w:vAlign w:val="center"/>
          </w:tcPr>
          <w:p w14:paraId="288A1A88" w14:textId="77777777" w:rsidR="00D22EF9" w:rsidRDefault="00D22EF9" w:rsidP="00D040B7">
            <w:pPr>
              <w:pStyle w:val="TableText"/>
            </w:pPr>
            <w:r>
              <w:t>4.4</w:t>
            </w:r>
          </w:p>
        </w:tc>
        <w:tc>
          <w:tcPr>
            <w:tcW w:w="1260" w:type="dxa"/>
            <w:shd w:val="clear" w:color="auto" w:fill="FFFFFF" w:themeFill="background1"/>
            <w:vAlign w:val="center"/>
          </w:tcPr>
          <w:p w14:paraId="55289784" w14:textId="77777777" w:rsidR="00D22EF9" w:rsidRDefault="00D22EF9" w:rsidP="00D040B7">
            <w:pPr>
              <w:pStyle w:val="TableText"/>
              <w:spacing w:line="240" w:lineRule="exact"/>
            </w:pPr>
            <w:r>
              <w:t>4/1/2021</w:t>
            </w:r>
          </w:p>
        </w:tc>
        <w:tc>
          <w:tcPr>
            <w:tcW w:w="2700" w:type="dxa"/>
            <w:vAlign w:val="center"/>
          </w:tcPr>
          <w:p w14:paraId="11498111" w14:textId="77777777" w:rsidR="00D22EF9" w:rsidRDefault="00D22EF9" w:rsidP="00D040B7">
            <w:pPr>
              <w:pStyle w:val="TableText"/>
            </w:pPr>
            <w:r>
              <w:t>Courtney Lewis-Kroodsma</w:t>
            </w:r>
          </w:p>
        </w:tc>
        <w:tc>
          <w:tcPr>
            <w:tcW w:w="3780" w:type="dxa"/>
            <w:vAlign w:val="center"/>
          </w:tcPr>
          <w:p w14:paraId="4BE9220C" w14:textId="77777777" w:rsidR="00D22EF9" w:rsidRDefault="00D22EF9" w:rsidP="00D040B7">
            <w:pPr>
              <w:pStyle w:val="TableText"/>
            </w:pPr>
            <w:r>
              <w:t>Removed “(internal projects only)” from OIT Section Manager signature page</w:t>
            </w:r>
          </w:p>
        </w:tc>
      </w:tr>
    </w:tbl>
    <w:p w14:paraId="1694FF4E" w14:textId="77777777" w:rsidR="00FD38B1" w:rsidRDefault="00FD38B1">
      <w:pPr>
        <w:pStyle w:val="Z-Bul1"/>
        <w:numPr>
          <w:ilvl w:val="0"/>
          <w:numId w:val="0"/>
        </w:numPr>
        <w:ind w:left="720" w:hanging="360"/>
      </w:pPr>
    </w:p>
    <w:p w14:paraId="6D1307C9" w14:textId="77777777" w:rsidR="00FD38B1" w:rsidRDefault="00FD38B1" w:rsidP="00BD4C88">
      <w:pPr>
        <w:jc w:val="center"/>
        <w:sectPr w:rsidR="00FD38B1">
          <w:headerReference w:type="even" r:id="rId15"/>
          <w:headerReference w:type="default" r:id="rId16"/>
          <w:pgSz w:w="12240" w:h="15840" w:code="1"/>
          <w:pgMar w:top="1440" w:right="1440" w:bottom="1440" w:left="1440" w:header="547" w:footer="360" w:gutter="0"/>
          <w:cols w:space="720"/>
          <w:docGrid w:linePitch="360"/>
        </w:sectPr>
      </w:pPr>
    </w:p>
    <w:p w14:paraId="0E1E898E" w14:textId="77777777" w:rsidR="00FD38B1" w:rsidRDefault="00DE53F8" w:rsidP="00BD4C88">
      <w:pPr>
        <w:pStyle w:val="Z-agcycvr-tpdf"/>
      </w:pPr>
      <w:r>
        <w:lastRenderedPageBreak/>
        <w:t>Project</w:t>
      </w:r>
      <w:r w:rsidR="00DD0C44">
        <w:t xml:space="preserve"> </w:t>
      </w:r>
      <w:r w:rsidR="005E30E9">
        <w:t xml:space="preserve">Delivery </w:t>
      </w:r>
      <w:r>
        <w:t>Methodology (P</w:t>
      </w:r>
      <w:r w:rsidR="00DD0C44">
        <w:t>DM)</w:t>
      </w:r>
    </w:p>
    <w:p w14:paraId="448FD6D7" w14:textId="77777777" w:rsidR="00FD38B1" w:rsidRDefault="00BD4C88">
      <w:pPr>
        <w:pStyle w:val="Z-agcycvr-Doctype"/>
      </w:pPr>
      <w:r>
        <w:t>DELIVERABLE EXPECTATIONS DOCUMENT</w:t>
      </w:r>
    </w:p>
    <w:p w14:paraId="5D31D02B"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5B0BE832"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7BCBF772" w14:textId="77777777">
        <w:trPr>
          <w:trHeight w:val="144"/>
          <w:jc w:val="center"/>
        </w:trPr>
        <w:tc>
          <w:tcPr>
            <w:tcW w:w="3874" w:type="dxa"/>
          </w:tcPr>
          <w:p w14:paraId="72D7B98D" w14:textId="77777777" w:rsidR="00FD38B1" w:rsidRDefault="00FD38B1">
            <w:pPr>
              <w:tabs>
                <w:tab w:val="center" w:pos="4680"/>
              </w:tabs>
              <w:spacing w:before="20" w:after="0"/>
              <w:ind w:left="0"/>
              <w:jc w:val="center"/>
            </w:pPr>
            <w:r>
              <w:t>VERSION: [VERSION NUMBER]</w:t>
            </w:r>
          </w:p>
        </w:tc>
        <w:tc>
          <w:tcPr>
            <w:tcW w:w="3874" w:type="dxa"/>
          </w:tcPr>
          <w:p w14:paraId="58F64BEF" w14:textId="77777777" w:rsidR="00FD38B1" w:rsidRDefault="00FD38B1">
            <w:pPr>
              <w:tabs>
                <w:tab w:val="center" w:pos="4680"/>
              </w:tabs>
              <w:spacing w:before="20" w:after="0"/>
              <w:ind w:left="0"/>
              <w:jc w:val="center"/>
            </w:pPr>
            <w:r>
              <w:t>REVISION DATE: [DATE]</w:t>
            </w:r>
          </w:p>
        </w:tc>
      </w:tr>
    </w:tbl>
    <w:p w14:paraId="5AE0D8A2" w14:textId="77777777" w:rsidR="007F422D" w:rsidRPr="009E6B40" w:rsidRDefault="00BD4C88" w:rsidP="00106CCB">
      <w:pPr>
        <w:spacing w:line="240" w:lineRule="auto"/>
        <w:ind w:left="360" w:right="360"/>
        <w:jc w:val="both"/>
        <w:rPr>
          <w:iCs/>
        </w:rPr>
      </w:pPr>
      <w:r>
        <w:rPr>
          <w:iCs/>
        </w:rPr>
        <w:t>Approval of the Deliverable Expectations Document indicates an understanding of the purpose and content described in this deliverable. By signing this deliverable, you are stating that you have reviewed this Deliverable Expectations Document and agree that the content of this document is accurate and clearly describes the deliverable acceptance criteria for the project.</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7DB300F8"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7EE3A161" w14:textId="77777777" w:rsidR="00A2106D" w:rsidRDefault="00A2106D" w:rsidP="00C374FD">
            <w:pPr>
              <w:pStyle w:val="TableText"/>
              <w:rPr>
                <w:b/>
                <w:bCs/>
                <w:sz w:val="16"/>
              </w:rPr>
            </w:pPr>
            <w:r>
              <w:rPr>
                <w:b/>
                <w:bCs/>
                <w:sz w:val="16"/>
              </w:rPr>
              <w:t>Project Sponsor</w:t>
            </w:r>
          </w:p>
        </w:tc>
      </w:tr>
      <w:tr w:rsidR="00A2106D" w14:paraId="76B5A84F" w14:textId="77777777" w:rsidTr="00C374FD">
        <w:trPr>
          <w:cantSplit/>
        </w:trPr>
        <w:tc>
          <w:tcPr>
            <w:tcW w:w="3330" w:type="dxa"/>
            <w:tcBorders>
              <w:top w:val="nil"/>
              <w:bottom w:val="single" w:sz="4" w:space="0" w:color="999999"/>
            </w:tcBorders>
          </w:tcPr>
          <w:p w14:paraId="57391850"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4669665"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2EA478A9" w14:textId="77777777" w:rsidR="00A2106D" w:rsidRDefault="00A2106D" w:rsidP="00C374FD">
            <w:pPr>
              <w:pStyle w:val="TableText"/>
              <w:rPr>
                <w:sz w:val="16"/>
              </w:rPr>
            </w:pPr>
            <w:r>
              <w:rPr>
                <w:sz w:val="16"/>
              </w:rPr>
              <w:t>[Telephone]</w:t>
            </w:r>
          </w:p>
        </w:tc>
      </w:tr>
      <w:tr w:rsidR="00A2106D" w14:paraId="11340782" w14:textId="77777777" w:rsidTr="00C374FD">
        <w:trPr>
          <w:cantSplit/>
          <w:trHeight w:val="360"/>
        </w:trPr>
        <w:tc>
          <w:tcPr>
            <w:tcW w:w="6570" w:type="dxa"/>
            <w:gridSpan w:val="2"/>
            <w:tcBorders>
              <w:bottom w:val="single" w:sz="4" w:space="0" w:color="999999"/>
            </w:tcBorders>
            <w:vAlign w:val="bottom"/>
          </w:tcPr>
          <w:p w14:paraId="3206D264"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4AC20B30" w14:textId="77777777" w:rsidR="00A2106D" w:rsidRDefault="00A2106D" w:rsidP="00C374FD">
            <w:pPr>
              <w:pStyle w:val="TableText"/>
              <w:rPr>
                <w:sz w:val="16"/>
              </w:rPr>
            </w:pPr>
            <w:r>
              <w:rPr>
                <w:sz w:val="16"/>
              </w:rPr>
              <w:t>Date</w:t>
            </w:r>
          </w:p>
        </w:tc>
      </w:tr>
    </w:tbl>
    <w:p w14:paraId="1410BC41"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26B64F7D" w14:textId="77777777" w:rsidTr="7FB1B62F">
        <w:trPr>
          <w:cantSplit/>
        </w:trPr>
        <w:tc>
          <w:tcPr>
            <w:tcW w:w="8640" w:type="dxa"/>
            <w:gridSpan w:val="3"/>
            <w:tcBorders>
              <w:bottom w:val="single" w:sz="4" w:space="0" w:color="999999"/>
            </w:tcBorders>
            <w:shd w:val="clear" w:color="auto" w:fill="E6E6E6"/>
            <w:tcMar>
              <w:top w:w="29" w:type="dxa"/>
              <w:bottom w:w="29" w:type="dxa"/>
            </w:tcMar>
          </w:tcPr>
          <w:p w14:paraId="6112BBAA" w14:textId="4E289A17" w:rsidR="00A2106D" w:rsidRDefault="00A2106D" w:rsidP="7FB1B62F">
            <w:pPr>
              <w:pStyle w:val="TableText"/>
              <w:rPr>
                <w:b/>
                <w:bCs/>
                <w:sz w:val="16"/>
                <w:szCs w:val="16"/>
              </w:rPr>
            </w:pPr>
            <w:r w:rsidRPr="7FB1B62F">
              <w:rPr>
                <w:b/>
                <w:bCs/>
                <w:color w:val="FF0000"/>
                <w:sz w:val="16"/>
                <w:szCs w:val="16"/>
              </w:rPr>
              <w:t>&lt;Business&gt;</w:t>
            </w:r>
            <w:r w:rsidRPr="7FB1B62F">
              <w:rPr>
                <w:b/>
                <w:bCs/>
                <w:sz w:val="16"/>
                <w:szCs w:val="16"/>
              </w:rPr>
              <w:t xml:space="preserve"> Functional Coordinator (FC)</w:t>
            </w:r>
          </w:p>
        </w:tc>
      </w:tr>
      <w:tr w:rsidR="00A2106D" w14:paraId="7B9CF012" w14:textId="77777777" w:rsidTr="7FB1B62F">
        <w:trPr>
          <w:cantSplit/>
        </w:trPr>
        <w:tc>
          <w:tcPr>
            <w:tcW w:w="3330" w:type="dxa"/>
            <w:tcBorders>
              <w:top w:val="nil"/>
              <w:bottom w:val="single" w:sz="4" w:space="0" w:color="999999"/>
            </w:tcBorders>
          </w:tcPr>
          <w:p w14:paraId="3B142303"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0E8FF133"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4324F377" w14:textId="77777777" w:rsidR="00A2106D" w:rsidRDefault="00A2106D" w:rsidP="00C374FD">
            <w:pPr>
              <w:pStyle w:val="TableText"/>
              <w:rPr>
                <w:sz w:val="16"/>
              </w:rPr>
            </w:pPr>
            <w:r>
              <w:rPr>
                <w:sz w:val="16"/>
              </w:rPr>
              <w:t>[Telephone]</w:t>
            </w:r>
          </w:p>
        </w:tc>
      </w:tr>
      <w:tr w:rsidR="00A2106D" w14:paraId="017EC97A" w14:textId="77777777" w:rsidTr="7FB1B62F">
        <w:trPr>
          <w:cantSplit/>
          <w:trHeight w:val="360"/>
        </w:trPr>
        <w:tc>
          <w:tcPr>
            <w:tcW w:w="6570" w:type="dxa"/>
            <w:gridSpan w:val="2"/>
            <w:tcBorders>
              <w:bottom w:val="single" w:sz="4" w:space="0" w:color="999999"/>
            </w:tcBorders>
            <w:vAlign w:val="bottom"/>
          </w:tcPr>
          <w:p w14:paraId="4EB2EC8E"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4129F3E7" w14:textId="77777777" w:rsidR="00A2106D" w:rsidRDefault="00A2106D" w:rsidP="00C374FD">
            <w:pPr>
              <w:pStyle w:val="TableText"/>
              <w:rPr>
                <w:sz w:val="16"/>
              </w:rPr>
            </w:pPr>
            <w:r>
              <w:rPr>
                <w:sz w:val="16"/>
              </w:rPr>
              <w:t>Date</w:t>
            </w:r>
          </w:p>
        </w:tc>
      </w:tr>
    </w:tbl>
    <w:p w14:paraId="7803F7A7"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0C355DED"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4B40B38F" w14:textId="77777777" w:rsidR="00A2106D" w:rsidRDefault="00A2106D" w:rsidP="00C374FD">
            <w:pPr>
              <w:pStyle w:val="TableText"/>
              <w:rPr>
                <w:b/>
                <w:bCs/>
                <w:sz w:val="16"/>
              </w:rPr>
            </w:pPr>
            <w:r>
              <w:rPr>
                <w:b/>
                <w:bCs/>
                <w:sz w:val="16"/>
              </w:rPr>
              <w:t>OIT Manager</w:t>
            </w:r>
          </w:p>
        </w:tc>
      </w:tr>
      <w:tr w:rsidR="00A2106D" w14:paraId="73B9B804" w14:textId="77777777" w:rsidTr="00C374FD">
        <w:trPr>
          <w:cantSplit/>
        </w:trPr>
        <w:tc>
          <w:tcPr>
            <w:tcW w:w="3330" w:type="dxa"/>
            <w:tcBorders>
              <w:top w:val="nil"/>
              <w:bottom w:val="single" w:sz="4" w:space="0" w:color="999999"/>
            </w:tcBorders>
          </w:tcPr>
          <w:p w14:paraId="766112EE"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05201965"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3B7ADE94" w14:textId="77777777" w:rsidR="00A2106D" w:rsidRDefault="00A2106D" w:rsidP="00C374FD">
            <w:pPr>
              <w:pStyle w:val="TableText"/>
              <w:rPr>
                <w:sz w:val="16"/>
              </w:rPr>
            </w:pPr>
            <w:r>
              <w:rPr>
                <w:sz w:val="16"/>
              </w:rPr>
              <w:t>[Telephone]</w:t>
            </w:r>
          </w:p>
        </w:tc>
      </w:tr>
      <w:tr w:rsidR="00A2106D" w14:paraId="4DA223AF" w14:textId="77777777" w:rsidTr="00C374FD">
        <w:trPr>
          <w:cantSplit/>
          <w:trHeight w:val="360"/>
        </w:trPr>
        <w:tc>
          <w:tcPr>
            <w:tcW w:w="6570" w:type="dxa"/>
            <w:gridSpan w:val="2"/>
            <w:tcBorders>
              <w:bottom w:val="single" w:sz="4" w:space="0" w:color="999999"/>
            </w:tcBorders>
            <w:vAlign w:val="bottom"/>
          </w:tcPr>
          <w:p w14:paraId="36D57301"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35A9C973" w14:textId="77777777" w:rsidR="00A2106D" w:rsidRDefault="00A2106D" w:rsidP="00C374FD">
            <w:pPr>
              <w:pStyle w:val="TableText"/>
              <w:rPr>
                <w:sz w:val="16"/>
              </w:rPr>
            </w:pPr>
            <w:r>
              <w:rPr>
                <w:sz w:val="16"/>
              </w:rPr>
              <w:t>Date</w:t>
            </w:r>
          </w:p>
        </w:tc>
      </w:tr>
    </w:tbl>
    <w:p w14:paraId="603FC16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66F1938"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08EC25B4" w14:textId="77777777" w:rsidR="00A2106D" w:rsidRDefault="00A2106D" w:rsidP="00C374FD">
            <w:pPr>
              <w:pStyle w:val="TableText"/>
              <w:rPr>
                <w:b/>
                <w:bCs/>
                <w:sz w:val="16"/>
              </w:rPr>
            </w:pPr>
            <w:r>
              <w:rPr>
                <w:b/>
                <w:bCs/>
                <w:sz w:val="16"/>
              </w:rPr>
              <w:t>Project Manager</w:t>
            </w:r>
          </w:p>
        </w:tc>
      </w:tr>
      <w:tr w:rsidR="00A2106D" w14:paraId="55DBDA10" w14:textId="77777777" w:rsidTr="00C374FD">
        <w:trPr>
          <w:cantSplit/>
        </w:trPr>
        <w:tc>
          <w:tcPr>
            <w:tcW w:w="3330" w:type="dxa"/>
            <w:tcBorders>
              <w:top w:val="nil"/>
              <w:bottom w:val="single" w:sz="4" w:space="0" w:color="999999"/>
            </w:tcBorders>
          </w:tcPr>
          <w:p w14:paraId="4F276756"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35B440F5"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5F2CD45D" w14:textId="77777777" w:rsidR="00A2106D" w:rsidRDefault="00A2106D" w:rsidP="00C374FD">
            <w:pPr>
              <w:pStyle w:val="TableText"/>
              <w:rPr>
                <w:sz w:val="16"/>
              </w:rPr>
            </w:pPr>
            <w:r>
              <w:rPr>
                <w:sz w:val="16"/>
              </w:rPr>
              <w:t>[Telephone]</w:t>
            </w:r>
          </w:p>
        </w:tc>
      </w:tr>
      <w:tr w:rsidR="00A2106D" w14:paraId="5A794175" w14:textId="77777777" w:rsidTr="00C374FD">
        <w:trPr>
          <w:cantSplit/>
          <w:trHeight w:val="360"/>
        </w:trPr>
        <w:tc>
          <w:tcPr>
            <w:tcW w:w="6570" w:type="dxa"/>
            <w:gridSpan w:val="2"/>
            <w:tcBorders>
              <w:bottom w:val="single" w:sz="4" w:space="0" w:color="999999"/>
            </w:tcBorders>
            <w:vAlign w:val="bottom"/>
          </w:tcPr>
          <w:p w14:paraId="6E496F54"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1240C95A" w14:textId="77777777" w:rsidR="00A2106D" w:rsidRDefault="00A2106D" w:rsidP="00C374FD">
            <w:pPr>
              <w:pStyle w:val="TableText"/>
              <w:rPr>
                <w:sz w:val="16"/>
              </w:rPr>
            </w:pPr>
            <w:r>
              <w:rPr>
                <w:sz w:val="16"/>
              </w:rPr>
              <w:t>Date</w:t>
            </w:r>
          </w:p>
        </w:tc>
      </w:tr>
    </w:tbl>
    <w:p w14:paraId="78D11572"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7466EA" w14:paraId="4C3D06CA" w14:textId="77777777" w:rsidTr="00AE126F">
        <w:trPr>
          <w:cantSplit/>
        </w:trPr>
        <w:tc>
          <w:tcPr>
            <w:tcW w:w="8640" w:type="dxa"/>
            <w:gridSpan w:val="3"/>
            <w:tcBorders>
              <w:bottom w:val="single" w:sz="4" w:space="0" w:color="999999"/>
            </w:tcBorders>
            <w:shd w:val="clear" w:color="auto" w:fill="E6E6E6"/>
            <w:tcMar>
              <w:top w:w="29" w:type="dxa"/>
              <w:bottom w:w="29" w:type="dxa"/>
            </w:tcMar>
          </w:tcPr>
          <w:p w14:paraId="08309E7E" w14:textId="77777777" w:rsidR="007466EA" w:rsidRDefault="007466EA" w:rsidP="00AE126F">
            <w:pPr>
              <w:pStyle w:val="TableText"/>
              <w:rPr>
                <w:b/>
                <w:bCs/>
                <w:sz w:val="16"/>
              </w:rPr>
            </w:pPr>
            <w:r>
              <w:rPr>
                <w:b/>
                <w:bCs/>
                <w:sz w:val="16"/>
              </w:rPr>
              <w:t>Contract Manager (external projects only)</w:t>
            </w:r>
          </w:p>
        </w:tc>
      </w:tr>
      <w:tr w:rsidR="007466EA" w14:paraId="6BF5BCC5" w14:textId="77777777" w:rsidTr="00AE126F">
        <w:trPr>
          <w:cantSplit/>
        </w:trPr>
        <w:tc>
          <w:tcPr>
            <w:tcW w:w="3330" w:type="dxa"/>
            <w:tcBorders>
              <w:top w:val="nil"/>
              <w:bottom w:val="single" w:sz="4" w:space="0" w:color="999999"/>
            </w:tcBorders>
          </w:tcPr>
          <w:p w14:paraId="5C3A4401" w14:textId="77777777" w:rsidR="007466EA" w:rsidRDefault="007466EA" w:rsidP="00AE126F">
            <w:pPr>
              <w:pStyle w:val="TableText"/>
              <w:rPr>
                <w:sz w:val="16"/>
              </w:rPr>
            </w:pPr>
            <w:r>
              <w:rPr>
                <w:sz w:val="16"/>
              </w:rPr>
              <w:t>[Name]</w:t>
            </w:r>
          </w:p>
        </w:tc>
        <w:tc>
          <w:tcPr>
            <w:tcW w:w="3240" w:type="dxa"/>
            <w:tcBorders>
              <w:top w:val="nil"/>
              <w:bottom w:val="single" w:sz="4" w:space="0" w:color="999999"/>
            </w:tcBorders>
          </w:tcPr>
          <w:p w14:paraId="424FC549" w14:textId="77777777" w:rsidR="007466EA" w:rsidRDefault="007466EA" w:rsidP="00AE126F">
            <w:pPr>
              <w:pStyle w:val="TableText"/>
              <w:rPr>
                <w:sz w:val="16"/>
              </w:rPr>
            </w:pPr>
            <w:r>
              <w:rPr>
                <w:sz w:val="16"/>
              </w:rPr>
              <w:t>[Email]</w:t>
            </w:r>
          </w:p>
        </w:tc>
        <w:tc>
          <w:tcPr>
            <w:tcW w:w="2070" w:type="dxa"/>
            <w:tcBorders>
              <w:top w:val="nil"/>
              <w:bottom w:val="single" w:sz="4" w:space="0" w:color="999999"/>
            </w:tcBorders>
          </w:tcPr>
          <w:p w14:paraId="09506314" w14:textId="77777777" w:rsidR="007466EA" w:rsidRDefault="007466EA" w:rsidP="00AE126F">
            <w:pPr>
              <w:pStyle w:val="TableText"/>
              <w:rPr>
                <w:sz w:val="16"/>
              </w:rPr>
            </w:pPr>
            <w:r>
              <w:rPr>
                <w:sz w:val="16"/>
              </w:rPr>
              <w:t>[Telephone]</w:t>
            </w:r>
          </w:p>
        </w:tc>
      </w:tr>
      <w:tr w:rsidR="007466EA" w14:paraId="73E78FD0" w14:textId="77777777" w:rsidTr="00AE126F">
        <w:trPr>
          <w:cantSplit/>
          <w:trHeight w:val="360"/>
        </w:trPr>
        <w:tc>
          <w:tcPr>
            <w:tcW w:w="6570" w:type="dxa"/>
            <w:gridSpan w:val="2"/>
            <w:tcBorders>
              <w:bottom w:val="single" w:sz="4" w:space="0" w:color="999999"/>
            </w:tcBorders>
            <w:vAlign w:val="bottom"/>
          </w:tcPr>
          <w:p w14:paraId="4D57CED9" w14:textId="77777777" w:rsidR="007466EA" w:rsidRDefault="007466EA" w:rsidP="00AE126F">
            <w:pPr>
              <w:pStyle w:val="TableText"/>
              <w:rPr>
                <w:sz w:val="16"/>
              </w:rPr>
            </w:pPr>
            <w:r>
              <w:rPr>
                <w:sz w:val="16"/>
              </w:rPr>
              <w:t>Signature</w:t>
            </w:r>
          </w:p>
        </w:tc>
        <w:tc>
          <w:tcPr>
            <w:tcW w:w="2070" w:type="dxa"/>
            <w:tcBorders>
              <w:bottom w:val="single" w:sz="4" w:space="0" w:color="999999"/>
            </w:tcBorders>
            <w:vAlign w:val="bottom"/>
          </w:tcPr>
          <w:p w14:paraId="3CA72948" w14:textId="77777777" w:rsidR="007466EA" w:rsidRDefault="007466EA" w:rsidP="00AE126F">
            <w:pPr>
              <w:pStyle w:val="TableText"/>
              <w:rPr>
                <w:sz w:val="16"/>
              </w:rPr>
            </w:pPr>
            <w:r>
              <w:rPr>
                <w:sz w:val="16"/>
              </w:rPr>
              <w:t>Date</w:t>
            </w:r>
          </w:p>
        </w:tc>
      </w:tr>
    </w:tbl>
    <w:p w14:paraId="1585048B" w14:textId="77777777" w:rsidR="007466EA" w:rsidRDefault="007466EA"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D57A17" w14:paraId="070A82E8" w14:textId="77777777" w:rsidTr="00766646">
        <w:trPr>
          <w:cantSplit/>
        </w:trPr>
        <w:tc>
          <w:tcPr>
            <w:tcW w:w="8640" w:type="dxa"/>
            <w:gridSpan w:val="3"/>
            <w:tcBorders>
              <w:bottom w:val="single" w:sz="4" w:space="0" w:color="999999"/>
            </w:tcBorders>
            <w:shd w:val="clear" w:color="auto" w:fill="E6E6E6"/>
            <w:tcMar>
              <w:top w:w="29" w:type="dxa"/>
              <w:bottom w:w="29" w:type="dxa"/>
            </w:tcMar>
          </w:tcPr>
          <w:p w14:paraId="2B0C0437" w14:textId="3A26F6BC" w:rsidR="00D57A17" w:rsidRDefault="007466EA" w:rsidP="007466EA">
            <w:pPr>
              <w:pStyle w:val="TableText"/>
              <w:tabs>
                <w:tab w:val="left" w:pos="3570"/>
              </w:tabs>
              <w:rPr>
                <w:b/>
                <w:bCs/>
                <w:sz w:val="16"/>
              </w:rPr>
            </w:pPr>
            <w:r>
              <w:rPr>
                <w:b/>
                <w:bCs/>
                <w:sz w:val="16"/>
              </w:rPr>
              <w:t xml:space="preserve">OIT Section Manager </w:t>
            </w:r>
          </w:p>
        </w:tc>
      </w:tr>
      <w:tr w:rsidR="00D57A17" w14:paraId="1CADD63C" w14:textId="77777777" w:rsidTr="00766646">
        <w:trPr>
          <w:cantSplit/>
        </w:trPr>
        <w:tc>
          <w:tcPr>
            <w:tcW w:w="3330" w:type="dxa"/>
            <w:tcBorders>
              <w:top w:val="nil"/>
              <w:bottom w:val="single" w:sz="4" w:space="0" w:color="999999"/>
            </w:tcBorders>
          </w:tcPr>
          <w:p w14:paraId="394CB85A" w14:textId="77777777" w:rsidR="00D57A17" w:rsidRDefault="00D57A17" w:rsidP="00766646">
            <w:pPr>
              <w:pStyle w:val="TableText"/>
              <w:rPr>
                <w:sz w:val="16"/>
              </w:rPr>
            </w:pPr>
            <w:r>
              <w:rPr>
                <w:sz w:val="16"/>
              </w:rPr>
              <w:t>[Name]</w:t>
            </w:r>
          </w:p>
        </w:tc>
        <w:tc>
          <w:tcPr>
            <w:tcW w:w="3240" w:type="dxa"/>
            <w:tcBorders>
              <w:top w:val="nil"/>
              <w:bottom w:val="single" w:sz="4" w:space="0" w:color="999999"/>
            </w:tcBorders>
          </w:tcPr>
          <w:p w14:paraId="4F4925C4" w14:textId="77777777" w:rsidR="00D57A17" w:rsidRDefault="00D57A17" w:rsidP="00766646">
            <w:pPr>
              <w:pStyle w:val="TableText"/>
              <w:rPr>
                <w:sz w:val="16"/>
              </w:rPr>
            </w:pPr>
            <w:r>
              <w:rPr>
                <w:sz w:val="16"/>
              </w:rPr>
              <w:t>[Email]</w:t>
            </w:r>
          </w:p>
        </w:tc>
        <w:tc>
          <w:tcPr>
            <w:tcW w:w="2070" w:type="dxa"/>
            <w:tcBorders>
              <w:top w:val="nil"/>
              <w:bottom w:val="single" w:sz="4" w:space="0" w:color="999999"/>
            </w:tcBorders>
          </w:tcPr>
          <w:p w14:paraId="443ABE93" w14:textId="77777777" w:rsidR="00D57A17" w:rsidRDefault="00D57A17" w:rsidP="00766646">
            <w:pPr>
              <w:pStyle w:val="TableText"/>
              <w:rPr>
                <w:sz w:val="16"/>
              </w:rPr>
            </w:pPr>
            <w:r>
              <w:rPr>
                <w:sz w:val="16"/>
              </w:rPr>
              <w:t>[Telephone]</w:t>
            </w:r>
          </w:p>
        </w:tc>
      </w:tr>
      <w:tr w:rsidR="00D57A17" w14:paraId="55AA11C8" w14:textId="77777777" w:rsidTr="00766646">
        <w:trPr>
          <w:cantSplit/>
          <w:trHeight w:val="360"/>
        </w:trPr>
        <w:tc>
          <w:tcPr>
            <w:tcW w:w="6570" w:type="dxa"/>
            <w:gridSpan w:val="2"/>
            <w:vAlign w:val="bottom"/>
          </w:tcPr>
          <w:p w14:paraId="5400848D" w14:textId="77777777" w:rsidR="00D57A17" w:rsidRDefault="00D57A17" w:rsidP="00766646">
            <w:pPr>
              <w:pStyle w:val="TableText"/>
              <w:rPr>
                <w:sz w:val="16"/>
              </w:rPr>
            </w:pPr>
            <w:r>
              <w:rPr>
                <w:sz w:val="16"/>
              </w:rPr>
              <w:t>Signature</w:t>
            </w:r>
          </w:p>
        </w:tc>
        <w:tc>
          <w:tcPr>
            <w:tcW w:w="2070" w:type="dxa"/>
            <w:vAlign w:val="bottom"/>
          </w:tcPr>
          <w:p w14:paraId="32E9FD60" w14:textId="77777777" w:rsidR="00D57A17" w:rsidRDefault="00D57A17" w:rsidP="00766646">
            <w:pPr>
              <w:pStyle w:val="TableText"/>
              <w:rPr>
                <w:sz w:val="16"/>
              </w:rPr>
            </w:pPr>
            <w:r>
              <w:rPr>
                <w:sz w:val="16"/>
              </w:rPr>
              <w:t>Date</w:t>
            </w:r>
          </w:p>
        </w:tc>
      </w:tr>
    </w:tbl>
    <w:p w14:paraId="7879118D" w14:textId="77777777" w:rsidR="00D57A17" w:rsidRDefault="00D57A17" w:rsidP="00A2106D">
      <w:pPr>
        <w:pStyle w:val="Normal00"/>
        <w:spacing w:line="240" w:lineRule="auto"/>
        <w:rPr>
          <w:sz w:val="16"/>
        </w:rPr>
      </w:pPr>
    </w:p>
    <w:p w14:paraId="57A33DA4" w14:textId="77777777" w:rsidR="00A2106D" w:rsidRDefault="00A2106D" w:rsidP="007F422D">
      <w:pPr>
        <w:ind w:left="360" w:right="360"/>
        <w:sectPr w:rsidR="00A2106D" w:rsidSect="00D040B7">
          <w:headerReference w:type="default" r:id="rId17"/>
          <w:footerReference w:type="even" r:id="rId18"/>
          <w:headerReference w:type="first" r:id="rId19"/>
          <w:footerReference w:type="first" r:id="rId20"/>
          <w:pgSz w:w="12240" w:h="15840" w:code="1"/>
          <w:pgMar w:top="1440" w:right="1440" w:bottom="1440" w:left="1440" w:header="547" w:footer="360" w:gutter="0"/>
          <w:pgNumType w:fmt="lowerRoman"/>
          <w:cols w:space="720"/>
          <w:docGrid w:linePitch="272"/>
        </w:sectPr>
      </w:pPr>
    </w:p>
    <w:p w14:paraId="2C809A51"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5CACD1D1" w14:textId="77777777" w:rsidR="007466EA" w:rsidRPr="00AE126F"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152529" w:history="1">
        <w:r w:rsidR="007466EA" w:rsidRPr="0054737F">
          <w:rPr>
            <w:rStyle w:val="Hyperlink"/>
          </w:rPr>
          <w:t>Section 1</w:t>
        </w:r>
        <w:r w:rsidR="007466EA" w:rsidRPr="00AE126F">
          <w:rPr>
            <w:rFonts w:ascii="Calibri" w:hAnsi="Calibri"/>
            <w:sz w:val="22"/>
            <w:szCs w:val="22"/>
          </w:rPr>
          <w:tab/>
        </w:r>
        <w:r w:rsidR="007466EA" w:rsidRPr="0054737F">
          <w:rPr>
            <w:rStyle w:val="Hyperlink"/>
          </w:rPr>
          <w:t>Purpose</w:t>
        </w:r>
        <w:r w:rsidR="007466EA">
          <w:rPr>
            <w:webHidden/>
          </w:rPr>
          <w:tab/>
        </w:r>
        <w:r w:rsidR="007466EA">
          <w:rPr>
            <w:webHidden/>
          </w:rPr>
          <w:fldChar w:fldCharType="begin"/>
        </w:r>
        <w:r w:rsidR="007466EA">
          <w:rPr>
            <w:webHidden/>
          </w:rPr>
          <w:instrText xml:space="preserve"> PAGEREF _Toc533152529 \h </w:instrText>
        </w:r>
        <w:r w:rsidR="007466EA">
          <w:rPr>
            <w:webHidden/>
          </w:rPr>
        </w:r>
        <w:r w:rsidR="007466EA">
          <w:rPr>
            <w:webHidden/>
          </w:rPr>
          <w:fldChar w:fldCharType="separate"/>
        </w:r>
        <w:r w:rsidR="007466EA">
          <w:rPr>
            <w:webHidden/>
          </w:rPr>
          <w:t>2</w:t>
        </w:r>
        <w:r w:rsidR="007466EA">
          <w:rPr>
            <w:webHidden/>
          </w:rPr>
          <w:fldChar w:fldCharType="end"/>
        </w:r>
      </w:hyperlink>
    </w:p>
    <w:p w14:paraId="6CFA2833" w14:textId="77777777" w:rsidR="007466EA" w:rsidRPr="00AE126F" w:rsidRDefault="00FE436C">
      <w:pPr>
        <w:pStyle w:val="TOC1"/>
        <w:rPr>
          <w:rFonts w:ascii="Calibri" w:hAnsi="Calibri"/>
          <w:sz w:val="22"/>
          <w:szCs w:val="22"/>
        </w:rPr>
      </w:pPr>
      <w:hyperlink w:anchor="_Toc533152531" w:history="1">
        <w:r w:rsidR="007466EA" w:rsidRPr="0054737F">
          <w:rPr>
            <w:rStyle w:val="Hyperlink"/>
          </w:rPr>
          <w:t>Section 2</w:t>
        </w:r>
        <w:r w:rsidR="007466EA" w:rsidRPr="00AE126F">
          <w:rPr>
            <w:rFonts w:ascii="Calibri" w:hAnsi="Calibri"/>
            <w:sz w:val="22"/>
            <w:szCs w:val="22"/>
          </w:rPr>
          <w:tab/>
        </w:r>
        <w:r w:rsidR="007466EA" w:rsidRPr="0054737F">
          <w:rPr>
            <w:rStyle w:val="Hyperlink"/>
          </w:rPr>
          <w:t>Deliverable Expectations</w:t>
        </w:r>
        <w:r w:rsidR="007466EA">
          <w:rPr>
            <w:webHidden/>
          </w:rPr>
          <w:tab/>
        </w:r>
        <w:r w:rsidR="007466EA">
          <w:rPr>
            <w:webHidden/>
          </w:rPr>
          <w:fldChar w:fldCharType="begin"/>
        </w:r>
        <w:r w:rsidR="007466EA">
          <w:rPr>
            <w:webHidden/>
          </w:rPr>
          <w:instrText xml:space="preserve"> PAGEREF _Toc533152531 \h </w:instrText>
        </w:r>
        <w:r w:rsidR="007466EA">
          <w:rPr>
            <w:webHidden/>
          </w:rPr>
        </w:r>
        <w:r w:rsidR="007466EA">
          <w:rPr>
            <w:webHidden/>
          </w:rPr>
          <w:fldChar w:fldCharType="separate"/>
        </w:r>
        <w:r w:rsidR="007466EA">
          <w:rPr>
            <w:webHidden/>
          </w:rPr>
          <w:t>2</w:t>
        </w:r>
        <w:r w:rsidR="007466EA">
          <w:rPr>
            <w:webHidden/>
          </w:rPr>
          <w:fldChar w:fldCharType="end"/>
        </w:r>
      </w:hyperlink>
    </w:p>
    <w:p w14:paraId="53E50E3C" w14:textId="77777777" w:rsidR="007466EA" w:rsidRPr="00AE126F" w:rsidRDefault="00FE436C">
      <w:pPr>
        <w:pStyle w:val="TOC1"/>
        <w:rPr>
          <w:rFonts w:ascii="Calibri" w:hAnsi="Calibri"/>
          <w:sz w:val="22"/>
          <w:szCs w:val="22"/>
        </w:rPr>
      </w:pPr>
      <w:hyperlink w:anchor="_Toc533152532" w:history="1">
        <w:r w:rsidR="007466EA" w:rsidRPr="0054737F">
          <w:rPr>
            <w:rStyle w:val="Hyperlink"/>
          </w:rPr>
          <w:t>Section 3</w:t>
        </w:r>
        <w:r w:rsidR="007466EA" w:rsidRPr="00AE126F">
          <w:rPr>
            <w:rFonts w:ascii="Calibri" w:hAnsi="Calibri"/>
            <w:sz w:val="22"/>
            <w:szCs w:val="22"/>
          </w:rPr>
          <w:tab/>
        </w:r>
        <w:r w:rsidR="007466EA" w:rsidRPr="0054737F">
          <w:rPr>
            <w:rStyle w:val="Hyperlink"/>
          </w:rPr>
          <w:t>Project Glossary</w:t>
        </w:r>
        <w:r w:rsidR="007466EA">
          <w:rPr>
            <w:webHidden/>
          </w:rPr>
          <w:tab/>
        </w:r>
        <w:r w:rsidR="007466EA">
          <w:rPr>
            <w:webHidden/>
          </w:rPr>
          <w:fldChar w:fldCharType="begin"/>
        </w:r>
        <w:r w:rsidR="007466EA">
          <w:rPr>
            <w:webHidden/>
          </w:rPr>
          <w:instrText xml:space="preserve"> PAGEREF _Toc533152532 \h </w:instrText>
        </w:r>
        <w:r w:rsidR="007466EA">
          <w:rPr>
            <w:webHidden/>
          </w:rPr>
        </w:r>
        <w:r w:rsidR="007466EA">
          <w:rPr>
            <w:webHidden/>
          </w:rPr>
          <w:fldChar w:fldCharType="separate"/>
        </w:r>
        <w:r w:rsidR="007466EA">
          <w:rPr>
            <w:webHidden/>
          </w:rPr>
          <w:t>5</w:t>
        </w:r>
        <w:r w:rsidR="007466EA">
          <w:rPr>
            <w:webHidden/>
          </w:rPr>
          <w:fldChar w:fldCharType="end"/>
        </w:r>
      </w:hyperlink>
    </w:p>
    <w:p w14:paraId="155FE83E" w14:textId="77777777" w:rsidR="007466EA" w:rsidRPr="00AE126F" w:rsidRDefault="00FE436C">
      <w:pPr>
        <w:pStyle w:val="TOC1"/>
        <w:rPr>
          <w:rFonts w:ascii="Calibri" w:hAnsi="Calibri"/>
          <w:sz w:val="22"/>
          <w:szCs w:val="22"/>
        </w:rPr>
      </w:pPr>
      <w:hyperlink w:anchor="_Toc533152533" w:history="1">
        <w:r w:rsidR="007466EA" w:rsidRPr="0054737F">
          <w:rPr>
            <w:rStyle w:val="Hyperlink"/>
          </w:rPr>
          <w:t>Section 4</w:t>
        </w:r>
        <w:r w:rsidR="007466EA" w:rsidRPr="00AE126F">
          <w:rPr>
            <w:rFonts w:ascii="Calibri" w:hAnsi="Calibri"/>
            <w:sz w:val="22"/>
            <w:szCs w:val="22"/>
          </w:rPr>
          <w:tab/>
        </w:r>
        <w:r w:rsidR="007466EA" w:rsidRPr="0054737F">
          <w:rPr>
            <w:rStyle w:val="Hyperlink"/>
          </w:rPr>
          <w:t>Document Revision History</w:t>
        </w:r>
        <w:r w:rsidR="007466EA">
          <w:rPr>
            <w:webHidden/>
          </w:rPr>
          <w:tab/>
        </w:r>
        <w:r w:rsidR="007466EA">
          <w:rPr>
            <w:webHidden/>
          </w:rPr>
          <w:fldChar w:fldCharType="begin"/>
        </w:r>
        <w:r w:rsidR="007466EA">
          <w:rPr>
            <w:webHidden/>
          </w:rPr>
          <w:instrText xml:space="preserve"> PAGEREF _Toc533152533 \h </w:instrText>
        </w:r>
        <w:r w:rsidR="007466EA">
          <w:rPr>
            <w:webHidden/>
          </w:rPr>
        </w:r>
        <w:r w:rsidR="007466EA">
          <w:rPr>
            <w:webHidden/>
          </w:rPr>
          <w:fldChar w:fldCharType="separate"/>
        </w:r>
        <w:r w:rsidR="007466EA">
          <w:rPr>
            <w:webHidden/>
          </w:rPr>
          <w:t>5</w:t>
        </w:r>
        <w:r w:rsidR="007466EA">
          <w:rPr>
            <w:webHidden/>
          </w:rPr>
          <w:fldChar w:fldCharType="end"/>
        </w:r>
      </w:hyperlink>
    </w:p>
    <w:p w14:paraId="1B5D6133" w14:textId="77777777" w:rsidR="007466EA" w:rsidRPr="00AE126F" w:rsidRDefault="00FE436C">
      <w:pPr>
        <w:pStyle w:val="TOC1"/>
        <w:rPr>
          <w:rFonts w:ascii="Calibri" w:hAnsi="Calibri"/>
          <w:sz w:val="22"/>
          <w:szCs w:val="22"/>
        </w:rPr>
      </w:pPr>
      <w:hyperlink w:anchor="_Toc533152534" w:history="1">
        <w:r w:rsidR="007466EA" w:rsidRPr="0054737F">
          <w:rPr>
            <w:rStyle w:val="Hyperlink"/>
          </w:rPr>
          <w:t>Section 5</w:t>
        </w:r>
        <w:r w:rsidR="007466EA" w:rsidRPr="00AE126F">
          <w:rPr>
            <w:rFonts w:ascii="Calibri" w:hAnsi="Calibri"/>
            <w:sz w:val="22"/>
            <w:szCs w:val="22"/>
          </w:rPr>
          <w:tab/>
        </w:r>
        <w:r w:rsidR="007466EA" w:rsidRPr="0054737F">
          <w:rPr>
            <w:rStyle w:val="Hyperlink"/>
          </w:rPr>
          <w:t>Appendices</w:t>
        </w:r>
        <w:r w:rsidR="007466EA">
          <w:rPr>
            <w:webHidden/>
          </w:rPr>
          <w:tab/>
        </w:r>
        <w:r w:rsidR="007466EA">
          <w:rPr>
            <w:webHidden/>
          </w:rPr>
          <w:fldChar w:fldCharType="begin"/>
        </w:r>
        <w:r w:rsidR="007466EA">
          <w:rPr>
            <w:webHidden/>
          </w:rPr>
          <w:instrText xml:space="preserve"> PAGEREF _Toc533152534 \h </w:instrText>
        </w:r>
        <w:r w:rsidR="007466EA">
          <w:rPr>
            <w:webHidden/>
          </w:rPr>
        </w:r>
        <w:r w:rsidR="007466EA">
          <w:rPr>
            <w:webHidden/>
          </w:rPr>
          <w:fldChar w:fldCharType="separate"/>
        </w:r>
        <w:r w:rsidR="007466EA">
          <w:rPr>
            <w:webHidden/>
          </w:rPr>
          <w:t>6</w:t>
        </w:r>
        <w:r w:rsidR="007466EA">
          <w:rPr>
            <w:webHidden/>
          </w:rPr>
          <w:fldChar w:fldCharType="end"/>
        </w:r>
      </w:hyperlink>
    </w:p>
    <w:p w14:paraId="6866B0B9" w14:textId="77777777" w:rsidR="00D93DAB" w:rsidRDefault="00FD38B1">
      <w:pPr>
        <w:pStyle w:val="TOC1"/>
      </w:pPr>
      <w:r w:rsidRPr="00005705">
        <w:fldChar w:fldCharType="end"/>
      </w:r>
    </w:p>
    <w:p w14:paraId="4696A92F" w14:textId="77777777" w:rsidR="00601A38" w:rsidRPr="00D17007" w:rsidRDefault="00D93DAB" w:rsidP="009A5C5C">
      <w:pPr>
        <w:pStyle w:val="Heading1"/>
        <w:spacing w:after="0" w:line="360" w:lineRule="auto"/>
      </w:pPr>
      <w:r>
        <w:br w:type="page"/>
      </w:r>
      <w:bookmarkStart w:id="1" w:name="_Toc533152529"/>
      <w:bookmarkEnd w:id="0"/>
      <w:r w:rsidR="00D17007">
        <w:lastRenderedPageBreak/>
        <w:t>Section 1</w:t>
      </w:r>
      <w:r w:rsidR="00D17007">
        <w:tab/>
      </w:r>
      <w:r w:rsidR="00F32732">
        <w:t>P</w:t>
      </w:r>
      <w:r w:rsidR="00BD4C88">
        <w:t>urpose</w:t>
      </w:r>
      <w:bookmarkEnd w:id="1"/>
    </w:p>
    <w:p w14:paraId="1CE55335" w14:textId="77777777" w:rsidR="0058312A" w:rsidRDefault="005D0A45" w:rsidP="0058312A">
      <w:pPr>
        <w:pStyle w:val="Heading2"/>
        <w:spacing w:before="0" w:after="0" w:line="360" w:lineRule="auto"/>
        <w:ind w:left="0"/>
        <w:rPr>
          <w:rFonts w:ascii="Arial" w:hAnsi="Arial" w:cs="Arial"/>
          <w:b w:val="0"/>
          <w:sz w:val="20"/>
          <w:szCs w:val="20"/>
        </w:rPr>
      </w:pPr>
      <w:bookmarkStart w:id="2" w:name="_Toc533152530"/>
      <w:r>
        <w:rPr>
          <w:rFonts w:ascii="Arial" w:hAnsi="Arial" w:cs="Arial"/>
          <w:b w:val="0"/>
          <w:sz w:val="20"/>
          <w:szCs w:val="20"/>
        </w:rPr>
        <w:t>The purpose of this Deliverable Expectations Document (DED) is to provide an outline of the expectations for approval of project deliverables.</w:t>
      </w:r>
      <w:bookmarkEnd w:id="2"/>
    </w:p>
    <w:p w14:paraId="24B5D7A5" w14:textId="77777777" w:rsidR="00F32732" w:rsidRPr="00F345D6" w:rsidRDefault="007A5770" w:rsidP="007A5770">
      <w:pPr>
        <w:pStyle w:val="Heading1"/>
        <w:spacing w:after="0" w:line="360" w:lineRule="auto"/>
        <w:rPr>
          <w:sz w:val="20"/>
          <w:szCs w:val="20"/>
        </w:rPr>
      </w:pPr>
      <w:bookmarkStart w:id="3" w:name="_Toc533152531"/>
      <w:r>
        <w:t>Section 2</w:t>
      </w:r>
      <w:r>
        <w:tab/>
        <w:t>Deliverable Expectations</w:t>
      </w:r>
      <w:bookmarkEnd w:id="3"/>
      <w:r w:rsidR="00F32732">
        <w:tab/>
      </w:r>
      <w:r w:rsidR="00F32732">
        <w:tab/>
      </w:r>
      <w:r w:rsidR="00F32732">
        <w:tab/>
      </w:r>
    </w:p>
    <w:p w14:paraId="6F1EA20A" w14:textId="77777777" w:rsidR="00F32732" w:rsidRDefault="007A5770" w:rsidP="007A5770">
      <w:pPr>
        <w:tabs>
          <w:tab w:val="left" w:pos="720"/>
        </w:tabs>
        <w:spacing w:after="0" w:line="360" w:lineRule="auto"/>
        <w:ind w:left="0"/>
        <w:jc w:val="both"/>
        <w:rPr>
          <w:i/>
          <w:color w:val="4F81BD"/>
        </w:rPr>
      </w:pPr>
      <w:r>
        <w:rPr>
          <w:i/>
          <w:color w:val="4F81BD"/>
        </w:rPr>
        <w:t>Deliverables are tangible artifacts that constitute significant work effort and signal completion of a task or group of tasks. Deliverables are often used as payment points in a contract.</w:t>
      </w:r>
    </w:p>
    <w:p w14:paraId="053B5651" w14:textId="77777777" w:rsidR="007A5770" w:rsidRDefault="007A5770" w:rsidP="007A5770">
      <w:pPr>
        <w:tabs>
          <w:tab w:val="left" w:pos="720"/>
        </w:tabs>
        <w:spacing w:after="0" w:line="360" w:lineRule="auto"/>
        <w:ind w:left="0"/>
        <w:jc w:val="both"/>
        <w:rPr>
          <w:i/>
          <w:color w:val="4F81BD"/>
        </w:rPr>
      </w:pPr>
      <w:r>
        <w:rPr>
          <w:i/>
          <w:color w:val="4F81BD"/>
        </w:rPr>
        <w:t>Provide an initial list of project deliverables with estimated completion dates (to the detail that they are known, e.g., by date, month, fiscal year) and owners (if known). Include all deliverables in the project schedule. Add a signature line as appropriate for each deliverable approver for each deliverable.</w:t>
      </w:r>
    </w:p>
    <w:p w14:paraId="506B1E7E" w14:textId="77777777" w:rsidR="007A5770" w:rsidRDefault="007A5770" w:rsidP="007A5770">
      <w:pPr>
        <w:tabs>
          <w:tab w:val="left" w:pos="720"/>
        </w:tabs>
        <w:spacing w:after="0" w:line="360" w:lineRule="auto"/>
        <w:ind w:left="0"/>
        <w:jc w:val="both"/>
        <w:rPr>
          <w:i/>
          <w:color w:val="4F81BD"/>
        </w:rPr>
      </w:pPr>
      <w:r>
        <w:rPr>
          <w:i/>
          <w:color w:val="4F81BD"/>
        </w:rPr>
        <w:t xml:space="preserve">Use the below chart to display this information. Add or remove </w:t>
      </w:r>
      <w:proofErr w:type="gramStart"/>
      <w:r>
        <w:rPr>
          <w:i/>
          <w:color w:val="4F81BD"/>
        </w:rPr>
        <w:t>rows</w:t>
      </w:r>
      <w:proofErr w:type="gramEnd"/>
      <w:r>
        <w:rPr>
          <w:i/>
          <w:color w:val="4F81BD"/>
        </w:rPr>
        <w:t xml:space="preserve"> a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A5770" w:rsidRPr="00AE126F" w14:paraId="46E47340" w14:textId="77777777" w:rsidTr="00AE126F">
        <w:tc>
          <w:tcPr>
            <w:tcW w:w="9576" w:type="dxa"/>
            <w:shd w:val="clear" w:color="auto" w:fill="000000"/>
          </w:tcPr>
          <w:p w14:paraId="387DA309" w14:textId="77777777" w:rsidR="007A5770" w:rsidRPr="00AE126F" w:rsidRDefault="007A5770" w:rsidP="00AE126F">
            <w:pPr>
              <w:tabs>
                <w:tab w:val="left" w:pos="720"/>
              </w:tabs>
              <w:spacing w:after="0" w:line="360" w:lineRule="auto"/>
              <w:ind w:left="0"/>
              <w:jc w:val="center"/>
              <w:rPr>
                <w:color w:val="FFFFFF"/>
                <w:sz w:val="24"/>
              </w:rPr>
            </w:pPr>
            <w:r w:rsidRPr="00AE126F">
              <w:rPr>
                <w:color w:val="FFFFFF"/>
                <w:sz w:val="24"/>
              </w:rPr>
              <w:t>Project Deliverables and Acceptance Criteria</w:t>
            </w:r>
          </w:p>
        </w:tc>
      </w:tr>
      <w:tr w:rsidR="007A5770" w:rsidRPr="00AE126F" w14:paraId="0C5F7019" w14:textId="77777777" w:rsidTr="00AE126F">
        <w:tc>
          <w:tcPr>
            <w:tcW w:w="9576" w:type="dxa"/>
            <w:shd w:val="clear" w:color="auto" w:fill="D0CECE"/>
          </w:tcPr>
          <w:p w14:paraId="45263611" w14:textId="77777777" w:rsidR="007A5770" w:rsidRDefault="007A5770" w:rsidP="00AE126F">
            <w:pPr>
              <w:tabs>
                <w:tab w:val="left" w:pos="720"/>
              </w:tabs>
              <w:spacing w:after="0" w:line="240" w:lineRule="auto"/>
              <w:ind w:left="0"/>
              <w:jc w:val="center"/>
            </w:pPr>
            <w:r>
              <w:t>Deliverable #___: &lt;Deliverable Name&gt;</w:t>
            </w:r>
          </w:p>
          <w:p w14:paraId="65F4FF84" w14:textId="77777777" w:rsidR="007A5770" w:rsidRPr="00AE126F" w:rsidRDefault="007A5770" w:rsidP="00AE126F">
            <w:pPr>
              <w:tabs>
                <w:tab w:val="left" w:pos="720"/>
              </w:tabs>
              <w:spacing w:after="0" w:line="240" w:lineRule="auto"/>
              <w:ind w:left="0"/>
              <w:jc w:val="both"/>
              <w:rPr>
                <w:b/>
                <w:u w:val="single"/>
              </w:rPr>
            </w:pPr>
          </w:p>
          <w:p w14:paraId="02FB66E3" w14:textId="77777777" w:rsidR="007A5770" w:rsidRDefault="007A5770" w:rsidP="00AE126F">
            <w:pPr>
              <w:tabs>
                <w:tab w:val="left" w:pos="720"/>
              </w:tabs>
              <w:spacing w:after="0" w:line="240" w:lineRule="auto"/>
              <w:ind w:left="0"/>
              <w:jc w:val="both"/>
            </w:pPr>
            <w:r w:rsidRPr="00AE126F">
              <w:rPr>
                <w:b/>
                <w:u w:val="single"/>
              </w:rPr>
              <w:t>Deliverable:</w:t>
            </w:r>
          </w:p>
          <w:p w14:paraId="01A6D694" w14:textId="77777777" w:rsidR="007A5770" w:rsidRDefault="007A5770" w:rsidP="00AE126F">
            <w:pPr>
              <w:tabs>
                <w:tab w:val="left" w:pos="720"/>
              </w:tabs>
              <w:spacing w:after="0" w:line="240" w:lineRule="auto"/>
              <w:ind w:left="0"/>
              <w:jc w:val="both"/>
            </w:pPr>
            <w:r>
              <w:t>Deliverable Description:</w:t>
            </w:r>
          </w:p>
          <w:p w14:paraId="7882A383" w14:textId="77777777" w:rsidR="007A5770" w:rsidRDefault="007A5770" w:rsidP="00AE126F">
            <w:pPr>
              <w:tabs>
                <w:tab w:val="left" w:pos="720"/>
              </w:tabs>
              <w:spacing w:after="0" w:line="240" w:lineRule="auto"/>
              <w:ind w:left="0"/>
              <w:jc w:val="both"/>
            </w:pPr>
          </w:p>
          <w:p w14:paraId="46C7CED2" w14:textId="77777777" w:rsidR="007A5770" w:rsidRDefault="007A5770" w:rsidP="00AE126F">
            <w:pPr>
              <w:tabs>
                <w:tab w:val="left" w:pos="720"/>
              </w:tabs>
              <w:spacing w:after="0" w:line="240" w:lineRule="auto"/>
              <w:ind w:left="0"/>
              <w:jc w:val="both"/>
            </w:pPr>
            <w:r>
              <w:t>Deliverable Due Date:</w:t>
            </w:r>
          </w:p>
          <w:p w14:paraId="7A562D38" w14:textId="77777777" w:rsidR="007A5770" w:rsidRDefault="007A5770" w:rsidP="00AE126F">
            <w:pPr>
              <w:tabs>
                <w:tab w:val="left" w:pos="720"/>
              </w:tabs>
              <w:spacing w:after="0" w:line="240" w:lineRule="auto"/>
              <w:ind w:left="0"/>
              <w:jc w:val="both"/>
            </w:pPr>
          </w:p>
          <w:p w14:paraId="5711C2DD" w14:textId="77777777" w:rsidR="007A5770" w:rsidRDefault="007A5770" w:rsidP="00AE126F">
            <w:pPr>
              <w:tabs>
                <w:tab w:val="left" w:pos="720"/>
              </w:tabs>
              <w:spacing w:after="0" w:line="240" w:lineRule="auto"/>
              <w:ind w:left="0"/>
              <w:jc w:val="both"/>
            </w:pPr>
            <w:r>
              <w:t>Deliverable Approver</w:t>
            </w:r>
            <w:r w:rsidR="007466EA">
              <w:t>(s)</w:t>
            </w:r>
            <w:r>
              <w:t>:</w:t>
            </w:r>
          </w:p>
          <w:p w14:paraId="5F6D8C7F" w14:textId="77777777" w:rsidR="007A5770" w:rsidRDefault="007A5770" w:rsidP="00AE126F">
            <w:pPr>
              <w:tabs>
                <w:tab w:val="left" w:pos="720"/>
              </w:tabs>
              <w:spacing w:after="0" w:line="240" w:lineRule="auto"/>
              <w:ind w:left="0"/>
              <w:jc w:val="both"/>
            </w:pPr>
          </w:p>
          <w:p w14:paraId="08B3D9C7" w14:textId="77777777" w:rsidR="007A5770" w:rsidRDefault="007A5770" w:rsidP="00AE126F">
            <w:pPr>
              <w:tabs>
                <w:tab w:val="left" w:pos="720"/>
              </w:tabs>
              <w:spacing w:after="0" w:line="240" w:lineRule="auto"/>
              <w:ind w:left="0"/>
              <w:jc w:val="both"/>
            </w:pPr>
            <w:r>
              <w:t>Deliverable Acceptance Criteria:</w:t>
            </w:r>
          </w:p>
          <w:p w14:paraId="76B66182" w14:textId="77777777" w:rsidR="007A5770" w:rsidRPr="00AE126F" w:rsidRDefault="007A5770" w:rsidP="00AE126F">
            <w:pPr>
              <w:numPr>
                <w:ilvl w:val="0"/>
                <w:numId w:val="38"/>
              </w:numPr>
              <w:tabs>
                <w:tab w:val="left" w:pos="720"/>
              </w:tabs>
              <w:spacing w:after="0" w:line="240" w:lineRule="auto"/>
              <w:jc w:val="both"/>
              <w:rPr>
                <w:b/>
              </w:rPr>
            </w:pPr>
          </w:p>
          <w:p w14:paraId="4DC7BD99" w14:textId="77777777" w:rsidR="007A5770" w:rsidRPr="00AE126F" w:rsidRDefault="007A5770" w:rsidP="00AE126F">
            <w:pPr>
              <w:numPr>
                <w:ilvl w:val="0"/>
                <w:numId w:val="38"/>
              </w:numPr>
              <w:tabs>
                <w:tab w:val="left" w:pos="720"/>
              </w:tabs>
              <w:spacing w:after="0" w:line="240" w:lineRule="auto"/>
              <w:jc w:val="both"/>
              <w:rPr>
                <w:b/>
              </w:rPr>
            </w:pPr>
          </w:p>
          <w:p w14:paraId="02C17CB7" w14:textId="77777777" w:rsidR="007A5770" w:rsidRPr="00AE126F" w:rsidRDefault="007A5770" w:rsidP="00AE126F">
            <w:pPr>
              <w:numPr>
                <w:ilvl w:val="0"/>
                <w:numId w:val="38"/>
              </w:numPr>
              <w:tabs>
                <w:tab w:val="left" w:pos="720"/>
              </w:tabs>
              <w:spacing w:after="0" w:line="240" w:lineRule="auto"/>
              <w:jc w:val="both"/>
              <w:rPr>
                <w:b/>
              </w:rPr>
            </w:pPr>
          </w:p>
          <w:p w14:paraId="53DA1BB2" w14:textId="77777777" w:rsidR="007A5770" w:rsidRDefault="007A5770" w:rsidP="00AE126F">
            <w:pPr>
              <w:tabs>
                <w:tab w:val="left" w:pos="720"/>
              </w:tabs>
              <w:spacing w:after="0" w:line="240" w:lineRule="auto"/>
              <w:ind w:left="0"/>
              <w:jc w:val="both"/>
            </w:pPr>
          </w:p>
          <w:p w14:paraId="716563BD"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59B045F7" w14:textId="77777777" w:rsidR="007A5770" w:rsidRDefault="007A5770" w:rsidP="00AE126F">
            <w:pPr>
              <w:tabs>
                <w:tab w:val="left" w:pos="720"/>
              </w:tabs>
              <w:spacing w:after="0" w:line="240" w:lineRule="auto"/>
              <w:ind w:left="0"/>
              <w:jc w:val="both"/>
            </w:pPr>
            <w:r>
              <w:t>Deliverable Review Date:</w:t>
            </w:r>
          </w:p>
          <w:p w14:paraId="5A78FBC1" w14:textId="77777777" w:rsidR="007A5770" w:rsidRDefault="007A5770" w:rsidP="00AE126F">
            <w:pPr>
              <w:tabs>
                <w:tab w:val="left" w:pos="720"/>
              </w:tabs>
              <w:spacing w:after="0" w:line="240" w:lineRule="auto"/>
              <w:ind w:left="0"/>
              <w:jc w:val="both"/>
            </w:pPr>
          </w:p>
          <w:p w14:paraId="6E5F11F2" w14:textId="77777777" w:rsidR="007A5770" w:rsidRDefault="007A5770" w:rsidP="00AE126F">
            <w:pPr>
              <w:tabs>
                <w:tab w:val="left" w:pos="720"/>
              </w:tabs>
              <w:spacing w:after="0" w:line="240" w:lineRule="auto"/>
              <w:ind w:left="0"/>
              <w:jc w:val="both"/>
            </w:pPr>
            <w:r>
              <w:t>Deliverable Criteria Satisfied? Y/N</w:t>
            </w:r>
          </w:p>
          <w:p w14:paraId="50407443" w14:textId="77777777" w:rsidR="007A5770" w:rsidRDefault="007A5770" w:rsidP="00AE126F">
            <w:pPr>
              <w:tabs>
                <w:tab w:val="left" w:pos="720"/>
              </w:tabs>
              <w:spacing w:after="0" w:line="240" w:lineRule="auto"/>
              <w:ind w:left="0"/>
              <w:jc w:val="both"/>
            </w:pPr>
          </w:p>
          <w:p w14:paraId="53B91836" w14:textId="77777777" w:rsidR="007A5770" w:rsidRDefault="007A5770" w:rsidP="00AE126F">
            <w:pPr>
              <w:tabs>
                <w:tab w:val="left" w:pos="720"/>
              </w:tabs>
              <w:spacing w:after="0" w:line="240" w:lineRule="auto"/>
              <w:ind w:left="0"/>
              <w:jc w:val="both"/>
            </w:pPr>
            <w:r>
              <w:t>Documentation:</w:t>
            </w:r>
          </w:p>
          <w:p w14:paraId="7EE2C2B4" w14:textId="77777777" w:rsidR="007A5770" w:rsidRDefault="007A5770" w:rsidP="00AE126F">
            <w:pPr>
              <w:tabs>
                <w:tab w:val="left" w:pos="720"/>
              </w:tabs>
              <w:spacing w:after="0" w:line="240" w:lineRule="auto"/>
              <w:ind w:left="0"/>
              <w:jc w:val="both"/>
            </w:pPr>
          </w:p>
          <w:p w14:paraId="5C547397" w14:textId="77777777" w:rsidR="007A5770" w:rsidRDefault="007A5770" w:rsidP="00AE126F">
            <w:pPr>
              <w:tabs>
                <w:tab w:val="left" w:pos="720"/>
              </w:tabs>
              <w:spacing w:after="0" w:line="240" w:lineRule="auto"/>
              <w:ind w:left="0"/>
              <w:jc w:val="both"/>
            </w:pPr>
            <w:r>
              <w:t>Approver Response/Comments:</w:t>
            </w:r>
          </w:p>
          <w:p w14:paraId="2EE35FF8" w14:textId="77777777" w:rsidR="007466EA" w:rsidRDefault="007466EA" w:rsidP="00AE126F">
            <w:pPr>
              <w:tabs>
                <w:tab w:val="left" w:pos="720"/>
              </w:tabs>
              <w:spacing w:after="0" w:line="240" w:lineRule="auto"/>
              <w:ind w:left="0"/>
              <w:jc w:val="both"/>
            </w:pPr>
          </w:p>
          <w:p w14:paraId="63E56716" w14:textId="77777777" w:rsidR="007A5770" w:rsidRDefault="007A5770" w:rsidP="00AE126F">
            <w:pPr>
              <w:tabs>
                <w:tab w:val="left" w:pos="720"/>
              </w:tabs>
              <w:spacing w:after="0" w:line="240" w:lineRule="auto"/>
              <w:ind w:left="0"/>
              <w:jc w:val="both"/>
            </w:pPr>
          </w:p>
          <w:p w14:paraId="72B0A775"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7E1525FE" w14:textId="77777777" w:rsidR="007A5770" w:rsidRPr="00AE126F" w:rsidRDefault="007A5770" w:rsidP="00AE126F">
            <w:pPr>
              <w:tabs>
                <w:tab w:val="left" w:pos="720"/>
              </w:tabs>
              <w:spacing w:after="0" w:line="240" w:lineRule="auto"/>
              <w:ind w:left="0"/>
              <w:jc w:val="both"/>
              <w:rPr>
                <w:u w:val="single"/>
              </w:rPr>
            </w:pPr>
          </w:p>
        </w:tc>
      </w:tr>
      <w:tr w:rsidR="007A5770" w:rsidRPr="00AE126F" w14:paraId="2D1C8574" w14:textId="77777777" w:rsidTr="00AE126F">
        <w:tc>
          <w:tcPr>
            <w:tcW w:w="9576" w:type="dxa"/>
            <w:shd w:val="clear" w:color="auto" w:fill="auto"/>
          </w:tcPr>
          <w:p w14:paraId="445C1512" w14:textId="77777777" w:rsidR="007A5770" w:rsidRDefault="007A5770" w:rsidP="00AE126F">
            <w:pPr>
              <w:tabs>
                <w:tab w:val="left" w:pos="720"/>
              </w:tabs>
              <w:spacing w:after="0" w:line="240" w:lineRule="auto"/>
              <w:ind w:left="0"/>
              <w:jc w:val="center"/>
            </w:pPr>
            <w:r>
              <w:t>Deliverable #___: &lt;Deliverable Name&gt;</w:t>
            </w:r>
          </w:p>
          <w:p w14:paraId="1BA130E7" w14:textId="77777777" w:rsidR="007A5770" w:rsidRPr="00AE126F" w:rsidRDefault="007A5770" w:rsidP="00AE126F">
            <w:pPr>
              <w:tabs>
                <w:tab w:val="left" w:pos="720"/>
              </w:tabs>
              <w:spacing w:after="0" w:line="240" w:lineRule="auto"/>
              <w:ind w:left="0"/>
              <w:jc w:val="both"/>
              <w:rPr>
                <w:b/>
                <w:u w:val="single"/>
              </w:rPr>
            </w:pPr>
          </w:p>
          <w:p w14:paraId="11DDCDD6" w14:textId="77777777" w:rsidR="007A5770" w:rsidRDefault="007A5770" w:rsidP="00AE126F">
            <w:pPr>
              <w:tabs>
                <w:tab w:val="left" w:pos="720"/>
              </w:tabs>
              <w:spacing w:after="0" w:line="240" w:lineRule="auto"/>
              <w:ind w:left="0"/>
              <w:jc w:val="both"/>
            </w:pPr>
            <w:r w:rsidRPr="00AE126F">
              <w:rPr>
                <w:b/>
                <w:u w:val="single"/>
              </w:rPr>
              <w:t>Deliverable:</w:t>
            </w:r>
          </w:p>
          <w:p w14:paraId="052E3BE6" w14:textId="77777777" w:rsidR="007A5770" w:rsidRDefault="007A5770" w:rsidP="00AE126F">
            <w:pPr>
              <w:tabs>
                <w:tab w:val="left" w:pos="720"/>
              </w:tabs>
              <w:spacing w:after="0" w:line="240" w:lineRule="auto"/>
              <w:ind w:left="0"/>
              <w:jc w:val="both"/>
            </w:pPr>
            <w:r>
              <w:t>Deliverable Description:</w:t>
            </w:r>
          </w:p>
          <w:p w14:paraId="59BCA006" w14:textId="77777777" w:rsidR="007A5770" w:rsidRDefault="007A5770" w:rsidP="00AE126F">
            <w:pPr>
              <w:tabs>
                <w:tab w:val="left" w:pos="720"/>
              </w:tabs>
              <w:spacing w:after="0" w:line="240" w:lineRule="auto"/>
              <w:ind w:left="0"/>
              <w:jc w:val="both"/>
            </w:pPr>
          </w:p>
          <w:p w14:paraId="3453EC3C" w14:textId="77777777" w:rsidR="007A5770" w:rsidRDefault="007A5770" w:rsidP="00AE126F">
            <w:pPr>
              <w:tabs>
                <w:tab w:val="left" w:pos="720"/>
              </w:tabs>
              <w:spacing w:after="0" w:line="240" w:lineRule="auto"/>
              <w:ind w:left="0"/>
              <w:jc w:val="both"/>
            </w:pPr>
            <w:r>
              <w:t>Deliverable Due Date:</w:t>
            </w:r>
          </w:p>
          <w:p w14:paraId="129A7C69" w14:textId="77777777" w:rsidR="007A5770" w:rsidRDefault="007A5770" w:rsidP="00AE126F">
            <w:pPr>
              <w:tabs>
                <w:tab w:val="left" w:pos="720"/>
              </w:tabs>
              <w:spacing w:after="0" w:line="240" w:lineRule="auto"/>
              <w:ind w:left="0"/>
              <w:jc w:val="both"/>
            </w:pPr>
          </w:p>
          <w:p w14:paraId="4BA38DFA" w14:textId="77777777" w:rsidR="007A5770" w:rsidRDefault="007A5770" w:rsidP="00AE126F">
            <w:pPr>
              <w:tabs>
                <w:tab w:val="left" w:pos="720"/>
              </w:tabs>
              <w:spacing w:after="0" w:line="240" w:lineRule="auto"/>
              <w:ind w:left="0"/>
              <w:jc w:val="both"/>
            </w:pPr>
            <w:r>
              <w:t>Deliverable Approver</w:t>
            </w:r>
            <w:r w:rsidR="007466EA">
              <w:t>(s)</w:t>
            </w:r>
            <w:r>
              <w:t>:</w:t>
            </w:r>
          </w:p>
          <w:p w14:paraId="5C8A94BF" w14:textId="77777777" w:rsidR="007A5770" w:rsidRDefault="007A5770" w:rsidP="00AE126F">
            <w:pPr>
              <w:tabs>
                <w:tab w:val="left" w:pos="720"/>
              </w:tabs>
              <w:spacing w:after="0" w:line="240" w:lineRule="auto"/>
              <w:ind w:left="0"/>
              <w:jc w:val="both"/>
            </w:pPr>
          </w:p>
          <w:p w14:paraId="4B7956ED" w14:textId="77777777" w:rsidR="007A5770" w:rsidRDefault="007A5770" w:rsidP="00AE126F">
            <w:pPr>
              <w:tabs>
                <w:tab w:val="left" w:pos="720"/>
              </w:tabs>
              <w:spacing w:after="0" w:line="240" w:lineRule="auto"/>
              <w:ind w:left="0"/>
              <w:jc w:val="both"/>
            </w:pPr>
            <w:r>
              <w:t>Deliverable Acceptance Criteria:</w:t>
            </w:r>
          </w:p>
          <w:p w14:paraId="09089F63" w14:textId="77777777" w:rsidR="007A5770" w:rsidRPr="00AE126F" w:rsidRDefault="007A5770" w:rsidP="00AE126F">
            <w:pPr>
              <w:numPr>
                <w:ilvl w:val="0"/>
                <w:numId w:val="39"/>
              </w:numPr>
              <w:tabs>
                <w:tab w:val="left" w:pos="720"/>
              </w:tabs>
              <w:spacing w:after="0" w:line="240" w:lineRule="auto"/>
              <w:jc w:val="both"/>
              <w:rPr>
                <w:b/>
              </w:rPr>
            </w:pPr>
          </w:p>
          <w:p w14:paraId="2AD751E9" w14:textId="77777777" w:rsidR="007A5770" w:rsidRPr="00AE126F" w:rsidRDefault="007A5770" w:rsidP="00AE126F">
            <w:pPr>
              <w:numPr>
                <w:ilvl w:val="0"/>
                <w:numId w:val="39"/>
              </w:numPr>
              <w:tabs>
                <w:tab w:val="left" w:pos="720"/>
              </w:tabs>
              <w:spacing w:after="0" w:line="240" w:lineRule="auto"/>
              <w:jc w:val="both"/>
              <w:rPr>
                <w:b/>
              </w:rPr>
            </w:pPr>
          </w:p>
          <w:p w14:paraId="216E3349" w14:textId="77777777" w:rsidR="007A5770" w:rsidRPr="00AE126F" w:rsidRDefault="007A5770" w:rsidP="00AE126F">
            <w:pPr>
              <w:numPr>
                <w:ilvl w:val="0"/>
                <w:numId w:val="39"/>
              </w:numPr>
              <w:tabs>
                <w:tab w:val="left" w:pos="720"/>
              </w:tabs>
              <w:spacing w:after="0" w:line="240" w:lineRule="auto"/>
              <w:jc w:val="both"/>
              <w:rPr>
                <w:b/>
              </w:rPr>
            </w:pPr>
          </w:p>
          <w:p w14:paraId="1BB2309E" w14:textId="77777777" w:rsidR="007A5770" w:rsidRDefault="007A5770" w:rsidP="00AE126F">
            <w:pPr>
              <w:tabs>
                <w:tab w:val="left" w:pos="720"/>
              </w:tabs>
              <w:spacing w:after="0" w:line="240" w:lineRule="auto"/>
              <w:ind w:left="0"/>
              <w:jc w:val="both"/>
            </w:pPr>
          </w:p>
          <w:p w14:paraId="1DFFE09D"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7C5897E3" w14:textId="77777777" w:rsidR="007A5770" w:rsidRDefault="007A5770" w:rsidP="00AE126F">
            <w:pPr>
              <w:tabs>
                <w:tab w:val="left" w:pos="720"/>
              </w:tabs>
              <w:spacing w:after="0" w:line="240" w:lineRule="auto"/>
              <w:ind w:left="0"/>
              <w:jc w:val="both"/>
            </w:pPr>
            <w:r>
              <w:t>Deliverable Review Date:</w:t>
            </w:r>
          </w:p>
          <w:p w14:paraId="6DC7C9C9" w14:textId="77777777" w:rsidR="007A5770" w:rsidRDefault="007A5770" w:rsidP="00AE126F">
            <w:pPr>
              <w:tabs>
                <w:tab w:val="left" w:pos="720"/>
              </w:tabs>
              <w:spacing w:after="0" w:line="240" w:lineRule="auto"/>
              <w:ind w:left="0"/>
              <w:jc w:val="both"/>
            </w:pPr>
          </w:p>
          <w:p w14:paraId="24951AA2" w14:textId="77777777" w:rsidR="007A5770" w:rsidRDefault="007A5770" w:rsidP="00AE126F">
            <w:pPr>
              <w:tabs>
                <w:tab w:val="left" w:pos="720"/>
              </w:tabs>
              <w:spacing w:after="0" w:line="240" w:lineRule="auto"/>
              <w:ind w:left="0"/>
              <w:jc w:val="both"/>
            </w:pPr>
            <w:r>
              <w:t>Deliverable Criteria Satisfied? Y/N</w:t>
            </w:r>
          </w:p>
          <w:p w14:paraId="072B8103" w14:textId="77777777" w:rsidR="007A5770" w:rsidRDefault="007A5770" w:rsidP="00AE126F">
            <w:pPr>
              <w:tabs>
                <w:tab w:val="left" w:pos="720"/>
              </w:tabs>
              <w:spacing w:after="0" w:line="240" w:lineRule="auto"/>
              <w:ind w:left="0"/>
              <w:jc w:val="both"/>
            </w:pPr>
          </w:p>
          <w:p w14:paraId="2B01007F" w14:textId="77777777" w:rsidR="007A5770" w:rsidRDefault="007A5770" w:rsidP="00AE126F">
            <w:pPr>
              <w:tabs>
                <w:tab w:val="left" w:pos="720"/>
              </w:tabs>
              <w:spacing w:after="0" w:line="240" w:lineRule="auto"/>
              <w:ind w:left="0"/>
              <w:jc w:val="both"/>
            </w:pPr>
            <w:r>
              <w:t>Documentation:</w:t>
            </w:r>
          </w:p>
          <w:p w14:paraId="607CC8A6" w14:textId="77777777" w:rsidR="007A5770" w:rsidRDefault="007A5770" w:rsidP="00AE126F">
            <w:pPr>
              <w:tabs>
                <w:tab w:val="left" w:pos="720"/>
              </w:tabs>
              <w:spacing w:after="0" w:line="240" w:lineRule="auto"/>
              <w:ind w:left="0"/>
              <w:jc w:val="both"/>
            </w:pPr>
          </w:p>
          <w:p w14:paraId="2E2A7135" w14:textId="77777777" w:rsidR="007A5770" w:rsidRDefault="007A5770" w:rsidP="00AE126F">
            <w:pPr>
              <w:tabs>
                <w:tab w:val="left" w:pos="720"/>
              </w:tabs>
              <w:spacing w:after="0" w:line="240" w:lineRule="auto"/>
              <w:ind w:left="0"/>
              <w:jc w:val="both"/>
            </w:pPr>
            <w:r>
              <w:t>Approver Response/Comments:</w:t>
            </w:r>
          </w:p>
          <w:p w14:paraId="2D45BD1F" w14:textId="77777777" w:rsidR="007466EA" w:rsidRDefault="007466EA" w:rsidP="00AE126F">
            <w:pPr>
              <w:tabs>
                <w:tab w:val="left" w:pos="720"/>
              </w:tabs>
              <w:spacing w:after="0" w:line="240" w:lineRule="auto"/>
              <w:ind w:left="0"/>
              <w:jc w:val="both"/>
            </w:pPr>
          </w:p>
          <w:p w14:paraId="677510F2" w14:textId="77777777" w:rsidR="007A5770" w:rsidRDefault="007A5770" w:rsidP="00AE126F">
            <w:pPr>
              <w:tabs>
                <w:tab w:val="left" w:pos="720"/>
              </w:tabs>
              <w:spacing w:after="0" w:line="240" w:lineRule="auto"/>
              <w:ind w:left="0"/>
              <w:jc w:val="both"/>
            </w:pPr>
          </w:p>
          <w:p w14:paraId="11180715"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61D46B12" w14:textId="77777777" w:rsidR="007A5770" w:rsidRPr="00AE126F" w:rsidRDefault="007A5770" w:rsidP="00AE126F">
            <w:pPr>
              <w:tabs>
                <w:tab w:val="left" w:pos="720"/>
              </w:tabs>
              <w:spacing w:after="0" w:line="240" w:lineRule="auto"/>
              <w:ind w:left="0"/>
              <w:jc w:val="both"/>
              <w:rPr>
                <w:u w:val="single"/>
              </w:rPr>
            </w:pPr>
          </w:p>
        </w:tc>
      </w:tr>
      <w:tr w:rsidR="007A5770" w:rsidRPr="00AE126F" w14:paraId="5774ED11" w14:textId="77777777" w:rsidTr="00AE126F">
        <w:tc>
          <w:tcPr>
            <w:tcW w:w="9576" w:type="dxa"/>
            <w:shd w:val="clear" w:color="auto" w:fill="D0CECE"/>
          </w:tcPr>
          <w:p w14:paraId="3A388CE8" w14:textId="77777777" w:rsidR="007A5770" w:rsidRDefault="007A5770" w:rsidP="00AE126F">
            <w:pPr>
              <w:tabs>
                <w:tab w:val="left" w:pos="720"/>
              </w:tabs>
              <w:spacing w:after="0" w:line="240" w:lineRule="auto"/>
              <w:ind w:left="0"/>
              <w:jc w:val="center"/>
            </w:pPr>
            <w:r>
              <w:t>Deliverable #___: &lt;Deliverable Name&gt;</w:t>
            </w:r>
          </w:p>
          <w:p w14:paraId="26826AFD" w14:textId="77777777" w:rsidR="007A5770" w:rsidRPr="00AE126F" w:rsidRDefault="007A5770" w:rsidP="00AE126F">
            <w:pPr>
              <w:tabs>
                <w:tab w:val="left" w:pos="720"/>
              </w:tabs>
              <w:spacing w:after="0" w:line="240" w:lineRule="auto"/>
              <w:ind w:left="0"/>
              <w:jc w:val="both"/>
              <w:rPr>
                <w:b/>
                <w:u w:val="single"/>
              </w:rPr>
            </w:pPr>
          </w:p>
          <w:p w14:paraId="744F230E" w14:textId="77777777" w:rsidR="007A5770" w:rsidRDefault="007A5770" w:rsidP="00AE126F">
            <w:pPr>
              <w:tabs>
                <w:tab w:val="left" w:pos="720"/>
              </w:tabs>
              <w:spacing w:after="0" w:line="240" w:lineRule="auto"/>
              <w:ind w:left="0"/>
              <w:jc w:val="both"/>
            </w:pPr>
            <w:r w:rsidRPr="00AE126F">
              <w:rPr>
                <w:b/>
                <w:u w:val="single"/>
              </w:rPr>
              <w:t>Deliverable:</w:t>
            </w:r>
          </w:p>
          <w:p w14:paraId="1B00C44D" w14:textId="77777777" w:rsidR="007A5770" w:rsidRDefault="007A5770" w:rsidP="00AE126F">
            <w:pPr>
              <w:tabs>
                <w:tab w:val="left" w:pos="720"/>
              </w:tabs>
              <w:spacing w:after="0" w:line="240" w:lineRule="auto"/>
              <w:ind w:left="0"/>
              <w:jc w:val="both"/>
            </w:pPr>
            <w:r>
              <w:t>Deliverable Description:</w:t>
            </w:r>
          </w:p>
          <w:p w14:paraId="07778D53" w14:textId="77777777" w:rsidR="007A5770" w:rsidRDefault="007A5770" w:rsidP="00AE126F">
            <w:pPr>
              <w:tabs>
                <w:tab w:val="left" w:pos="720"/>
              </w:tabs>
              <w:spacing w:after="0" w:line="240" w:lineRule="auto"/>
              <w:ind w:left="0"/>
              <w:jc w:val="both"/>
            </w:pPr>
          </w:p>
          <w:p w14:paraId="10756A58" w14:textId="77777777" w:rsidR="007A5770" w:rsidRDefault="007A5770" w:rsidP="00AE126F">
            <w:pPr>
              <w:tabs>
                <w:tab w:val="left" w:pos="720"/>
              </w:tabs>
              <w:spacing w:after="0" w:line="240" w:lineRule="auto"/>
              <w:ind w:left="0"/>
              <w:jc w:val="both"/>
            </w:pPr>
            <w:r>
              <w:t>Deliverable Due Date:</w:t>
            </w:r>
          </w:p>
          <w:p w14:paraId="037D667F" w14:textId="77777777" w:rsidR="007A5770" w:rsidRDefault="007A5770" w:rsidP="00AE126F">
            <w:pPr>
              <w:tabs>
                <w:tab w:val="left" w:pos="720"/>
              </w:tabs>
              <w:spacing w:after="0" w:line="240" w:lineRule="auto"/>
              <w:ind w:left="0"/>
              <w:jc w:val="both"/>
            </w:pPr>
          </w:p>
          <w:p w14:paraId="7CD1D646" w14:textId="77777777" w:rsidR="007A5770" w:rsidRDefault="007A5770" w:rsidP="00AE126F">
            <w:pPr>
              <w:tabs>
                <w:tab w:val="left" w:pos="720"/>
              </w:tabs>
              <w:spacing w:after="0" w:line="240" w:lineRule="auto"/>
              <w:ind w:left="0"/>
              <w:jc w:val="both"/>
            </w:pPr>
            <w:r>
              <w:t>Deliverable Approver</w:t>
            </w:r>
            <w:r w:rsidR="007466EA">
              <w:t>(s)</w:t>
            </w:r>
            <w:r>
              <w:t>:</w:t>
            </w:r>
          </w:p>
          <w:p w14:paraId="191627DB" w14:textId="77777777" w:rsidR="007A5770" w:rsidRDefault="007A5770" w:rsidP="00AE126F">
            <w:pPr>
              <w:tabs>
                <w:tab w:val="left" w:pos="720"/>
              </w:tabs>
              <w:spacing w:after="0" w:line="240" w:lineRule="auto"/>
              <w:ind w:left="0"/>
              <w:jc w:val="both"/>
            </w:pPr>
          </w:p>
          <w:p w14:paraId="0203A9BF" w14:textId="77777777" w:rsidR="007A5770" w:rsidRDefault="007A5770" w:rsidP="00AE126F">
            <w:pPr>
              <w:tabs>
                <w:tab w:val="left" w:pos="720"/>
              </w:tabs>
              <w:spacing w:after="0" w:line="240" w:lineRule="auto"/>
              <w:ind w:left="0"/>
              <w:jc w:val="both"/>
            </w:pPr>
            <w:r>
              <w:t>Deliverable Acceptance Criteria:</w:t>
            </w:r>
          </w:p>
          <w:p w14:paraId="6193A5CE" w14:textId="77777777" w:rsidR="007A5770" w:rsidRPr="00AE126F" w:rsidRDefault="007A5770" w:rsidP="00AE126F">
            <w:pPr>
              <w:numPr>
                <w:ilvl w:val="0"/>
                <w:numId w:val="40"/>
              </w:numPr>
              <w:tabs>
                <w:tab w:val="left" w:pos="720"/>
              </w:tabs>
              <w:spacing w:after="0" w:line="240" w:lineRule="auto"/>
              <w:jc w:val="both"/>
              <w:rPr>
                <w:b/>
              </w:rPr>
            </w:pPr>
          </w:p>
          <w:p w14:paraId="784CAA20" w14:textId="77777777" w:rsidR="007A5770" w:rsidRPr="00AE126F" w:rsidRDefault="007A5770" w:rsidP="00AE126F">
            <w:pPr>
              <w:numPr>
                <w:ilvl w:val="0"/>
                <w:numId w:val="40"/>
              </w:numPr>
              <w:tabs>
                <w:tab w:val="left" w:pos="720"/>
              </w:tabs>
              <w:spacing w:after="0" w:line="240" w:lineRule="auto"/>
              <w:jc w:val="both"/>
              <w:rPr>
                <w:b/>
              </w:rPr>
            </w:pPr>
          </w:p>
          <w:p w14:paraId="302779BF" w14:textId="77777777" w:rsidR="007A5770" w:rsidRPr="00AE126F" w:rsidRDefault="007A5770" w:rsidP="00AE126F">
            <w:pPr>
              <w:numPr>
                <w:ilvl w:val="0"/>
                <w:numId w:val="40"/>
              </w:numPr>
              <w:tabs>
                <w:tab w:val="left" w:pos="720"/>
              </w:tabs>
              <w:spacing w:after="0" w:line="240" w:lineRule="auto"/>
              <w:jc w:val="both"/>
              <w:rPr>
                <w:b/>
              </w:rPr>
            </w:pPr>
          </w:p>
          <w:p w14:paraId="7576726B" w14:textId="77777777" w:rsidR="007A5770" w:rsidRDefault="007A5770" w:rsidP="00AE126F">
            <w:pPr>
              <w:tabs>
                <w:tab w:val="left" w:pos="720"/>
              </w:tabs>
              <w:spacing w:after="0" w:line="240" w:lineRule="auto"/>
              <w:ind w:left="0"/>
              <w:jc w:val="both"/>
            </w:pPr>
          </w:p>
          <w:p w14:paraId="5C107180"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7DDF1470" w14:textId="77777777" w:rsidR="007A5770" w:rsidRDefault="007A5770" w:rsidP="00AE126F">
            <w:pPr>
              <w:tabs>
                <w:tab w:val="left" w:pos="720"/>
              </w:tabs>
              <w:spacing w:after="0" w:line="240" w:lineRule="auto"/>
              <w:ind w:left="0"/>
              <w:jc w:val="both"/>
            </w:pPr>
            <w:r>
              <w:t>Deliverable Review Date:</w:t>
            </w:r>
          </w:p>
          <w:p w14:paraId="721FFDD4" w14:textId="77777777" w:rsidR="007A5770" w:rsidRDefault="007A5770" w:rsidP="00AE126F">
            <w:pPr>
              <w:tabs>
                <w:tab w:val="left" w:pos="720"/>
              </w:tabs>
              <w:spacing w:after="0" w:line="240" w:lineRule="auto"/>
              <w:ind w:left="0"/>
              <w:jc w:val="both"/>
            </w:pPr>
          </w:p>
          <w:p w14:paraId="505992A5" w14:textId="77777777" w:rsidR="007A5770" w:rsidRDefault="007A5770" w:rsidP="00AE126F">
            <w:pPr>
              <w:tabs>
                <w:tab w:val="left" w:pos="720"/>
              </w:tabs>
              <w:spacing w:after="0" w:line="240" w:lineRule="auto"/>
              <w:ind w:left="0"/>
              <w:jc w:val="both"/>
            </w:pPr>
            <w:r>
              <w:t>Deliverable Criteria Satisfied? Y/N</w:t>
            </w:r>
          </w:p>
          <w:p w14:paraId="175B9BAF" w14:textId="77777777" w:rsidR="007A5770" w:rsidRDefault="007A5770" w:rsidP="00AE126F">
            <w:pPr>
              <w:tabs>
                <w:tab w:val="left" w:pos="720"/>
              </w:tabs>
              <w:spacing w:after="0" w:line="240" w:lineRule="auto"/>
              <w:ind w:left="0"/>
              <w:jc w:val="both"/>
            </w:pPr>
          </w:p>
          <w:p w14:paraId="307056F3" w14:textId="77777777" w:rsidR="007A5770" w:rsidRDefault="007A5770" w:rsidP="00AE126F">
            <w:pPr>
              <w:tabs>
                <w:tab w:val="left" w:pos="720"/>
              </w:tabs>
              <w:spacing w:after="0" w:line="240" w:lineRule="auto"/>
              <w:ind w:left="0"/>
              <w:jc w:val="both"/>
            </w:pPr>
            <w:r>
              <w:t>Documentation:</w:t>
            </w:r>
          </w:p>
          <w:p w14:paraId="60C481F7" w14:textId="77777777" w:rsidR="007A5770" w:rsidRDefault="007A5770" w:rsidP="00AE126F">
            <w:pPr>
              <w:tabs>
                <w:tab w:val="left" w:pos="720"/>
              </w:tabs>
              <w:spacing w:after="0" w:line="240" w:lineRule="auto"/>
              <w:ind w:left="0"/>
              <w:jc w:val="both"/>
            </w:pPr>
          </w:p>
          <w:p w14:paraId="6DBACAD4" w14:textId="77777777" w:rsidR="007A5770" w:rsidRDefault="007A5770" w:rsidP="00AE126F">
            <w:pPr>
              <w:tabs>
                <w:tab w:val="left" w:pos="720"/>
              </w:tabs>
              <w:spacing w:after="0" w:line="240" w:lineRule="auto"/>
              <w:ind w:left="0"/>
              <w:jc w:val="both"/>
            </w:pPr>
            <w:r>
              <w:t>Approver Response/Comments:</w:t>
            </w:r>
          </w:p>
          <w:p w14:paraId="320408A6" w14:textId="77777777" w:rsidR="007466EA" w:rsidRDefault="007466EA" w:rsidP="00AE126F">
            <w:pPr>
              <w:tabs>
                <w:tab w:val="left" w:pos="720"/>
              </w:tabs>
              <w:spacing w:after="0" w:line="240" w:lineRule="auto"/>
              <w:ind w:left="0"/>
              <w:jc w:val="both"/>
            </w:pPr>
          </w:p>
          <w:p w14:paraId="5FCC95DB" w14:textId="77777777" w:rsidR="007A5770" w:rsidRDefault="007A5770" w:rsidP="00AE126F">
            <w:pPr>
              <w:tabs>
                <w:tab w:val="left" w:pos="720"/>
              </w:tabs>
              <w:spacing w:after="0" w:line="240" w:lineRule="auto"/>
              <w:ind w:left="0"/>
              <w:jc w:val="both"/>
            </w:pPr>
          </w:p>
          <w:p w14:paraId="469DCC53"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2EB456DB" w14:textId="77777777" w:rsidR="007A5770" w:rsidRPr="00AE126F" w:rsidRDefault="007A5770" w:rsidP="00AE126F">
            <w:pPr>
              <w:tabs>
                <w:tab w:val="left" w:pos="720"/>
              </w:tabs>
              <w:spacing w:after="0" w:line="240" w:lineRule="auto"/>
              <w:ind w:left="0"/>
              <w:jc w:val="both"/>
              <w:rPr>
                <w:u w:val="single"/>
              </w:rPr>
            </w:pPr>
          </w:p>
        </w:tc>
      </w:tr>
      <w:tr w:rsidR="007A5770" w:rsidRPr="00AE126F" w14:paraId="67DE6C96" w14:textId="77777777" w:rsidTr="00AE126F">
        <w:tc>
          <w:tcPr>
            <w:tcW w:w="9576" w:type="dxa"/>
            <w:shd w:val="clear" w:color="auto" w:fill="auto"/>
          </w:tcPr>
          <w:p w14:paraId="3BB79964" w14:textId="77777777" w:rsidR="007A5770" w:rsidRDefault="007A5770" w:rsidP="00AE126F">
            <w:pPr>
              <w:tabs>
                <w:tab w:val="left" w:pos="720"/>
              </w:tabs>
              <w:spacing w:after="0" w:line="240" w:lineRule="auto"/>
              <w:ind w:left="0"/>
              <w:jc w:val="center"/>
            </w:pPr>
            <w:r>
              <w:t>Deliverable #___: &lt;Deliverable Name&gt;</w:t>
            </w:r>
          </w:p>
          <w:p w14:paraId="0D84609B" w14:textId="77777777" w:rsidR="007A5770" w:rsidRPr="00AE126F" w:rsidRDefault="007A5770" w:rsidP="00AE126F">
            <w:pPr>
              <w:tabs>
                <w:tab w:val="left" w:pos="720"/>
              </w:tabs>
              <w:spacing w:after="0" w:line="240" w:lineRule="auto"/>
              <w:ind w:left="0"/>
              <w:jc w:val="both"/>
              <w:rPr>
                <w:b/>
                <w:u w:val="single"/>
              </w:rPr>
            </w:pPr>
          </w:p>
          <w:p w14:paraId="2A7AD488" w14:textId="77777777" w:rsidR="007A5770" w:rsidRDefault="007A5770" w:rsidP="00AE126F">
            <w:pPr>
              <w:tabs>
                <w:tab w:val="left" w:pos="720"/>
              </w:tabs>
              <w:spacing w:after="0" w:line="240" w:lineRule="auto"/>
              <w:ind w:left="0"/>
              <w:jc w:val="both"/>
            </w:pPr>
            <w:r w:rsidRPr="00AE126F">
              <w:rPr>
                <w:b/>
                <w:u w:val="single"/>
              </w:rPr>
              <w:t>Deliverable:</w:t>
            </w:r>
          </w:p>
          <w:p w14:paraId="45381E0D" w14:textId="77777777" w:rsidR="007A5770" w:rsidRDefault="007A5770" w:rsidP="00AE126F">
            <w:pPr>
              <w:tabs>
                <w:tab w:val="left" w:pos="720"/>
              </w:tabs>
              <w:spacing w:after="0" w:line="240" w:lineRule="auto"/>
              <w:ind w:left="0"/>
              <w:jc w:val="both"/>
            </w:pPr>
            <w:r>
              <w:t>Deliverable Description:</w:t>
            </w:r>
          </w:p>
          <w:p w14:paraId="14E5BEDA" w14:textId="77777777" w:rsidR="007A5770" w:rsidRDefault="007A5770" w:rsidP="00AE126F">
            <w:pPr>
              <w:tabs>
                <w:tab w:val="left" w:pos="720"/>
              </w:tabs>
              <w:spacing w:after="0" w:line="240" w:lineRule="auto"/>
              <w:ind w:left="0"/>
              <w:jc w:val="both"/>
            </w:pPr>
          </w:p>
          <w:p w14:paraId="4CD77AC6" w14:textId="77777777" w:rsidR="007A5770" w:rsidRDefault="007A5770" w:rsidP="00AE126F">
            <w:pPr>
              <w:tabs>
                <w:tab w:val="left" w:pos="720"/>
              </w:tabs>
              <w:spacing w:after="0" w:line="240" w:lineRule="auto"/>
              <w:ind w:left="0"/>
              <w:jc w:val="both"/>
            </w:pPr>
            <w:r>
              <w:t>Deliverable Due Date:</w:t>
            </w:r>
          </w:p>
          <w:p w14:paraId="018DE602" w14:textId="77777777" w:rsidR="007A5770" w:rsidRDefault="007A5770" w:rsidP="00AE126F">
            <w:pPr>
              <w:tabs>
                <w:tab w:val="left" w:pos="720"/>
              </w:tabs>
              <w:spacing w:after="0" w:line="240" w:lineRule="auto"/>
              <w:ind w:left="0"/>
              <w:jc w:val="both"/>
            </w:pPr>
          </w:p>
          <w:p w14:paraId="3BBD99AB" w14:textId="77777777" w:rsidR="007A5770" w:rsidRDefault="007A5770" w:rsidP="00AE126F">
            <w:pPr>
              <w:tabs>
                <w:tab w:val="left" w:pos="720"/>
              </w:tabs>
              <w:spacing w:after="0" w:line="240" w:lineRule="auto"/>
              <w:ind w:left="0"/>
              <w:jc w:val="both"/>
            </w:pPr>
            <w:r>
              <w:t>Deliverable Approver</w:t>
            </w:r>
            <w:r w:rsidR="007466EA">
              <w:t>(s)</w:t>
            </w:r>
            <w:r>
              <w:t>:</w:t>
            </w:r>
          </w:p>
          <w:p w14:paraId="73BCFEC6" w14:textId="77777777" w:rsidR="007A5770" w:rsidRDefault="007A5770" w:rsidP="00AE126F">
            <w:pPr>
              <w:tabs>
                <w:tab w:val="left" w:pos="720"/>
              </w:tabs>
              <w:spacing w:after="0" w:line="240" w:lineRule="auto"/>
              <w:ind w:left="0"/>
              <w:jc w:val="both"/>
            </w:pPr>
          </w:p>
          <w:p w14:paraId="3486EC70" w14:textId="77777777" w:rsidR="007A5770" w:rsidRDefault="007A5770" w:rsidP="00AE126F">
            <w:pPr>
              <w:tabs>
                <w:tab w:val="left" w:pos="720"/>
              </w:tabs>
              <w:spacing w:after="0" w:line="240" w:lineRule="auto"/>
              <w:ind w:left="0"/>
              <w:jc w:val="both"/>
            </w:pPr>
            <w:r>
              <w:t>Deliverable Acceptance Criteria:</w:t>
            </w:r>
          </w:p>
          <w:p w14:paraId="37295DEE" w14:textId="77777777" w:rsidR="007A5770" w:rsidRPr="00AE126F" w:rsidRDefault="007A5770" w:rsidP="00AE126F">
            <w:pPr>
              <w:numPr>
                <w:ilvl w:val="0"/>
                <w:numId w:val="41"/>
              </w:numPr>
              <w:tabs>
                <w:tab w:val="left" w:pos="720"/>
              </w:tabs>
              <w:spacing w:after="0" w:line="240" w:lineRule="auto"/>
              <w:jc w:val="both"/>
              <w:rPr>
                <w:b/>
              </w:rPr>
            </w:pPr>
          </w:p>
          <w:p w14:paraId="490533C0" w14:textId="77777777" w:rsidR="007A5770" w:rsidRPr="00AE126F" w:rsidRDefault="007A5770" w:rsidP="00AE126F">
            <w:pPr>
              <w:numPr>
                <w:ilvl w:val="0"/>
                <w:numId w:val="41"/>
              </w:numPr>
              <w:tabs>
                <w:tab w:val="left" w:pos="720"/>
              </w:tabs>
              <w:spacing w:after="0" w:line="240" w:lineRule="auto"/>
              <w:jc w:val="both"/>
              <w:rPr>
                <w:b/>
              </w:rPr>
            </w:pPr>
          </w:p>
          <w:p w14:paraId="679F20BE" w14:textId="77777777" w:rsidR="007A5770" w:rsidRPr="00AE126F" w:rsidRDefault="007A5770" w:rsidP="00AE126F">
            <w:pPr>
              <w:numPr>
                <w:ilvl w:val="0"/>
                <w:numId w:val="41"/>
              </w:numPr>
              <w:tabs>
                <w:tab w:val="left" w:pos="720"/>
              </w:tabs>
              <w:spacing w:after="0" w:line="240" w:lineRule="auto"/>
              <w:jc w:val="both"/>
              <w:rPr>
                <w:b/>
              </w:rPr>
            </w:pPr>
          </w:p>
          <w:p w14:paraId="5EB80A9D" w14:textId="77777777" w:rsidR="007A5770" w:rsidRDefault="007A5770" w:rsidP="00AE126F">
            <w:pPr>
              <w:tabs>
                <w:tab w:val="left" w:pos="720"/>
              </w:tabs>
              <w:spacing w:after="0" w:line="240" w:lineRule="auto"/>
              <w:ind w:left="0"/>
              <w:jc w:val="both"/>
            </w:pPr>
          </w:p>
          <w:p w14:paraId="557C10F6" w14:textId="77777777" w:rsidR="007A5770" w:rsidRPr="00AE126F" w:rsidRDefault="007A5770" w:rsidP="00AE126F">
            <w:pPr>
              <w:tabs>
                <w:tab w:val="left" w:pos="720"/>
              </w:tabs>
              <w:spacing w:after="0" w:line="240" w:lineRule="auto"/>
              <w:ind w:left="0"/>
              <w:jc w:val="both"/>
              <w:rPr>
                <w:b/>
                <w:u w:val="single"/>
              </w:rPr>
            </w:pPr>
            <w:r w:rsidRPr="00AE126F">
              <w:rPr>
                <w:b/>
                <w:u w:val="single"/>
              </w:rPr>
              <w:lastRenderedPageBreak/>
              <w:t>Review/Approval:</w:t>
            </w:r>
          </w:p>
          <w:p w14:paraId="13A384BD" w14:textId="77777777" w:rsidR="007A5770" w:rsidRDefault="007A5770" w:rsidP="00AE126F">
            <w:pPr>
              <w:tabs>
                <w:tab w:val="left" w:pos="720"/>
              </w:tabs>
              <w:spacing w:after="0" w:line="240" w:lineRule="auto"/>
              <w:ind w:left="0"/>
              <w:jc w:val="both"/>
            </w:pPr>
            <w:r>
              <w:t>Deliverable Review Date:</w:t>
            </w:r>
          </w:p>
          <w:p w14:paraId="0327F233" w14:textId="77777777" w:rsidR="007A5770" w:rsidRDefault="007A5770" w:rsidP="00AE126F">
            <w:pPr>
              <w:tabs>
                <w:tab w:val="left" w:pos="720"/>
              </w:tabs>
              <w:spacing w:after="0" w:line="240" w:lineRule="auto"/>
              <w:ind w:left="0"/>
              <w:jc w:val="both"/>
            </w:pPr>
          </w:p>
          <w:p w14:paraId="2E833019" w14:textId="77777777" w:rsidR="007A5770" w:rsidRDefault="007A5770" w:rsidP="00AE126F">
            <w:pPr>
              <w:tabs>
                <w:tab w:val="left" w:pos="720"/>
              </w:tabs>
              <w:spacing w:after="0" w:line="240" w:lineRule="auto"/>
              <w:ind w:left="0"/>
              <w:jc w:val="both"/>
            </w:pPr>
            <w:r>
              <w:t>Deliverable Criteria Satisfied? Y/N</w:t>
            </w:r>
          </w:p>
          <w:p w14:paraId="79D8F0F1" w14:textId="77777777" w:rsidR="007A5770" w:rsidRDefault="007A5770" w:rsidP="00AE126F">
            <w:pPr>
              <w:tabs>
                <w:tab w:val="left" w:pos="720"/>
              </w:tabs>
              <w:spacing w:after="0" w:line="240" w:lineRule="auto"/>
              <w:ind w:left="0"/>
              <w:jc w:val="both"/>
            </w:pPr>
          </w:p>
          <w:p w14:paraId="12A057CC" w14:textId="77777777" w:rsidR="007A5770" w:rsidRDefault="007A5770" w:rsidP="00AE126F">
            <w:pPr>
              <w:tabs>
                <w:tab w:val="left" w:pos="720"/>
              </w:tabs>
              <w:spacing w:after="0" w:line="240" w:lineRule="auto"/>
              <w:ind w:left="0"/>
              <w:jc w:val="both"/>
            </w:pPr>
            <w:r>
              <w:t>Documentation:</w:t>
            </w:r>
          </w:p>
          <w:p w14:paraId="2C54E588" w14:textId="77777777" w:rsidR="007A5770" w:rsidRDefault="007A5770" w:rsidP="00AE126F">
            <w:pPr>
              <w:tabs>
                <w:tab w:val="left" w:pos="720"/>
              </w:tabs>
              <w:spacing w:after="0" w:line="240" w:lineRule="auto"/>
              <w:ind w:left="0"/>
              <w:jc w:val="both"/>
            </w:pPr>
          </w:p>
          <w:p w14:paraId="4FF663A1" w14:textId="77777777" w:rsidR="007A5770" w:rsidRDefault="007A5770" w:rsidP="00AE126F">
            <w:pPr>
              <w:tabs>
                <w:tab w:val="left" w:pos="720"/>
              </w:tabs>
              <w:spacing w:after="0" w:line="240" w:lineRule="auto"/>
              <w:ind w:left="0"/>
              <w:jc w:val="both"/>
            </w:pPr>
            <w:r>
              <w:t>Approver Response/Comments:</w:t>
            </w:r>
          </w:p>
          <w:p w14:paraId="3A58ED6F" w14:textId="77777777" w:rsidR="007466EA" w:rsidRDefault="007466EA" w:rsidP="00AE126F">
            <w:pPr>
              <w:tabs>
                <w:tab w:val="left" w:pos="720"/>
              </w:tabs>
              <w:spacing w:after="0" w:line="240" w:lineRule="auto"/>
              <w:ind w:left="0"/>
              <w:jc w:val="both"/>
            </w:pPr>
          </w:p>
          <w:p w14:paraId="00997BEB" w14:textId="77777777" w:rsidR="007A5770" w:rsidRDefault="007A5770" w:rsidP="00AE126F">
            <w:pPr>
              <w:tabs>
                <w:tab w:val="left" w:pos="720"/>
              </w:tabs>
              <w:spacing w:after="0" w:line="240" w:lineRule="auto"/>
              <w:ind w:left="0"/>
              <w:jc w:val="both"/>
            </w:pPr>
          </w:p>
          <w:p w14:paraId="1B338984"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232F47B3" w14:textId="77777777" w:rsidR="007A5770" w:rsidRPr="00AE126F" w:rsidRDefault="007A5770" w:rsidP="00AE126F">
            <w:pPr>
              <w:tabs>
                <w:tab w:val="left" w:pos="720"/>
              </w:tabs>
              <w:spacing w:after="0" w:line="240" w:lineRule="auto"/>
              <w:ind w:left="0"/>
              <w:jc w:val="both"/>
              <w:rPr>
                <w:u w:val="single"/>
              </w:rPr>
            </w:pPr>
          </w:p>
        </w:tc>
      </w:tr>
      <w:tr w:rsidR="007A5770" w:rsidRPr="00AE126F" w14:paraId="4AF1CAB0" w14:textId="77777777" w:rsidTr="00AE126F">
        <w:tc>
          <w:tcPr>
            <w:tcW w:w="9576" w:type="dxa"/>
            <w:shd w:val="clear" w:color="auto" w:fill="D0CECE"/>
          </w:tcPr>
          <w:p w14:paraId="5AF8B4C8" w14:textId="77777777" w:rsidR="007A5770" w:rsidRDefault="007A5770" w:rsidP="00AE126F">
            <w:pPr>
              <w:tabs>
                <w:tab w:val="left" w:pos="720"/>
              </w:tabs>
              <w:spacing w:after="0" w:line="240" w:lineRule="auto"/>
              <w:ind w:left="0"/>
              <w:jc w:val="center"/>
            </w:pPr>
            <w:r>
              <w:t>Deliverable #___: &lt;Deliverable Name&gt;</w:t>
            </w:r>
          </w:p>
          <w:p w14:paraId="123C4F99" w14:textId="77777777" w:rsidR="007A5770" w:rsidRPr="00AE126F" w:rsidRDefault="007A5770" w:rsidP="00AE126F">
            <w:pPr>
              <w:tabs>
                <w:tab w:val="left" w:pos="720"/>
              </w:tabs>
              <w:spacing w:after="0" w:line="240" w:lineRule="auto"/>
              <w:ind w:left="0"/>
              <w:jc w:val="both"/>
              <w:rPr>
                <w:b/>
                <w:u w:val="single"/>
              </w:rPr>
            </w:pPr>
          </w:p>
          <w:p w14:paraId="2EC66C7C" w14:textId="77777777" w:rsidR="007A5770" w:rsidRDefault="007A5770" w:rsidP="00AE126F">
            <w:pPr>
              <w:tabs>
                <w:tab w:val="left" w:pos="720"/>
              </w:tabs>
              <w:spacing w:after="0" w:line="240" w:lineRule="auto"/>
              <w:ind w:left="0"/>
              <w:jc w:val="both"/>
            </w:pPr>
            <w:r w:rsidRPr="00AE126F">
              <w:rPr>
                <w:b/>
                <w:u w:val="single"/>
              </w:rPr>
              <w:t>Deliverable:</w:t>
            </w:r>
          </w:p>
          <w:p w14:paraId="0D3CAAF7" w14:textId="77777777" w:rsidR="007A5770" w:rsidRDefault="007A5770" w:rsidP="00AE126F">
            <w:pPr>
              <w:tabs>
                <w:tab w:val="left" w:pos="720"/>
              </w:tabs>
              <w:spacing w:after="0" w:line="240" w:lineRule="auto"/>
              <w:ind w:left="0"/>
              <w:jc w:val="both"/>
            </w:pPr>
            <w:r>
              <w:t>Deliverable Description:</w:t>
            </w:r>
          </w:p>
          <w:p w14:paraId="6B777801" w14:textId="77777777" w:rsidR="007A5770" w:rsidRDefault="007A5770" w:rsidP="00AE126F">
            <w:pPr>
              <w:tabs>
                <w:tab w:val="left" w:pos="720"/>
              </w:tabs>
              <w:spacing w:after="0" w:line="240" w:lineRule="auto"/>
              <w:ind w:left="0"/>
              <w:jc w:val="both"/>
            </w:pPr>
          </w:p>
          <w:p w14:paraId="6143B9FE" w14:textId="77777777" w:rsidR="007A5770" w:rsidRDefault="007A5770" w:rsidP="00AE126F">
            <w:pPr>
              <w:tabs>
                <w:tab w:val="left" w:pos="720"/>
              </w:tabs>
              <w:spacing w:after="0" w:line="240" w:lineRule="auto"/>
              <w:ind w:left="0"/>
              <w:jc w:val="both"/>
            </w:pPr>
            <w:r>
              <w:t>Deliverable Due Date:</w:t>
            </w:r>
          </w:p>
          <w:p w14:paraId="7E433A62" w14:textId="77777777" w:rsidR="007A5770" w:rsidRDefault="007A5770" w:rsidP="00AE126F">
            <w:pPr>
              <w:tabs>
                <w:tab w:val="left" w:pos="720"/>
              </w:tabs>
              <w:spacing w:after="0" w:line="240" w:lineRule="auto"/>
              <w:ind w:left="0"/>
              <w:jc w:val="both"/>
            </w:pPr>
          </w:p>
          <w:p w14:paraId="7423BE21" w14:textId="77777777" w:rsidR="007A5770" w:rsidRDefault="007A5770" w:rsidP="00AE126F">
            <w:pPr>
              <w:tabs>
                <w:tab w:val="left" w:pos="720"/>
              </w:tabs>
              <w:spacing w:after="0" w:line="240" w:lineRule="auto"/>
              <w:ind w:left="0"/>
              <w:jc w:val="both"/>
            </w:pPr>
            <w:r>
              <w:t>Deliverable Approver</w:t>
            </w:r>
            <w:r w:rsidR="007466EA">
              <w:t>(s)</w:t>
            </w:r>
            <w:r>
              <w:t>:</w:t>
            </w:r>
          </w:p>
          <w:p w14:paraId="1A41F3FF" w14:textId="77777777" w:rsidR="007A5770" w:rsidRDefault="007A5770" w:rsidP="00AE126F">
            <w:pPr>
              <w:tabs>
                <w:tab w:val="left" w:pos="720"/>
              </w:tabs>
              <w:spacing w:after="0" w:line="240" w:lineRule="auto"/>
              <w:ind w:left="0"/>
              <w:jc w:val="both"/>
            </w:pPr>
          </w:p>
          <w:p w14:paraId="6F3A48CA" w14:textId="77777777" w:rsidR="007A5770" w:rsidRDefault="007A5770" w:rsidP="00AE126F">
            <w:pPr>
              <w:tabs>
                <w:tab w:val="left" w:pos="720"/>
              </w:tabs>
              <w:spacing w:after="0" w:line="240" w:lineRule="auto"/>
              <w:ind w:left="0"/>
              <w:jc w:val="both"/>
            </w:pPr>
            <w:r>
              <w:t>Deliverable Acceptance Criteria:</w:t>
            </w:r>
          </w:p>
          <w:p w14:paraId="2A074E57" w14:textId="77777777" w:rsidR="007A5770" w:rsidRPr="00AE126F" w:rsidRDefault="007A5770" w:rsidP="00AE126F">
            <w:pPr>
              <w:numPr>
                <w:ilvl w:val="0"/>
                <w:numId w:val="42"/>
              </w:numPr>
              <w:tabs>
                <w:tab w:val="left" w:pos="720"/>
              </w:tabs>
              <w:spacing w:after="0" w:line="240" w:lineRule="auto"/>
              <w:jc w:val="both"/>
              <w:rPr>
                <w:b/>
              </w:rPr>
            </w:pPr>
          </w:p>
          <w:p w14:paraId="75553B3D" w14:textId="77777777" w:rsidR="007A5770" w:rsidRPr="00AE126F" w:rsidRDefault="007A5770" w:rsidP="00AE126F">
            <w:pPr>
              <w:numPr>
                <w:ilvl w:val="0"/>
                <w:numId w:val="42"/>
              </w:numPr>
              <w:tabs>
                <w:tab w:val="left" w:pos="720"/>
              </w:tabs>
              <w:spacing w:after="0" w:line="240" w:lineRule="auto"/>
              <w:jc w:val="both"/>
              <w:rPr>
                <w:b/>
              </w:rPr>
            </w:pPr>
          </w:p>
          <w:p w14:paraId="61CE98FB" w14:textId="77777777" w:rsidR="007A5770" w:rsidRPr="00AE126F" w:rsidRDefault="007A5770" w:rsidP="00AE126F">
            <w:pPr>
              <w:numPr>
                <w:ilvl w:val="0"/>
                <w:numId w:val="42"/>
              </w:numPr>
              <w:tabs>
                <w:tab w:val="left" w:pos="720"/>
              </w:tabs>
              <w:spacing w:after="0" w:line="240" w:lineRule="auto"/>
              <w:jc w:val="both"/>
              <w:rPr>
                <w:b/>
              </w:rPr>
            </w:pPr>
          </w:p>
          <w:p w14:paraId="4DCFBEE8" w14:textId="77777777" w:rsidR="007A5770" w:rsidRDefault="007A5770" w:rsidP="00AE126F">
            <w:pPr>
              <w:tabs>
                <w:tab w:val="left" w:pos="720"/>
              </w:tabs>
              <w:spacing w:after="0" w:line="240" w:lineRule="auto"/>
              <w:ind w:left="0"/>
              <w:jc w:val="both"/>
            </w:pPr>
          </w:p>
          <w:p w14:paraId="35DBAF6F"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47E61768" w14:textId="77777777" w:rsidR="007A5770" w:rsidRDefault="007A5770" w:rsidP="00AE126F">
            <w:pPr>
              <w:tabs>
                <w:tab w:val="left" w:pos="720"/>
              </w:tabs>
              <w:spacing w:after="0" w:line="240" w:lineRule="auto"/>
              <w:ind w:left="0"/>
              <w:jc w:val="both"/>
            </w:pPr>
            <w:r>
              <w:t>Deliverable Review Date:</w:t>
            </w:r>
          </w:p>
          <w:p w14:paraId="611CC1B4" w14:textId="77777777" w:rsidR="007A5770" w:rsidRDefault="007A5770" w:rsidP="00AE126F">
            <w:pPr>
              <w:tabs>
                <w:tab w:val="left" w:pos="720"/>
              </w:tabs>
              <w:spacing w:after="0" w:line="240" w:lineRule="auto"/>
              <w:ind w:left="0"/>
              <w:jc w:val="both"/>
            </w:pPr>
          </w:p>
          <w:p w14:paraId="273FF6D3" w14:textId="77777777" w:rsidR="007A5770" w:rsidRDefault="007A5770" w:rsidP="00AE126F">
            <w:pPr>
              <w:tabs>
                <w:tab w:val="left" w:pos="720"/>
              </w:tabs>
              <w:spacing w:after="0" w:line="240" w:lineRule="auto"/>
              <w:ind w:left="0"/>
              <w:jc w:val="both"/>
            </w:pPr>
            <w:r>
              <w:t>Deliverable Criteria Satisfied? Y/N</w:t>
            </w:r>
          </w:p>
          <w:p w14:paraId="5BECCDB9" w14:textId="77777777" w:rsidR="007A5770" w:rsidRDefault="007A5770" w:rsidP="00AE126F">
            <w:pPr>
              <w:tabs>
                <w:tab w:val="left" w:pos="720"/>
              </w:tabs>
              <w:spacing w:after="0" w:line="240" w:lineRule="auto"/>
              <w:ind w:left="0"/>
              <w:jc w:val="both"/>
            </w:pPr>
          </w:p>
          <w:p w14:paraId="269D2094" w14:textId="77777777" w:rsidR="007A5770" w:rsidRDefault="007A5770" w:rsidP="00AE126F">
            <w:pPr>
              <w:tabs>
                <w:tab w:val="left" w:pos="720"/>
              </w:tabs>
              <w:spacing w:after="0" w:line="240" w:lineRule="auto"/>
              <w:ind w:left="0"/>
              <w:jc w:val="both"/>
            </w:pPr>
            <w:r>
              <w:t>Documentation:</w:t>
            </w:r>
          </w:p>
          <w:p w14:paraId="74F79698" w14:textId="77777777" w:rsidR="007A5770" w:rsidRDefault="007A5770" w:rsidP="00AE126F">
            <w:pPr>
              <w:tabs>
                <w:tab w:val="left" w:pos="720"/>
              </w:tabs>
              <w:spacing w:after="0" w:line="240" w:lineRule="auto"/>
              <w:ind w:left="0"/>
              <w:jc w:val="both"/>
            </w:pPr>
          </w:p>
          <w:p w14:paraId="59593456" w14:textId="77777777" w:rsidR="007A5770" w:rsidRDefault="007A5770" w:rsidP="00AE126F">
            <w:pPr>
              <w:tabs>
                <w:tab w:val="left" w:pos="720"/>
              </w:tabs>
              <w:spacing w:after="0" w:line="240" w:lineRule="auto"/>
              <w:ind w:left="0"/>
              <w:jc w:val="both"/>
            </w:pPr>
            <w:r>
              <w:t>Approver Response/Comments:</w:t>
            </w:r>
          </w:p>
          <w:p w14:paraId="4E39AF78" w14:textId="77777777" w:rsidR="007466EA" w:rsidRDefault="007466EA" w:rsidP="00AE126F">
            <w:pPr>
              <w:tabs>
                <w:tab w:val="left" w:pos="720"/>
              </w:tabs>
              <w:spacing w:after="0" w:line="240" w:lineRule="auto"/>
              <w:ind w:left="0"/>
              <w:jc w:val="both"/>
            </w:pPr>
          </w:p>
          <w:p w14:paraId="160D5B79" w14:textId="77777777" w:rsidR="007A5770" w:rsidRDefault="007A5770" w:rsidP="00AE126F">
            <w:pPr>
              <w:tabs>
                <w:tab w:val="left" w:pos="720"/>
              </w:tabs>
              <w:spacing w:after="0" w:line="240" w:lineRule="auto"/>
              <w:ind w:left="0"/>
              <w:jc w:val="both"/>
            </w:pPr>
          </w:p>
          <w:p w14:paraId="197AF25F"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1CB0EFF2" w14:textId="77777777" w:rsidR="007A5770" w:rsidRPr="00AE126F" w:rsidRDefault="007A5770" w:rsidP="00AE126F">
            <w:pPr>
              <w:tabs>
                <w:tab w:val="left" w:pos="720"/>
              </w:tabs>
              <w:spacing w:after="0" w:line="240" w:lineRule="auto"/>
              <w:ind w:left="0"/>
              <w:jc w:val="both"/>
              <w:rPr>
                <w:u w:val="single"/>
              </w:rPr>
            </w:pPr>
          </w:p>
        </w:tc>
      </w:tr>
      <w:tr w:rsidR="007A5770" w:rsidRPr="00AE126F" w14:paraId="587DBEC8" w14:textId="77777777" w:rsidTr="00AE126F">
        <w:tc>
          <w:tcPr>
            <w:tcW w:w="9576" w:type="dxa"/>
            <w:shd w:val="clear" w:color="auto" w:fill="auto"/>
          </w:tcPr>
          <w:p w14:paraId="38F9AF7C" w14:textId="77777777" w:rsidR="007A5770" w:rsidRDefault="007A5770" w:rsidP="00AE126F">
            <w:pPr>
              <w:tabs>
                <w:tab w:val="left" w:pos="720"/>
              </w:tabs>
              <w:spacing w:after="0" w:line="240" w:lineRule="auto"/>
              <w:ind w:left="0"/>
              <w:jc w:val="center"/>
            </w:pPr>
            <w:r>
              <w:t>Deliverable #___: &lt;Deliverable Name&gt;</w:t>
            </w:r>
          </w:p>
          <w:p w14:paraId="5DCDF0F3" w14:textId="77777777" w:rsidR="007A5770" w:rsidRPr="00AE126F" w:rsidRDefault="007A5770" w:rsidP="00AE126F">
            <w:pPr>
              <w:tabs>
                <w:tab w:val="left" w:pos="720"/>
              </w:tabs>
              <w:spacing w:after="0" w:line="240" w:lineRule="auto"/>
              <w:ind w:left="0"/>
              <w:jc w:val="both"/>
              <w:rPr>
                <w:b/>
                <w:u w:val="single"/>
              </w:rPr>
            </w:pPr>
          </w:p>
          <w:p w14:paraId="40A1905D" w14:textId="77777777" w:rsidR="007A5770" w:rsidRDefault="007A5770" w:rsidP="00AE126F">
            <w:pPr>
              <w:tabs>
                <w:tab w:val="left" w:pos="720"/>
              </w:tabs>
              <w:spacing w:after="0" w:line="240" w:lineRule="auto"/>
              <w:ind w:left="0"/>
              <w:jc w:val="both"/>
            </w:pPr>
            <w:r w:rsidRPr="00AE126F">
              <w:rPr>
                <w:b/>
                <w:u w:val="single"/>
              </w:rPr>
              <w:t>Deliverable:</w:t>
            </w:r>
          </w:p>
          <w:p w14:paraId="112C23D1" w14:textId="77777777" w:rsidR="007A5770" w:rsidRDefault="007A5770" w:rsidP="00AE126F">
            <w:pPr>
              <w:tabs>
                <w:tab w:val="left" w:pos="720"/>
              </w:tabs>
              <w:spacing w:after="0" w:line="240" w:lineRule="auto"/>
              <w:ind w:left="0"/>
              <w:jc w:val="both"/>
            </w:pPr>
            <w:r>
              <w:t>Deliverable Description:</w:t>
            </w:r>
          </w:p>
          <w:p w14:paraId="6566CF35" w14:textId="77777777" w:rsidR="007A5770" w:rsidRDefault="007A5770" w:rsidP="00AE126F">
            <w:pPr>
              <w:tabs>
                <w:tab w:val="left" w:pos="720"/>
              </w:tabs>
              <w:spacing w:after="0" w:line="240" w:lineRule="auto"/>
              <w:ind w:left="0"/>
              <w:jc w:val="both"/>
            </w:pPr>
          </w:p>
          <w:p w14:paraId="34280CA1" w14:textId="77777777" w:rsidR="007A5770" w:rsidRDefault="007A5770" w:rsidP="00AE126F">
            <w:pPr>
              <w:tabs>
                <w:tab w:val="left" w:pos="720"/>
              </w:tabs>
              <w:spacing w:after="0" w:line="240" w:lineRule="auto"/>
              <w:ind w:left="0"/>
              <w:jc w:val="both"/>
            </w:pPr>
            <w:r>
              <w:t>Deliverable Due Date:</w:t>
            </w:r>
          </w:p>
          <w:p w14:paraId="7F79574C" w14:textId="77777777" w:rsidR="007A5770" w:rsidRDefault="007A5770" w:rsidP="00AE126F">
            <w:pPr>
              <w:tabs>
                <w:tab w:val="left" w:pos="720"/>
              </w:tabs>
              <w:spacing w:after="0" w:line="240" w:lineRule="auto"/>
              <w:ind w:left="0"/>
              <w:jc w:val="both"/>
            </w:pPr>
          </w:p>
          <w:p w14:paraId="6D170481" w14:textId="77777777" w:rsidR="007A5770" w:rsidRDefault="007A5770" w:rsidP="00AE126F">
            <w:pPr>
              <w:tabs>
                <w:tab w:val="left" w:pos="720"/>
              </w:tabs>
              <w:spacing w:after="0" w:line="240" w:lineRule="auto"/>
              <w:ind w:left="0"/>
              <w:jc w:val="both"/>
            </w:pPr>
            <w:r>
              <w:t>Deliverable Approver</w:t>
            </w:r>
            <w:r w:rsidR="007466EA">
              <w:t>(s)</w:t>
            </w:r>
            <w:r>
              <w:t>:</w:t>
            </w:r>
          </w:p>
          <w:p w14:paraId="2714B97B" w14:textId="77777777" w:rsidR="007A5770" w:rsidRDefault="007A5770" w:rsidP="00AE126F">
            <w:pPr>
              <w:tabs>
                <w:tab w:val="left" w:pos="720"/>
              </w:tabs>
              <w:spacing w:after="0" w:line="240" w:lineRule="auto"/>
              <w:ind w:left="0"/>
              <w:jc w:val="both"/>
            </w:pPr>
          </w:p>
          <w:p w14:paraId="611C7DD2" w14:textId="77777777" w:rsidR="007A5770" w:rsidRDefault="007A5770" w:rsidP="00AE126F">
            <w:pPr>
              <w:tabs>
                <w:tab w:val="left" w:pos="720"/>
              </w:tabs>
              <w:spacing w:after="0" w:line="240" w:lineRule="auto"/>
              <w:ind w:left="0"/>
              <w:jc w:val="both"/>
            </w:pPr>
            <w:r>
              <w:t>Deliverable Acceptance Criteria:</w:t>
            </w:r>
          </w:p>
          <w:p w14:paraId="1D13CED6" w14:textId="77777777" w:rsidR="007A5770" w:rsidRPr="00AE126F" w:rsidRDefault="007A5770" w:rsidP="00AE126F">
            <w:pPr>
              <w:numPr>
                <w:ilvl w:val="0"/>
                <w:numId w:val="43"/>
              </w:numPr>
              <w:tabs>
                <w:tab w:val="left" w:pos="720"/>
              </w:tabs>
              <w:spacing w:after="0" w:line="240" w:lineRule="auto"/>
              <w:jc w:val="both"/>
              <w:rPr>
                <w:b/>
              </w:rPr>
            </w:pPr>
          </w:p>
          <w:p w14:paraId="1BF2B0A6" w14:textId="77777777" w:rsidR="007A5770" w:rsidRPr="00AE126F" w:rsidRDefault="007A5770" w:rsidP="00AE126F">
            <w:pPr>
              <w:numPr>
                <w:ilvl w:val="0"/>
                <w:numId w:val="43"/>
              </w:numPr>
              <w:tabs>
                <w:tab w:val="left" w:pos="720"/>
              </w:tabs>
              <w:spacing w:after="0" w:line="240" w:lineRule="auto"/>
              <w:jc w:val="both"/>
              <w:rPr>
                <w:b/>
              </w:rPr>
            </w:pPr>
          </w:p>
          <w:p w14:paraId="486FA007" w14:textId="77777777" w:rsidR="007A5770" w:rsidRPr="00AE126F" w:rsidRDefault="007A5770" w:rsidP="00AE126F">
            <w:pPr>
              <w:numPr>
                <w:ilvl w:val="0"/>
                <w:numId w:val="43"/>
              </w:numPr>
              <w:tabs>
                <w:tab w:val="left" w:pos="720"/>
              </w:tabs>
              <w:spacing w:after="0" w:line="240" w:lineRule="auto"/>
              <w:jc w:val="both"/>
              <w:rPr>
                <w:b/>
              </w:rPr>
            </w:pPr>
          </w:p>
          <w:p w14:paraId="7D5B1092" w14:textId="77777777" w:rsidR="007A5770" w:rsidRDefault="007A5770" w:rsidP="00AE126F">
            <w:pPr>
              <w:tabs>
                <w:tab w:val="left" w:pos="720"/>
              </w:tabs>
              <w:spacing w:after="0" w:line="240" w:lineRule="auto"/>
              <w:ind w:left="0"/>
              <w:jc w:val="both"/>
            </w:pPr>
          </w:p>
          <w:p w14:paraId="29979DB0"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38892B1A" w14:textId="77777777" w:rsidR="007A5770" w:rsidRDefault="007A5770" w:rsidP="00AE126F">
            <w:pPr>
              <w:tabs>
                <w:tab w:val="left" w:pos="720"/>
              </w:tabs>
              <w:spacing w:after="0" w:line="240" w:lineRule="auto"/>
              <w:ind w:left="0"/>
              <w:jc w:val="both"/>
            </w:pPr>
            <w:r>
              <w:t>Deliverable Review Date:</w:t>
            </w:r>
          </w:p>
          <w:p w14:paraId="014746D6" w14:textId="77777777" w:rsidR="007A5770" w:rsidRDefault="007A5770" w:rsidP="00AE126F">
            <w:pPr>
              <w:tabs>
                <w:tab w:val="left" w:pos="720"/>
              </w:tabs>
              <w:spacing w:after="0" w:line="240" w:lineRule="auto"/>
              <w:ind w:left="0"/>
              <w:jc w:val="both"/>
            </w:pPr>
          </w:p>
          <w:p w14:paraId="267530AC" w14:textId="77777777" w:rsidR="007A5770" w:rsidRDefault="007A5770" w:rsidP="00AE126F">
            <w:pPr>
              <w:tabs>
                <w:tab w:val="left" w:pos="720"/>
              </w:tabs>
              <w:spacing w:after="0" w:line="240" w:lineRule="auto"/>
              <w:ind w:left="0"/>
              <w:jc w:val="both"/>
            </w:pPr>
            <w:r>
              <w:t>Deliverable Criteria Satisfied? Y/N</w:t>
            </w:r>
          </w:p>
          <w:p w14:paraId="78D90169" w14:textId="77777777" w:rsidR="007A5770" w:rsidRDefault="007A5770" w:rsidP="00AE126F">
            <w:pPr>
              <w:tabs>
                <w:tab w:val="left" w:pos="720"/>
              </w:tabs>
              <w:spacing w:after="0" w:line="240" w:lineRule="auto"/>
              <w:ind w:left="0"/>
              <w:jc w:val="both"/>
            </w:pPr>
          </w:p>
          <w:p w14:paraId="38181710" w14:textId="77777777" w:rsidR="007A5770" w:rsidRDefault="007A5770" w:rsidP="00AE126F">
            <w:pPr>
              <w:tabs>
                <w:tab w:val="left" w:pos="720"/>
              </w:tabs>
              <w:spacing w:after="0" w:line="240" w:lineRule="auto"/>
              <w:ind w:left="0"/>
              <w:jc w:val="both"/>
            </w:pPr>
            <w:r>
              <w:t>Documentation:</w:t>
            </w:r>
          </w:p>
          <w:p w14:paraId="0F399110" w14:textId="77777777" w:rsidR="007A5770" w:rsidRDefault="007A5770" w:rsidP="00AE126F">
            <w:pPr>
              <w:tabs>
                <w:tab w:val="left" w:pos="720"/>
              </w:tabs>
              <w:spacing w:after="0" w:line="240" w:lineRule="auto"/>
              <w:ind w:left="0"/>
              <w:jc w:val="both"/>
            </w:pPr>
          </w:p>
          <w:p w14:paraId="2E7EDAE5" w14:textId="77777777" w:rsidR="007A5770" w:rsidRDefault="007A5770" w:rsidP="00AE126F">
            <w:pPr>
              <w:tabs>
                <w:tab w:val="left" w:pos="720"/>
              </w:tabs>
              <w:spacing w:after="0" w:line="240" w:lineRule="auto"/>
              <w:ind w:left="0"/>
              <w:jc w:val="both"/>
            </w:pPr>
            <w:r>
              <w:t>Approver Response/Comments:</w:t>
            </w:r>
          </w:p>
          <w:p w14:paraId="53A052FD" w14:textId="77777777" w:rsidR="007466EA" w:rsidRDefault="007466EA" w:rsidP="00AE126F">
            <w:pPr>
              <w:tabs>
                <w:tab w:val="left" w:pos="720"/>
              </w:tabs>
              <w:spacing w:after="0" w:line="240" w:lineRule="auto"/>
              <w:ind w:left="0"/>
              <w:jc w:val="both"/>
            </w:pPr>
          </w:p>
          <w:p w14:paraId="489C9EE8" w14:textId="77777777" w:rsidR="007A5770" w:rsidRDefault="007A5770" w:rsidP="00AE126F">
            <w:pPr>
              <w:tabs>
                <w:tab w:val="left" w:pos="720"/>
              </w:tabs>
              <w:spacing w:after="0" w:line="240" w:lineRule="auto"/>
              <w:ind w:left="0"/>
              <w:jc w:val="both"/>
            </w:pPr>
          </w:p>
          <w:p w14:paraId="3B8912CF"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14A35197" w14:textId="77777777" w:rsidR="007A5770" w:rsidRPr="00AE126F" w:rsidRDefault="007A5770" w:rsidP="00AE126F">
            <w:pPr>
              <w:tabs>
                <w:tab w:val="left" w:pos="720"/>
              </w:tabs>
              <w:spacing w:after="0" w:line="240" w:lineRule="auto"/>
              <w:ind w:left="0"/>
              <w:jc w:val="both"/>
              <w:rPr>
                <w:u w:val="single"/>
              </w:rPr>
            </w:pPr>
          </w:p>
        </w:tc>
      </w:tr>
      <w:tr w:rsidR="007A5770" w:rsidRPr="00AE126F" w14:paraId="1E0561B0" w14:textId="77777777" w:rsidTr="00AE126F">
        <w:tc>
          <w:tcPr>
            <w:tcW w:w="9576" w:type="dxa"/>
            <w:shd w:val="clear" w:color="auto" w:fill="D0CECE"/>
          </w:tcPr>
          <w:p w14:paraId="6B0CEFF2" w14:textId="77777777" w:rsidR="007A5770" w:rsidRDefault="007A5770" w:rsidP="00AE126F">
            <w:pPr>
              <w:tabs>
                <w:tab w:val="left" w:pos="720"/>
              </w:tabs>
              <w:spacing w:after="0" w:line="240" w:lineRule="auto"/>
              <w:ind w:left="0"/>
              <w:jc w:val="center"/>
            </w:pPr>
            <w:r>
              <w:t>Deliverable #___: &lt;Deliverable Name&gt;</w:t>
            </w:r>
          </w:p>
          <w:p w14:paraId="6A5E0954" w14:textId="77777777" w:rsidR="007A5770" w:rsidRPr="00AE126F" w:rsidRDefault="007A5770" w:rsidP="00AE126F">
            <w:pPr>
              <w:tabs>
                <w:tab w:val="left" w:pos="720"/>
              </w:tabs>
              <w:spacing w:after="0" w:line="240" w:lineRule="auto"/>
              <w:ind w:left="0"/>
              <w:jc w:val="both"/>
              <w:rPr>
                <w:b/>
                <w:u w:val="single"/>
              </w:rPr>
            </w:pPr>
          </w:p>
          <w:p w14:paraId="3498C371" w14:textId="77777777" w:rsidR="007A5770" w:rsidRDefault="007A5770" w:rsidP="00AE126F">
            <w:pPr>
              <w:tabs>
                <w:tab w:val="left" w:pos="720"/>
              </w:tabs>
              <w:spacing w:after="0" w:line="240" w:lineRule="auto"/>
              <w:ind w:left="0"/>
              <w:jc w:val="both"/>
            </w:pPr>
            <w:r w:rsidRPr="00AE126F">
              <w:rPr>
                <w:b/>
                <w:u w:val="single"/>
              </w:rPr>
              <w:t>Deliverable:</w:t>
            </w:r>
          </w:p>
          <w:p w14:paraId="638E9D6A" w14:textId="77777777" w:rsidR="007A5770" w:rsidRDefault="007A5770" w:rsidP="00AE126F">
            <w:pPr>
              <w:tabs>
                <w:tab w:val="left" w:pos="720"/>
              </w:tabs>
              <w:spacing w:after="0" w:line="240" w:lineRule="auto"/>
              <w:ind w:left="0"/>
              <w:jc w:val="both"/>
            </w:pPr>
            <w:r>
              <w:t>Deliverable Description:</w:t>
            </w:r>
          </w:p>
          <w:p w14:paraId="7139E3C4" w14:textId="77777777" w:rsidR="007A5770" w:rsidRDefault="007A5770" w:rsidP="00AE126F">
            <w:pPr>
              <w:tabs>
                <w:tab w:val="left" w:pos="720"/>
              </w:tabs>
              <w:spacing w:after="0" w:line="240" w:lineRule="auto"/>
              <w:ind w:left="0"/>
              <w:jc w:val="both"/>
            </w:pPr>
          </w:p>
          <w:p w14:paraId="54E3C47F" w14:textId="77777777" w:rsidR="007A5770" w:rsidRDefault="007A5770" w:rsidP="00AE126F">
            <w:pPr>
              <w:tabs>
                <w:tab w:val="left" w:pos="720"/>
              </w:tabs>
              <w:spacing w:after="0" w:line="240" w:lineRule="auto"/>
              <w:ind w:left="0"/>
              <w:jc w:val="both"/>
            </w:pPr>
            <w:r>
              <w:t>Deliverable Due Date:</w:t>
            </w:r>
          </w:p>
          <w:p w14:paraId="40F6245D" w14:textId="77777777" w:rsidR="007A5770" w:rsidRDefault="007A5770" w:rsidP="00AE126F">
            <w:pPr>
              <w:tabs>
                <w:tab w:val="left" w:pos="720"/>
              </w:tabs>
              <w:spacing w:after="0" w:line="240" w:lineRule="auto"/>
              <w:ind w:left="0"/>
              <w:jc w:val="both"/>
            </w:pPr>
          </w:p>
          <w:p w14:paraId="3DDDD0A9" w14:textId="77777777" w:rsidR="007A5770" w:rsidRDefault="007A5770" w:rsidP="00AE126F">
            <w:pPr>
              <w:tabs>
                <w:tab w:val="left" w:pos="720"/>
              </w:tabs>
              <w:spacing w:after="0" w:line="240" w:lineRule="auto"/>
              <w:ind w:left="0"/>
              <w:jc w:val="both"/>
            </w:pPr>
            <w:r>
              <w:t>Deliverable Approver</w:t>
            </w:r>
            <w:r w:rsidR="007466EA">
              <w:t>(s)</w:t>
            </w:r>
            <w:r>
              <w:t>:</w:t>
            </w:r>
          </w:p>
          <w:p w14:paraId="019ACB2D" w14:textId="77777777" w:rsidR="007A5770" w:rsidRDefault="007A5770" w:rsidP="00AE126F">
            <w:pPr>
              <w:tabs>
                <w:tab w:val="left" w:pos="720"/>
              </w:tabs>
              <w:spacing w:after="0" w:line="240" w:lineRule="auto"/>
              <w:ind w:left="0"/>
              <w:jc w:val="both"/>
            </w:pPr>
          </w:p>
          <w:p w14:paraId="2A71206A" w14:textId="77777777" w:rsidR="007A5770" w:rsidRDefault="007A5770" w:rsidP="00AE126F">
            <w:pPr>
              <w:tabs>
                <w:tab w:val="left" w:pos="720"/>
              </w:tabs>
              <w:spacing w:after="0" w:line="240" w:lineRule="auto"/>
              <w:ind w:left="0"/>
              <w:jc w:val="both"/>
            </w:pPr>
            <w:r>
              <w:t>Deliverable Acceptance Criteria:</w:t>
            </w:r>
          </w:p>
          <w:p w14:paraId="50F55CA6" w14:textId="77777777" w:rsidR="007A5770" w:rsidRPr="00AE126F" w:rsidRDefault="007A5770" w:rsidP="00AE126F">
            <w:pPr>
              <w:numPr>
                <w:ilvl w:val="0"/>
                <w:numId w:val="44"/>
              </w:numPr>
              <w:tabs>
                <w:tab w:val="left" w:pos="720"/>
              </w:tabs>
              <w:spacing w:after="0" w:line="240" w:lineRule="auto"/>
              <w:jc w:val="both"/>
              <w:rPr>
                <w:b/>
              </w:rPr>
            </w:pPr>
          </w:p>
          <w:p w14:paraId="6FF01EFC" w14:textId="77777777" w:rsidR="007A5770" w:rsidRPr="00AE126F" w:rsidRDefault="007A5770" w:rsidP="00AE126F">
            <w:pPr>
              <w:numPr>
                <w:ilvl w:val="0"/>
                <w:numId w:val="44"/>
              </w:numPr>
              <w:tabs>
                <w:tab w:val="left" w:pos="720"/>
              </w:tabs>
              <w:spacing w:after="0" w:line="240" w:lineRule="auto"/>
              <w:jc w:val="both"/>
              <w:rPr>
                <w:b/>
              </w:rPr>
            </w:pPr>
          </w:p>
          <w:p w14:paraId="69E1A76D" w14:textId="77777777" w:rsidR="007A5770" w:rsidRPr="00AE126F" w:rsidRDefault="007A5770" w:rsidP="00AE126F">
            <w:pPr>
              <w:numPr>
                <w:ilvl w:val="0"/>
                <w:numId w:val="44"/>
              </w:numPr>
              <w:tabs>
                <w:tab w:val="left" w:pos="720"/>
              </w:tabs>
              <w:spacing w:after="0" w:line="240" w:lineRule="auto"/>
              <w:jc w:val="both"/>
              <w:rPr>
                <w:b/>
              </w:rPr>
            </w:pPr>
          </w:p>
          <w:p w14:paraId="10E0E06F" w14:textId="77777777" w:rsidR="007A5770" w:rsidRDefault="007A5770" w:rsidP="00AE126F">
            <w:pPr>
              <w:tabs>
                <w:tab w:val="left" w:pos="720"/>
              </w:tabs>
              <w:spacing w:after="0" w:line="240" w:lineRule="auto"/>
              <w:ind w:left="0"/>
              <w:jc w:val="both"/>
            </w:pPr>
          </w:p>
          <w:p w14:paraId="1E0EC204" w14:textId="77777777" w:rsidR="007A5770" w:rsidRPr="00AE126F" w:rsidRDefault="007A5770" w:rsidP="00AE126F">
            <w:pPr>
              <w:tabs>
                <w:tab w:val="left" w:pos="720"/>
              </w:tabs>
              <w:spacing w:after="0" w:line="240" w:lineRule="auto"/>
              <w:ind w:left="0"/>
              <w:jc w:val="both"/>
              <w:rPr>
                <w:b/>
                <w:u w:val="single"/>
              </w:rPr>
            </w:pPr>
            <w:r w:rsidRPr="00AE126F">
              <w:rPr>
                <w:b/>
                <w:u w:val="single"/>
              </w:rPr>
              <w:t>Review/Approval:</w:t>
            </w:r>
          </w:p>
          <w:p w14:paraId="3735D611" w14:textId="77777777" w:rsidR="007A5770" w:rsidRDefault="007A5770" w:rsidP="00AE126F">
            <w:pPr>
              <w:tabs>
                <w:tab w:val="left" w:pos="720"/>
              </w:tabs>
              <w:spacing w:after="0" w:line="240" w:lineRule="auto"/>
              <w:ind w:left="0"/>
              <w:jc w:val="both"/>
            </w:pPr>
            <w:r>
              <w:t>Deliverable Review Date:</w:t>
            </w:r>
          </w:p>
          <w:p w14:paraId="27621003" w14:textId="77777777" w:rsidR="007A5770" w:rsidRDefault="007A5770" w:rsidP="00AE126F">
            <w:pPr>
              <w:tabs>
                <w:tab w:val="left" w:pos="720"/>
              </w:tabs>
              <w:spacing w:after="0" w:line="240" w:lineRule="auto"/>
              <w:ind w:left="0"/>
              <w:jc w:val="both"/>
            </w:pPr>
          </w:p>
          <w:p w14:paraId="780D01A7" w14:textId="77777777" w:rsidR="007A5770" w:rsidRDefault="007A5770" w:rsidP="00AE126F">
            <w:pPr>
              <w:tabs>
                <w:tab w:val="left" w:pos="720"/>
              </w:tabs>
              <w:spacing w:after="0" w:line="240" w:lineRule="auto"/>
              <w:ind w:left="0"/>
              <w:jc w:val="both"/>
            </w:pPr>
            <w:r>
              <w:t>Deliverable Criteria Satisfied? Y/N</w:t>
            </w:r>
          </w:p>
          <w:p w14:paraId="26055736" w14:textId="77777777" w:rsidR="007A5770" w:rsidRDefault="007A5770" w:rsidP="00AE126F">
            <w:pPr>
              <w:tabs>
                <w:tab w:val="left" w:pos="720"/>
              </w:tabs>
              <w:spacing w:after="0" w:line="240" w:lineRule="auto"/>
              <w:ind w:left="0"/>
              <w:jc w:val="both"/>
            </w:pPr>
          </w:p>
          <w:p w14:paraId="35EF69B1" w14:textId="77777777" w:rsidR="007A5770" w:rsidRDefault="007A5770" w:rsidP="00AE126F">
            <w:pPr>
              <w:tabs>
                <w:tab w:val="left" w:pos="720"/>
              </w:tabs>
              <w:spacing w:after="0" w:line="240" w:lineRule="auto"/>
              <w:ind w:left="0"/>
              <w:jc w:val="both"/>
            </w:pPr>
            <w:r>
              <w:t>Documentation:</w:t>
            </w:r>
          </w:p>
          <w:p w14:paraId="3CB6722F" w14:textId="77777777" w:rsidR="007A5770" w:rsidRDefault="007A5770" w:rsidP="00AE126F">
            <w:pPr>
              <w:tabs>
                <w:tab w:val="left" w:pos="720"/>
              </w:tabs>
              <w:spacing w:after="0" w:line="240" w:lineRule="auto"/>
              <w:ind w:left="0"/>
              <w:jc w:val="both"/>
            </w:pPr>
          </w:p>
          <w:p w14:paraId="3E474878" w14:textId="77777777" w:rsidR="007A5770" w:rsidRDefault="007A5770" w:rsidP="00AE126F">
            <w:pPr>
              <w:tabs>
                <w:tab w:val="left" w:pos="720"/>
              </w:tabs>
              <w:spacing w:after="0" w:line="240" w:lineRule="auto"/>
              <w:ind w:left="0"/>
              <w:jc w:val="both"/>
            </w:pPr>
            <w:r>
              <w:t>Approver Response/Comments:</w:t>
            </w:r>
          </w:p>
          <w:p w14:paraId="4FB403CD" w14:textId="77777777" w:rsidR="007466EA" w:rsidRDefault="007466EA" w:rsidP="00AE126F">
            <w:pPr>
              <w:tabs>
                <w:tab w:val="left" w:pos="720"/>
              </w:tabs>
              <w:spacing w:after="0" w:line="240" w:lineRule="auto"/>
              <w:ind w:left="0"/>
              <w:jc w:val="both"/>
            </w:pPr>
          </w:p>
          <w:p w14:paraId="4802B201" w14:textId="77777777" w:rsidR="007A5770" w:rsidRDefault="007A5770" w:rsidP="00AE126F">
            <w:pPr>
              <w:tabs>
                <w:tab w:val="left" w:pos="720"/>
              </w:tabs>
              <w:spacing w:after="0" w:line="240" w:lineRule="auto"/>
              <w:ind w:left="0"/>
              <w:jc w:val="both"/>
            </w:pPr>
          </w:p>
          <w:p w14:paraId="2A73A4BC" w14:textId="77777777" w:rsidR="007A5770" w:rsidRDefault="007A5770" w:rsidP="00AE126F">
            <w:pPr>
              <w:tabs>
                <w:tab w:val="left" w:pos="720"/>
              </w:tabs>
              <w:spacing w:after="0" w:line="240" w:lineRule="auto"/>
              <w:ind w:left="0"/>
              <w:jc w:val="both"/>
            </w:pPr>
            <w:r>
              <w:t>Signature of Approver: ____________________________________________________</w:t>
            </w:r>
          </w:p>
          <w:p w14:paraId="31838801" w14:textId="77777777" w:rsidR="007A5770" w:rsidRPr="00AE126F" w:rsidRDefault="007A5770" w:rsidP="00AE126F">
            <w:pPr>
              <w:tabs>
                <w:tab w:val="left" w:pos="720"/>
              </w:tabs>
              <w:spacing w:after="0" w:line="240" w:lineRule="auto"/>
              <w:ind w:left="0"/>
              <w:jc w:val="both"/>
              <w:rPr>
                <w:u w:val="single"/>
              </w:rPr>
            </w:pPr>
          </w:p>
        </w:tc>
      </w:tr>
    </w:tbl>
    <w:p w14:paraId="4F814FD0" w14:textId="77777777" w:rsidR="007A5770" w:rsidRDefault="007A5770" w:rsidP="007A5770">
      <w:pPr>
        <w:tabs>
          <w:tab w:val="left" w:pos="720"/>
        </w:tabs>
        <w:spacing w:after="0" w:line="360" w:lineRule="auto"/>
        <w:ind w:left="0"/>
        <w:jc w:val="both"/>
        <w:rPr>
          <w:i/>
          <w:color w:val="4F81BD"/>
        </w:rPr>
      </w:pPr>
    </w:p>
    <w:p w14:paraId="2EDFC537" w14:textId="77777777" w:rsidR="00DB2340" w:rsidRDefault="007466EA" w:rsidP="009A5C5C">
      <w:pPr>
        <w:pStyle w:val="Heading1"/>
        <w:spacing w:after="0" w:line="360" w:lineRule="auto"/>
      </w:pPr>
      <w:bookmarkStart w:id="4" w:name="_Toc533152532"/>
      <w:bookmarkStart w:id="5" w:name="_Toc248298169"/>
      <w:r>
        <w:rPr>
          <w:bCs/>
        </w:rPr>
        <w:t>Section 3</w:t>
      </w:r>
      <w:r w:rsidR="00FB33E3">
        <w:tab/>
      </w:r>
      <w:r w:rsidR="00FB33E3" w:rsidRPr="00A86765">
        <w:rPr>
          <w:sz w:val="28"/>
          <w:szCs w:val="28"/>
        </w:rPr>
        <w:t>Proje</w:t>
      </w:r>
      <w:r w:rsidR="00A86765" w:rsidRPr="00A86765">
        <w:rPr>
          <w:sz w:val="28"/>
          <w:szCs w:val="28"/>
        </w:rPr>
        <w:t xml:space="preserve">ct </w:t>
      </w:r>
      <w:r w:rsidR="009A5C5C">
        <w:rPr>
          <w:sz w:val="28"/>
          <w:szCs w:val="28"/>
        </w:rPr>
        <w:t>Glossary</w:t>
      </w:r>
      <w:bookmarkEnd w:id="4"/>
    </w:p>
    <w:p w14:paraId="599DA2F9" w14:textId="77777777" w:rsidR="00F61555" w:rsidRDefault="009A5C5C" w:rsidP="009A5C5C">
      <w:pPr>
        <w:spacing w:after="0" w:line="360" w:lineRule="auto"/>
        <w:ind w:left="0"/>
        <w:jc w:val="both"/>
        <w:rPr>
          <w:i/>
          <w:color w:val="4F81BD"/>
        </w:rPr>
      </w:pPr>
      <w:r>
        <w:rPr>
          <w:i/>
          <w:color w:val="4F81BD"/>
        </w:rPr>
        <w:t xml:space="preserve">Define all terms and acronyms required to interpret the </w:t>
      </w:r>
      <w:r w:rsidR="007466EA">
        <w:rPr>
          <w:i/>
          <w:color w:val="4F81BD"/>
        </w:rPr>
        <w:t>Deliverable Expectations Document</w:t>
      </w:r>
      <w:r>
        <w:rPr>
          <w:i/>
          <w:color w:val="4F81BD"/>
        </w:rPr>
        <w:t xml:space="preserve"> properly.</w:t>
      </w:r>
    </w:p>
    <w:p w14:paraId="0F821C0D" w14:textId="77777777" w:rsidR="00F61555" w:rsidRPr="00D175A5" w:rsidRDefault="00F61555" w:rsidP="009A5C5C">
      <w:pPr>
        <w:tabs>
          <w:tab w:val="left" w:pos="720"/>
        </w:tabs>
        <w:spacing w:after="0" w:line="360" w:lineRule="auto"/>
        <w:ind w:left="0"/>
      </w:pPr>
      <w:r w:rsidRPr="00D175A5">
        <w:rPr>
          <w:rFonts w:ascii="Symbol" w:eastAsia="Symbol" w:hAnsi="Symbol" w:cs="Symbol"/>
        </w:rPr>
        <w:t>Þ</w:t>
      </w:r>
    </w:p>
    <w:p w14:paraId="0D7AE04A" w14:textId="77777777" w:rsidR="007F422D" w:rsidRDefault="007F422D" w:rsidP="009A5C5C">
      <w:pPr>
        <w:pStyle w:val="Heading1"/>
        <w:spacing w:after="0" w:line="360" w:lineRule="auto"/>
      </w:pPr>
      <w:bookmarkStart w:id="6" w:name="_Toc533152533"/>
      <w:bookmarkEnd w:id="5"/>
      <w:r>
        <w:t xml:space="preserve">Section </w:t>
      </w:r>
      <w:r w:rsidR="007466EA">
        <w:t>4</w:t>
      </w:r>
      <w:r>
        <w:tab/>
      </w:r>
      <w:r w:rsidR="00D83D30">
        <w:t>Document Revision History</w:t>
      </w:r>
      <w:bookmarkEnd w:id="6"/>
    </w:p>
    <w:p w14:paraId="3DFB27E3" w14:textId="77777777" w:rsidR="00FD38B1" w:rsidRPr="005B0309" w:rsidRDefault="00D83D30" w:rsidP="009A5C5C">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03571C45" w14:textId="77777777">
        <w:trPr>
          <w:cantSplit/>
          <w:tblHeader/>
        </w:trPr>
        <w:tc>
          <w:tcPr>
            <w:tcW w:w="900" w:type="dxa"/>
            <w:shd w:val="clear" w:color="auto" w:fill="E6E6E6"/>
            <w:vAlign w:val="center"/>
          </w:tcPr>
          <w:p w14:paraId="6736015C" w14:textId="77777777" w:rsidR="00FD38B1" w:rsidRDefault="00FD38B1" w:rsidP="009A5C5C">
            <w:pPr>
              <w:pStyle w:val="TableText"/>
              <w:spacing w:line="360" w:lineRule="auto"/>
            </w:pPr>
            <w:r>
              <w:rPr>
                <w:b/>
                <w:bCs/>
                <w:sz w:val="16"/>
              </w:rPr>
              <w:t>Version</w:t>
            </w:r>
          </w:p>
        </w:tc>
        <w:tc>
          <w:tcPr>
            <w:tcW w:w="1260" w:type="dxa"/>
            <w:shd w:val="clear" w:color="auto" w:fill="E6E6E6"/>
            <w:vAlign w:val="center"/>
          </w:tcPr>
          <w:p w14:paraId="1DDF14B8" w14:textId="77777777" w:rsidR="00FD38B1" w:rsidRDefault="00FD38B1" w:rsidP="009A5C5C">
            <w:pPr>
              <w:pStyle w:val="TableText"/>
              <w:spacing w:line="360" w:lineRule="auto"/>
              <w:rPr>
                <w:b/>
                <w:bCs/>
                <w:sz w:val="16"/>
              </w:rPr>
            </w:pPr>
            <w:r>
              <w:rPr>
                <w:b/>
                <w:bCs/>
                <w:sz w:val="16"/>
              </w:rPr>
              <w:t>Date</w:t>
            </w:r>
          </w:p>
        </w:tc>
        <w:tc>
          <w:tcPr>
            <w:tcW w:w="2700" w:type="dxa"/>
            <w:shd w:val="clear" w:color="auto" w:fill="E6E6E6"/>
            <w:vAlign w:val="center"/>
          </w:tcPr>
          <w:p w14:paraId="122A98B5" w14:textId="77777777" w:rsidR="00FD38B1" w:rsidRDefault="00FD38B1" w:rsidP="009A5C5C">
            <w:pPr>
              <w:pStyle w:val="TableText"/>
              <w:spacing w:line="360" w:lineRule="auto"/>
              <w:rPr>
                <w:b/>
                <w:bCs/>
                <w:sz w:val="16"/>
              </w:rPr>
            </w:pPr>
            <w:r>
              <w:rPr>
                <w:b/>
                <w:bCs/>
                <w:sz w:val="16"/>
              </w:rPr>
              <w:t>Name</w:t>
            </w:r>
          </w:p>
        </w:tc>
        <w:tc>
          <w:tcPr>
            <w:tcW w:w="3780" w:type="dxa"/>
            <w:shd w:val="clear" w:color="auto" w:fill="E6E6E6"/>
            <w:vAlign w:val="center"/>
          </w:tcPr>
          <w:p w14:paraId="073124A2" w14:textId="77777777" w:rsidR="00FD38B1" w:rsidRDefault="00FD38B1" w:rsidP="009A5C5C">
            <w:pPr>
              <w:pStyle w:val="TableText"/>
              <w:spacing w:line="360" w:lineRule="auto"/>
              <w:rPr>
                <w:b/>
                <w:bCs/>
                <w:sz w:val="16"/>
              </w:rPr>
            </w:pPr>
            <w:r>
              <w:rPr>
                <w:b/>
                <w:bCs/>
                <w:sz w:val="16"/>
              </w:rPr>
              <w:t>Description</w:t>
            </w:r>
          </w:p>
        </w:tc>
      </w:tr>
      <w:tr w:rsidR="00FD38B1" w14:paraId="0EDE855F" w14:textId="77777777">
        <w:trPr>
          <w:cantSplit/>
        </w:trPr>
        <w:tc>
          <w:tcPr>
            <w:tcW w:w="900" w:type="dxa"/>
            <w:vAlign w:val="center"/>
          </w:tcPr>
          <w:p w14:paraId="3FE42622" w14:textId="77777777" w:rsidR="00FD38B1" w:rsidRDefault="00FD38B1" w:rsidP="009A5C5C">
            <w:pPr>
              <w:pStyle w:val="TableText"/>
              <w:spacing w:line="360" w:lineRule="auto"/>
            </w:pPr>
          </w:p>
        </w:tc>
        <w:tc>
          <w:tcPr>
            <w:tcW w:w="1260" w:type="dxa"/>
            <w:shd w:val="clear" w:color="auto" w:fill="FFFFFF"/>
            <w:vAlign w:val="center"/>
          </w:tcPr>
          <w:p w14:paraId="2E97C07E" w14:textId="77777777" w:rsidR="00FD38B1" w:rsidRDefault="00FD38B1" w:rsidP="009A5C5C">
            <w:pPr>
              <w:pStyle w:val="TableText"/>
              <w:spacing w:line="360" w:lineRule="auto"/>
            </w:pPr>
          </w:p>
        </w:tc>
        <w:tc>
          <w:tcPr>
            <w:tcW w:w="2700" w:type="dxa"/>
            <w:vAlign w:val="center"/>
          </w:tcPr>
          <w:p w14:paraId="0EC068F5" w14:textId="77777777" w:rsidR="00FD38B1" w:rsidRDefault="00FD38B1" w:rsidP="009A5C5C">
            <w:pPr>
              <w:pStyle w:val="TableText"/>
              <w:spacing w:line="360" w:lineRule="auto"/>
            </w:pPr>
          </w:p>
        </w:tc>
        <w:tc>
          <w:tcPr>
            <w:tcW w:w="3780" w:type="dxa"/>
            <w:vAlign w:val="center"/>
          </w:tcPr>
          <w:p w14:paraId="068747EA" w14:textId="77777777" w:rsidR="00FD38B1" w:rsidRDefault="00FD38B1" w:rsidP="009A5C5C">
            <w:pPr>
              <w:pStyle w:val="TableText"/>
              <w:spacing w:line="360" w:lineRule="auto"/>
            </w:pPr>
          </w:p>
        </w:tc>
      </w:tr>
      <w:tr w:rsidR="00FD38B1" w14:paraId="6720926E" w14:textId="77777777">
        <w:trPr>
          <w:cantSplit/>
        </w:trPr>
        <w:tc>
          <w:tcPr>
            <w:tcW w:w="900" w:type="dxa"/>
            <w:vAlign w:val="center"/>
          </w:tcPr>
          <w:p w14:paraId="09AF4B2E" w14:textId="77777777" w:rsidR="00FD38B1" w:rsidRDefault="00FD38B1" w:rsidP="009A5C5C">
            <w:pPr>
              <w:pStyle w:val="TableText"/>
              <w:spacing w:line="360" w:lineRule="auto"/>
            </w:pPr>
          </w:p>
        </w:tc>
        <w:tc>
          <w:tcPr>
            <w:tcW w:w="1260" w:type="dxa"/>
            <w:shd w:val="clear" w:color="auto" w:fill="FFFFFF"/>
            <w:vAlign w:val="center"/>
          </w:tcPr>
          <w:p w14:paraId="24E3E9FF" w14:textId="77777777" w:rsidR="00FD38B1" w:rsidRDefault="00FD38B1" w:rsidP="009A5C5C">
            <w:pPr>
              <w:pStyle w:val="TableText"/>
              <w:spacing w:line="360" w:lineRule="auto"/>
            </w:pPr>
          </w:p>
        </w:tc>
        <w:tc>
          <w:tcPr>
            <w:tcW w:w="2700" w:type="dxa"/>
            <w:vAlign w:val="center"/>
          </w:tcPr>
          <w:p w14:paraId="56949DA6" w14:textId="77777777" w:rsidR="00FD38B1" w:rsidRDefault="00FD38B1" w:rsidP="009A5C5C">
            <w:pPr>
              <w:pStyle w:val="TableText"/>
              <w:spacing w:line="360" w:lineRule="auto"/>
            </w:pPr>
          </w:p>
        </w:tc>
        <w:tc>
          <w:tcPr>
            <w:tcW w:w="3780" w:type="dxa"/>
            <w:vAlign w:val="center"/>
          </w:tcPr>
          <w:p w14:paraId="1E70C41F" w14:textId="77777777" w:rsidR="00FD38B1" w:rsidRDefault="00FD38B1" w:rsidP="009A5C5C">
            <w:pPr>
              <w:pStyle w:val="TableText"/>
              <w:spacing w:line="360" w:lineRule="auto"/>
            </w:pPr>
          </w:p>
        </w:tc>
      </w:tr>
      <w:tr w:rsidR="00FD38B1" w14:paraId="61AAE8DD" w14:textId="77777777">
        <w:trPr>
          <w:cantSplit/>
        </w:trPr>
        <w:tc>
          <w:tcPr>
            <w:tcW w:w="900" w:type="dxa"/>
            <w:vAlign w:val="center"/>
          </w:tcPr>
          <w:p w14:paraId="679E7680" w14:textId="77777777" w:rsidR="00FD38B1" w:rsidRDefault="00FD38B1" w:rsidP="009A5C5C">
            <w:pPr>
              <w:pStyle w:val="TableText"/>
              <w:spacing w:line="360" w:lineRule="auto"/>
            </w:pPr>
          </w:p>
        </w:tc>
        <w:tc>
          <w:tcPr>
            <w:tcW w:w="1260" w:type="dxa"/>
            <w:shd w:val="clear" w:color="auto" w:fill="FFFFFF"/>
            <w:vAlign w:val="center"/>
          </w:tcPr>
          <w:p w14:paraId="453505F5" w14:textId="77777777" w:rsidR="00FD38B1" w:rsidRDefault="00FD38B1" w:rsidP="009A5C5C">
            <w:pPr>
              <w:pStyle w:val="TableText"/>
              <w:spacing w:line="360" w:lineRule="auto"/>
            </w:pPr>
          </w:p>
        </w:tc>
        <w:tc>
          <w:tcPr>
            <w:tcW w:w="2700" w:type="dxa"/>
            <w:vAlign w:val="center"/>
          </w:tcPr>
          <w:p w14:paraId="1E3272B4" w14:textId="77777777" w:rsidR="00FD38B1" w:rsidRDefault="00FD38B1" w:rsidP="009A5C5C">
            <w:pPr>
              <w:pStyle w:val="TableText"/>
              <w:spacing w:line="360" w:lineRule="auto"/>
            </w:pPr>
          </w:p>
        </w:tc>
        <w:tc>
          <w:tcPr>
            <w:tcW w:w="3780" w:type="dxa"/>
            <w:vAlign w:val="center"/>
          </w:tcPr>
          <w:p w14:paraId="1067300C" w14:textId="77777777" w:rsidR="00FD38B1" w:rsidRDefault="00FD38B1" w:rsidP="009A5C5C">
            <w:pPr>
              <w:pStyle w:val="TableText"/>
              <w:spacing w:line="360" w:lineRule="auto"/>
            </w:pPr>
          </w:p>
        </w:tc>
      </w:tr>
      <w:tr w:rsidR="00FD38B1" w14:paraId="5D0AD7D2" w14:textId="77777777">
        <w:trPr>
          <w:cantSplit/>
        </w:trPr>
        <w:tc>
          <w:tcPr>
            <w:tcW w:w="900" w:type="dxa"/>
            <w:vAlign w:val="center"/>
          </w:tcPr>
          <w:p w14:paraId="74B46270" w14:textId="77777777" w:rsidR="00FD38B1" w:rsidRDefault="00FD38B1" w:rsidP="009A5C5C">
            <w:pPr>
              <w:pStyle w:val="TableText"/>
              <w:spacing w:line="360" w:lineRule="auto"/>
            </w:pPr>
          </w:p>
        </w:tc>
        <w:tc>
          <w:tcPr>
            <w:tcW w:w="1260" w:type="dxa"/>
            <w:shd w:val="clear" w:color="auto" w:fill="FFFFFF"/>
            <w:vAlign w:val="center"/>
          </w:tcPr>
          <w:p w14:paraId="47316211" w14:textId="77777777" w:rsidR="00FD38B1" w:rsidRDefault="00FD38B1" w:rsidP="009A5C5C">
            <w:pPr>
              <w:pStyle w:val="TableText"/>
              <w:spacing w:line="360" w:lineRule="auto"/>
            </w:pPr>
          </w:p>
        </w:tc>
        <w:tc>
          <w:tcPr>
            <w:tcW w:w="2700" w:type="dxa"/>
            <w:vAlign w:val="center"/>
          </w:tcPr>
          <w:p w14:paraId="4C8BF7EC" w14:textId="77777777" w:rsidR="00FD38B1" w:rsidRDefault="00FD38B1" w:rsidP="009A5C5C">
            <w:pPr>
              <w:pStyle w:val="TableText"/>
              <w:spacing w:line="360" w:lineRule="auto"/>
            </w:pPr>
          </w:p>
        </w:tc>
        <w:tc>
          <w:tcPr>
            <w:tcW w:w="3780" w:type="dxa"/>
            <w:vAlign w:val="center"/>
          </w:tcPr>
          <w:p w14:paraId="30B2F918" w14:textId="77777777" w:rsidR="00FD38B1" w:rsidRDefault="00FD38B1" w:rsidP="009A5C5C">
            <w:pPr>
              <w:pStyle w:val="TableText"/>
              <w:spacing w:line="360" w:lineRule="auto"/>
            </w:pPr>
          </w:p>
        </w:tc>
      </w:tr>
      <w:tr w:rsidR="00FD38B1" w14:paraId="50D0760A" w14:textId="77777777">
        <w:trPr>
          <w:cantSplit/>
        </w:trPr>
        <w:tc>
          <w:tcPr>
            <w:tcW w:w="900" w:type="dxa"/>
            <w:vAlign w:val="center"/>
          </w:tcPr>
          <w:p w14:paraId="040685C9" w14:textId="77777777" w:rsidR="00FD38B1" w:rsidRDefault="00FD38B1" w:rsidP="009A5C5C">
            <w:pPr>
              <w:pStyle w:val="TableText"/>
              <w:spacing w:line="360" w:lineRule="auto"/>
            </w:pPr>
          </w:p>
        </w:tc>
        <w:tc>
          <w:tcPr>
            <w:tcW w:w="1260" w:type="dxa"/>
            <w:shd w:val="clear" w:color="auto" w:fill="FFFFFF"/>
            <w:vAlign w:val="center"/>
          </w:tcPr>
          <w:p w14:paraId="0947121E" w14:textId="77777777" w:rsidR="00FD38B1" w:rsidRDefault="00FD38B1" w:rsidP="009A5C5C">
            <w:pPr>
              <w:pStyle w:val="TableText"/>
              <w:spacing w:line="360" w:lineRule="auto"/>
            </w:pPr>
          </w:p>
        </w:tc>
        <w:tc>
          <w:tcPr>
            <w:tcW w:w="2700" w:type="dxa"/>
            <w:vAlign w:val="center"/>
          </w:tcPr>
          <w:p w14:paraId="068EAED1" w14:textId="77777777" w:rsidR="00FD38B1" w:rsidRDefault="00FD38B1" w:rsidP="009A5C5C">
            <w:pPr>
              <w:pStyle w:val="TableText"/>
              <w:spacing w:line="360" w:lineRule="auto"/>
            </w:pPr>
          </w:p>
        </w:tc>
        <w:tc>
          <w:tcPr>
            <w:tcW w:w="3780" w:type="dxa"/>
            <w:vAlign w:val="center"/>
          </w:tcPr>
          <w:p w14:paraId="2AD537F5" w14:textId="77777777" w:rsidR="00FD38B1" w:rsidRDefault="00FD38B1" w:rsidP="009A5C5C">
            <w:pPr>
              <w:pStyle w:val="TableText"/>
              <w:spacing w:line="360" w:lineRule="auto"/>
            </w:pPr>
          </w:p>
        </w:tc>
      </w:tr>
      <w:tr w:rsidR="00FD38B1" w14:paraId="6DB4DE24" w14:textId="77777777">
        <w:trPr>
          <w:cantSplit/>
        </w:trPr>
        <w:tc>
          <w:tcPr>
            <w:tcW w:w="900" w:type="dxa"/>
            <w:vAlign w:val="center"/>
          </w:tcPr>
          <w:p w14:paraId="684D34C6" w14:textId="77777777" w:rsidR="00FD38B1" w:rsidRDefault="00FD38B1" w:rsidP="009A5C5C">
            <w:pPr>
              <w:pStyle w:val="TableText"/>
              <w:spacing w:line="360" w:lineRule="auto"/>
            </w:pPr>
          </w:p>
        </w:tc>
        <w:tc>
          <w:tcPr>
            <w:tcW w:w="1260" w:type="dxa"/>
            <w:shd w:val="clear" w:color="auto" w:fill="FFFFFF"/>
            <w:vAlign w:val="center"/>
          </w:tcPr>
          <w:p w14:paraId="74EE7348" w14:textId="77777777" w:rsidR="00FD38B1" w:rsidRDefault="00FD38B1" w:rsidP="009A5C5C">
            <w:pPr>
              <w:pStyle w:val="TableText"/>
              <w:spacing w:line="360" w:lineRule="auto"/>
            </w:pPr>
          </w:p>
        </w:tc>
        <w:tc>
          <w:tcPr>
            <w:tcW w:w="2700" w:type="dxa"/>
            <w:vAlign w:val="center"/>
          </w:tcPr>
          <w:p w14:paraId="7AC98BD0" w14:textId="77777777" w:rsidR="00FD38B1" w:rsidRDefault="00FD38B1" w:rsidP="009A5C5C">
            <w:pPr>
              <w:pStyle w:val="TableText"/>
              <w:spacing w:line="360" w:lineRule="auto"/>
            </w:pPr>
          </w:p>
        </w:tc>
        <w:tc>
          <w:tcPr>
            <w:tcW w:w="3780" w:type="dxa"/>
            <w:vAlign w:val="center"/>
          </w:tcPr>
          <w:p w14:paraId="210591BE" w14:textId="77777777" w:rsidR="00FD38B1" w:rsidRDefault="00FD38B1" w:rsidP="009A5C5C">
            <w:pPr>
              <w:pStyle w:val="TableText"/>
              <w:spacing w:line="360" w:lineRule="auto"/>
            </w:pPr>
          </w:p>
        </w:tc>
      </w:tr>
    </w:tbl>
    <w:p w14:paraId="4EBB0D27" w14:textId="77777777" w:rsidR="007466EA" w:rsidRPr="007466EA" w:rsidRDefault="007466EA" w:rsidP="009A5C5C">
      <w:pPr>
        <w:pStyle w:val="Heading1"/>
        <w:spacing w:after="0" w:line="360" w:lineRule="auto"/>
        <w:rPr>
          <w:sz w:val="20"/>
          <w:szCs w:val="20"/>
        </w:rPr>
      </w:pPr>
      <w:bookmarkStart w:id="7" w:name="_Toc116823709"/>
      <w:bookmarkStart w:id="8" w:name="_Toc116824994"/>
    </w:p>
    <w:p w14:paraId="78F47797" w14:textId="77777777" w:rsidR="00FD38B1" w:rsidRDefault="00FD38B1" w:rsidP="009A5C5C">
      <w:pPr>
        <w:pStyle w:val="Heading1"/>
        <w:spacing w:after="0" w:line="360" w:lineRule="auto"/>
      </w:pPr>
      <w:bookmarkStart w:id="9" w:name="_Toc533152534"/>
      <w:r>
        <w:t xml:space="preserve">Section </w:t>
      </w:r>
      <w:r w:rsidR="007466EA">
        <w:t>5</w:t>
      </w:r>
      <w:r>
        <w:tab/>
        <w:t>Appendices</w:t>
      </w:r>
      <w:bookmarkEnd w:id="7"/>
      <w:bookmarkEnd w:id="8"/>
      <w:bookmarkEnd w:id="9"/>
    </w:p>
    <w:p w14:paraId="559CE7AC" w14:textId="77777777" w:rsidR="00D83D30" w:rsidRDefault="00FD38B1" w:rsidP="009A5C5C">
      <w:pPr>
        <w:spacing w:after="0" w:line="360" w:lineRule="auto"/>
        <w:ind w:left="0"/>
        <w:jc w:val="both"/>
        <w:rPr>
          <w:i/>
          <w:color w:val="4F81BD"/>
        </w:rPr>
      </w:pPr>
      <w:r w:rsidRPr="005B0309">
        <w:rPr>
          <w:i/>
          <w:color w:val="4F81BD"/>
        </w:rPr>
        <w:t>Include any relevant appendices.</w:t>
      </w:r>
    </w:p>
    <w:p w14:paraId="7F708939" w14:textId="77777777" w:rsidR="009A5C5C" w:rsidRPr="00D175A5" w:rsidRDefault="009A5C5C" w:rsidP="009A5C5C">
      <w:pPr>
        <w:tabs>
          <w:tab w:val="left" w:pos="720"/>
        </w:tabs>
        <w:spacing w:after="0" w:line="360" w:lineRule="auto"/>
        <w:ind w:left="0"/>
      </w:pPr>
      <w:r w:rsidRPr="00D175A5">
        <w:rPr>
          <w:rFonts w:ascii="Symbol" w:eastAsia="Symbol" w:hAnsi="Symbol" w:cs="Symbol"/>
        </w:rPr>
        <w:t>Þ</w:t>
      </w:r>
    </w:p>
    <w:p w14:paraId="1B4D4473" w14:textId="77777777" w:rsidR="009A5C5C" w:rsidRPr="00D83D30" w:rsidRDefault="009A5C5C" w:rsidP="009A5C5C">
      <w:pPr>
        <w:spacing w:after="0" w:line="360" w:lineRule="auto"/>
        <w:ind w:left="0"/>
        <w:jc w:val="both"/>
        <w:rPr>
          <w:i/>
          <w:color w:val="4F81BD"/>
        </w:rPr>
      </w:pPr>
    </w:p>
    <w:sectPr w:rsidR="009A5C5C" w:rsidRPr="00D83D30">
      <w:footerReference w:type="even" r:id="rId21"/>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D906E" w14:textId="77777777" w:rsidR="00FE436C" w:rsidRDefault="00FE436C">
      <w:r>
        <w:separator/>
      </w:r>
    </w:p>
    <w:p w14:paraId="387AB4F0" w14:textId="77777777" w:rsidR="00FE436C" w:rsidRDefault="00FE436C"/>
  </w:endnote>
  <w:endnote w:type="continuationSeparator" w:id="0">
    <w:p w14:paraId="730E819D" w14:textId="77777777" w:rsidR="00FE436C" w:rsidRDefault="00FE436C">
      <w:r>
        <w:continuationSeparator/>
      </w:r>
    </w:p>
    <w:p w14:paraId="0E8F5375" w14:textId="77777777" w:rsidR="00FE436C" w:rsidRDefault="00FE436C"/>
  </w:endnote>
  <w:endnote w:type="continuationNotice" w:id="1">
    <w:p w14:paraId="1E548222" w14:textId="77777777" w:rsidR="00FE436C" w:rsidRDefault="00FE43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8E338" w14:textId="3B63048F" w:rsidR="00220F4D" w:rsidRPr="00220F4D" w:rsidRDefault="00220F4D">
    <w:pPr>
      <w:pStyle w:val="Footer"/>
      <w:rPr>
        <w:bCs/>
        <w:color w:val="FF0000"/>
      </w:rPr>
    </w:pPr>
    <w:r w:rsidRPr="00134A06">
      <w:rPr>
        <w:bCs/>
        <w:color w:val="FF0000"/>
      </w:rPr>
      <w:t>P</w:t>
    </w:r>
    <w:r>
      <w:rPr>
        <w:bCs/>
        <w:color w:val="FF0000"/>
      </w:rPr>
      <w:t>DM Deliverable Expectations Document Template</w:t>
    </w:r>
    <w:r w:rsidR="00B6529B">
      <w:rPr>
        <w:bCs/>
        <w:color w:val="FF0000"/>
      </w:rPr>
      <w:t xml:space="preserve"> v4.4 | 4/1/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4B375" w14:textId="77777777" w:rsidR="00801F2C" w:rsidRPr="00E46CFC" w:rsidRDefault="00801F2C" w:rsidP="00E46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A5060" w14:textId="57EF2681" w:rsidR="00801F2C" w:rsidRPr="00241BED" w:rsidRDefault="00801F2C" w:rsidP="00241BED">
    <w:pPr>
      <w:pStyle w:val="Footer"/>
      <w:rPr>
        <w:bCs/>
        <w:color w:val="FF0000"/>
      </w:rPr>
    </w:pPr>
    <w:r w:rsidRPr="00134A06">
      <w:rPr>
        <w:bCs/>
        <w:color w:val="FF0000"/>
      </w:rPr>
      <w:t>P</w:t>
    </w:r>
    <w:r>
      <w:rPr>
        <w:bCs/>
        <w:color w:val="FF0000"/>
      </w:rPr>
      <w:t xml:space="preserve">DM </w:t>
    </w:r>
    <w:r w:rsidR="007466EA">
      <w:rPr>
        <w:bCs/>
        <w:color w:val="FF0000"/>
      </w:rPr>
      <w:t>Deliverables Expectation Document</w:t>
    </w:r>
    <w:r>
      <w:rPr>
        <w:bCs/>
        <w:color w:val="FF0000"/>
      </w:rPr>
      <w:t xml:space="preserve"> Templat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58728" w14:textId="77777777" w:rsidR="00801F2C" w:rsidRPr="00E46CFC" w:rsidRDefault="00801F2C"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B9D3F" w14:textId="77777777" w:rsidR="00FE436C" w:rsidRDefault="00FE436C">
      <w:r>
        <w:separator/>
      </w:r>
    </w:p>
    <w:p w14:paraId="14EC4F15" w14:textId="77777777" w:rsidR="00FE436C" w:rsidRDefault="00FE436C"/>
  </w:footnote>
  <w:footnote w:type="continuationSeparator" w:id="0">
    <w:p w14:paraId="21EAF6B2" w14:textId="77777777" w:rsidR="00FE436C" w:rsidRDefault="00FE436C">
      <w:r>
        <w:continuationSeparator/>
      </w:r>
    </w:p>
    <w:p w14:paraId="4E06C1A9" w14:textId="77777777" w:rsidR="00FE436C" w:rsidRDefault="00FE436C"/>
  </w:footnote>
  <w:footnote w:type="continuationNotice" w:id="1">
    <w:p w14:paraId="6349DC00" w14:textId="77777777" w:rsidR="00FE436C" w:rsidRDefault="00FE43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13E1B" w14:textId="77777777" w:rsidR="00801F2C" w:rsidRPr="003F4443" w:rsidRDefault="00801F2C" w:rsidP="003F4443">
    <w:pPr>
      <w:pStyle w:val="Header"/>
      <w:jc w:val="right"/>
      <w:rPr>
        <w:color w:val="FF0000"/>
      </w:rPr>
    </w:pPr>
    <w:r w:rsidRPr="003F4443">
      <w:rPr>
        <w:color w:val="FF0000"/>
      </w:rPr>
      <w:t xml:space="preserve">Office of Information </w:t>
    </w:r>
    <w:r>
      <w:rPr>
        <w:color w:val="FF0000"/>
      </w:rPr>
      <w:t>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24660" w14:textId="77777777" w:rsidR="00801F2C" w:rsidRPr="00E46CFC" w:rsidRDefault="00801F2C" w:rsidP="00E46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4B679" w14:textId="77777777" w:rsidR="00801F2C" w:rsidRPr="00BD4C88" w:rsidRDefault="00801F2C" w:rsidP="00BD4C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E9FB8" w14:textId="77777777" w:rsidR="00801F2C" w:rsidRDefault="00801F2C">
    <w:pPr>
      <w:pStyle w:val="Header"/>
      <w:tabs>
        <w:tab w:val="left" w:pos="5940"/>
      </w:tabs>
      <w:spacing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C15D" w14:textId="77777777" w:rsidR="00801F2C" w:rsidRDefault="00801F2C">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426576"/>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954BB"/>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4D36EA"/>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143FF5"/>
    <w:multiLevelType w:val="hybridMultilevel"/>
    <w:tmpl w:val="F4B2F00A"/>
    <w:lvl w:ilvl="0" w:tplc="7C66C9D2">
      <w:start w:val="1"/>
      <w:numFmt w:val="decimal"/>
      <w:lvlText w:val="%1"/>
      <w:lvlJc w:val="left"/>
      <w:pPr>
        <w:ind w:left="540" w:hanging="540"/>
      </w:pPr>
      <w:rPr>
        <w:rFonts w:hint="default"/>
      </w:rPr>
    </w:lvl>
    <w:lvl w:ilvl="1" w:tplc="364A47CA">
      <w:start w:val="1"/>
      <w:numFmt w:val="decimal"/>
      <w:lvlText w:val="%1.%2"/>
      <w:lvlJc w:val="left"/>
      <w:pPr>
        <w:ind w:left="720" w:hanging="540"/>
      </w:pPr>
      <w:rPr>
        <w:rFonts w:hint="default"/>
      </w:rPr>
    </w:lvl>
    <w:lvl w:ilvl="2" w:tplc="8796E5C8">
      <w:start w:val="1"/>
      <w:numFmt w:val="decimal"/>
      <w:lvlText w:val="%1.%2.%3"/>
      <w:lvlJc w:val="left"/>
      <w:pPr>
        <w:ind w:left="1080" w:hanging="720"/>
      </w:pPr>
      <w:rPr>
        <w:rFonts w:hint="default"/>
      </w:rPr>
    </w:lvl>
    <w:lvl w:ilvl="3" w:tplc="B1D2795C">
      <w:start w:val="1"/>
      <w:numFmt w:val="decimal"/>
      <w:lvlText w:val="%1.%2.%3.%4"/>
      <w:lvlJc w:val="left"/>
      <w:pPr>
        <w:ind w:left="1260" w:hanging="720"/>
      </w:pPr>
      <w:rPr>
        <w:rFonts w:hint="default"/>
      </w:rPr>
    </w:lvl>
    <w:lvl w:ilvl="4" w:tplc="31D8776C">
      <w:start w:val="1"/>
      <w:numFmt w:val="decimal"/>
      <w:lvlText w:val="%1.%2.%3.%4.%5"/>
      <w:lvlJc w:val="left"/>
      <w:pPr>
        <w:ind w:left="1800" w:hanging="1080"/>
      </w:pPr>
      <w:rPr>
        <w:rFonts w:hint="default"/>
      </w:rPr>
    </w:lvl>
    <w:lvl w:ilvl="5" w:tplc="0C6E26CA">
      <w:start w:val="1"/>
      <w:numFmt w:val="decimal"/>
      <w:lvlText w:val="%1.%2.%3.%4.%5.%6"/>
      <w:lvlJc w:val="left"/>
      <w:pPr>
        <w:ind w:left="1980" w:hanging="1080"/>
      </w:pPr>
      <w:rPr>
        <w:rFonts w:hint="default"/>
      </w:rPr>
    </w:lvl>
    <w:lvl w:ilvl="6" w:tplc="7478BED8">
      <w:start w:val="1"/>
      <w:numFmt w:val="decimal"/>
      <w:lvlText w:val="%1.%2.%3.%4.%5.%6.%7"/>
      <w:lvlJc w:val="left"/>
      <w:pPr>
        <w:ind w:left="2520" w:hanging="1440"/>
      </w:pPr>
      <w:rPr>
        <w:rFonts w:hint="default"/>
      </w:rPr>
    </w:lvl>
    <w:lvl w:ilvl="7" w:tplc="E328FCDE">
      <w:start w:val="1"/>
      <w:numFmt w:val="decimal"/>
      <w:lvlText w:val="%1.%2.%3.%4.%5.%6.%7.%8"/>
      <w:lvlJc w:val="left"/>
      <w:pPr>
        <w:ind w:left="2700" w:hanging="1440"/>
      </w:pPr>
      <w:rPr>
        <w:rFonts w:hint="default"/>
      </w:rPr>
    </w:lvl>
    <w:lvl w:ilvl="8" w:tplc="750E2EBC">
      <w:start w:val="1"/>
      <w:numFmt w:val="decimal"/>
      <w:lvlText w:val="%1.%2.%3.%4.%5.%6.%7.%8.%9"/>
      <w:lvlJc w:val="left"/>
      <w:pPr>
        <w:ind w:left="3240" w:hanging="1800"/>
      </w:pPr>
      <w:rPr>
        <w:rFonts w:hint="default"/>
      </w:rPr>
    </w:lvl>
  </w:abstractNum>
  <w:abstractNum w:abstractNumId="32"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1476C9"/>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34245B"/>
    <w:multiLevelType w:val="hybridMultilevel"/>
    <w:tmpl w:val="CD0E0786"/>
    <w:lvl w:ilvl="0" w:tplc="5978CD9E">
      <w:start w:val="1"/>
      <w:numFmt w:val="decimal"/>
      <w:lvlText w:val="%1"/>
      <w:lvlJc w:val="left"/>
      <w:pPr>
        <w:ind w:left="720" w:hanging="720"/>
      </w:pPr>
      <w:rPr>
        <w:rFonts w:hint="default"/>
      </w:rPr>
    </w:lvl>
    <w:lvl w:ilvl="1" w:tplc="C372A5D0">
      <w:start w:val="1"/>
      <w:numFmt w:val="decimal"/>
      <w:lvlText w:val="%1.%2"/>
      <w:lvlJc w:val="left"/>
      <w:pPr>
        <w:ind w:left="2160" w:hanging="720"/>
      </w:pPr>
      <w:rPr>
        <w:rFonts w:hint="default"/>
      </w:rPr>
    </w:lvl>
    <w:lvl w:ilvl="2" w:tplc="9368727C">
      <w:start w:val="1"/>
      <w:numFmt w:val="decimal"/>
      <w:lvlText w:val="%1.%2.%3"/>
      <w:lvlJc w:val="left"/>
      <w:pPr>
        <w:ind w:left="3600" w:hanging="720"/>
      </w:pPr>
      <w:rPr>
        <w:rFonts w:hint="default"/>
      </w:rPr>
    </w:lvl>
    <w:lvl w:ilvl="3" w:tplc="93CEAE3A">
      <w:start w:val="1"/>
      <w:numFmt w:val="decimal"/>
      <w:lvlText w:val="%1.%2.%3.%4"/>
      <w:lvlJc w:val="left"/>
      <w:pPr>
        <w:ind w:left="5040" w:hanging="720"/>
      </w:pPr>
      <w:rPr>
        <w:rFonts w:hint="default"/>
      </w:rPr>
    </w:lvl>
    <w:lvl w:ilvl="4" w:tplc="8C32E736">
      <w:start w:val="1"/>
      <w:numFmt w:val="decimal"/>
      <w:lvlText w:val="%1.%2.%3.%4.%5"/>
      <w:lvlJc w:val="left"/>
      <w:pPr>
        <w:ind w:left="6840" w:hanging="1080"/>
      </w:pPr>
      <w:rPr>
        <w:rFonts w:hint="default"/>
      </w:rPr>
    </w:lvl>
    <w:lvl w:ilvl="5" w:tplc="A512525A">
      <w:start w:val="1"/>
      <w:numFmt w:val="decimal"/>
      <w:lvlText w:val="%1.%2.%3.%4.%5.%6"/>
      <w:lvlJc w:val="left"/>
      <w:pPr>
        <w:ind w:left="8280" w:hanging="1080"/>
      </w:pPr>
      <w:rPr>
        <w:rFonts w:hint="default"/>
      </w:rPr>
    </w:lvl>
    <w:lvl w:ilvl="6" w:tplc="B2063E18">
      <w:start w:val="1"/>
      <w:numFmt w:val="decimal"/>
      <w:lvlText w:val="%1.%2.%3.%4.%5.%6.%7"/>
      <w:lvlJc w:val="left"/>
      <w:pPr>
        <w:ind w:left="10080" w:hanging="1440"/>
      </w:pPr>
      <w:rPr>
        <w:rFonts w:hint="default"/>
      </w:rPr>
    </w:lvl>
    <w:lvl w:ilvl="7" w:tplc="94FC34F4">
      <w:start w:val="1"/>
      <w:numFmt w:val="decimal"/>
      <w:lvlText w:val="%1.%2.%3.%4.%5.%6.%7.%8"/>
      <w:lvlJc w:val="left"/>
      <w:pPr>
        <w:ind w:left="11520" w:hanging="1440"/>
      </w:pPr>
      <w:rPr>
        <w:rFonts w:hint="default"/>
      </w:rPr>
    </w:lvl>
    <w:lvl w:ilvl="8" w:tplc="07246824">
      <w:start w:val="1"/>
      <w:numFmt w:val="decimal"/>
      <w:lvlText w:val="%1.%2.%3.%4.%5.%6.%7.%8.%9"/>
      <w:lvlJc w:val="left"/>
      <w:pPr>
        <w:ind w:left="12960" w:hanging="1440"/>
      </w:pPr>
      <w:rPr>
        <w:rFonts w:hint="default"/>
      </w:rPr>
    </w:lvl>
  </w:abstractNum>
  <w:abstractNum w:abstractNumId="37"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E814D7"/>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F560DC"/>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5C3E20"/>
    <w:multiLevelType w:val="hybridMultilevel"/>
    <w:tmpl w:val="3CC4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8"/>
  </w:num>
  <w:num w:numId="3">
    <w:abstractNumId w:val="28"/>
  </w:num>
  <w:num w:numId="4">
    <w:abstractNumId w:val="15"/>
  </w:num>
  <w:num w:numId="5">
    <w:abstractNumId w:val="30"/>
  </w:num>
  <w:num w:numId="6">
    <w:abstractNumId w:val="31"/>
  </w:num>
  <w:num w:numId="7">
    <w:abstractNumId w:val="37"/>
  </w:num>
  <w:num w:numId="8">
    <w:abstractNumId w:val="1"/>
  </w:num>
  <w:num w:numId="9">
    <w:abstractNumId w:val="6"/>
  </w:num>
  <w:num w:numId="10">
    <w:abstractNumId w:val="20"/>
  </w:num>
  <w:num w:numId="11">
    <w:abstractNumId w:val="3"/>
  </w:num>
  <w:num w:numId="12">
    <w:abstractNumId w:val="11"/>
  </w:num>
  <w:num w:numId="13">
    <w:abstractNumId w:val="22"/>
  </w:num>
  <w:num w:numId="14">
    <w:abstractNumId w:val="7"/>
  </w:num>
  <w:num w:numId="15">
    <w:abstractNumId w:val="12"/>
  </w:num>
  <w:num w:numId="16">
    <w:abstractNumId w:val="32"/>
  </w:num>
  <w:num w:numId="17">
    <w:abstractNumId w:val="0"/>
  </w:num>
  <w:num w:numId="18">
    <w:abstractNumId w:val="34"/>
  </w:num>
  <w:num w:numId="19">
    <w:abstractNumId w:val="27"/>
  </w:num>
  <w:num w:numId="20">
    <w:abstractNumId w:val="8"/>
  </w:num>
  <w:num w:numId="21">
    <w:abstractNumId w:val="21"/>
  </w:num>
  <w:num w:numId="22">
    <w:abstractNumId w:val="14"/>
  </w:num>
  <w:num w:numId="23">
    <w:abstractNumId w:val="39"/>
  </w:num>
  <w:num w:numId="24">
    <w:abstractNumId w:val="29"/>
  </w:num>
  <w:num w:numId="25">
    <w:abstractNumId w:val="5"/>
  </w:num>
  <w:num w:numId="26">
    <w:abstractNumId w:val="18"/>
  </w:num>
  <w:num w:numId="27">
    <w:abstractNumId w:val="16"/>
  </w:num>
  <w:num w:numId="28">
    <w:abstractNumId w:val="24"/>
  </w:num>
  <w:num w:numId="29">
    <w:abstractNumId w:val="25"/>
  </w:num>
  <w:num w:numId="30">
    <w:abstractNumId w:val="17"/>
  </w:num>
  <w:num w:numId="31">
    <w:abstractNumId w:val="40"/>
  </w:num>
  <w:num w:numId="32">
    <w:abstractNumId w:val="13"/>
  </w:num>
  <w:num w:numId="33">
    <w:abstractNumId w:val="23"/>
  </w:num>
  <w:num w:numId="34">
    <w:abstractNumId w:val="33"/>
  </w:num>
  <w:num w:numId="35">
    <w:abstractNumId w:val="9"/>
  </w:num>
  <w:num w:numId="36">
    <w:abstractNumId w:val="2"/>
  </w:num>
  <w:num w:numId="37">
    <w:abstractNumId w:val="36"/>
  </w:num>
  <w:num w:numId="38">
    <w:abstractNumId w:val="43"/>
  </w:num>
  <w:num w:numId="39">
    <w:abstractNumId w:val="35"/>
  </w:num>
  <w:num w:numId="40">
    <w:abstractNumId w:val="41"/>
  </w:num>
  <w:num w:numId="41">
    <w:abstractNumId w:val="19"/>
  </w:num>
  <w:num w:numId="42">
    <w:abstractNumId w:val="26"/>
  </w:num>
  <w:num w:numId="43">
    <w:abstractNumId w:val="42"/>
  </w:num>
  <w:num w:numId="4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zUxMjczsjAwMDFX0lEKTi0uzszPAykwqQUATtJvkSw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72CAC"/>
    <w:rsid w:val="00080718"/>
    <w:rsid w:val="000834C2"/>
    <w:rsid w:val="00083EA8"/>
    <w:rsid w:val="00087E30"/>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7CF7"/>
    <w:rsid w:val="000F5392"/>
    <w:rsid w:val="00104964"/>
    <w:rsid w:val="00106CCB"/>
    <w:rsid w:val="00114006"/>
    <w:rsid w:val="001171AD"/>
    <w:rsid w:val="0012018C"/>
    <w:rsid w:val="00123EAF"/>
    <w:rsid w:val="00132579"/>
    <w:rsid w:val="00134A06"/>
    <w:rsid w:val="001400D5"/>
    <w:rsid w:val="001609EB"/>
    <w:rsid w:val="00162D38"/>
    <w:rsid w:val="001643D5"/>
    <w:rsid w:val="00166638"/>
    <w:rsid w:val="00174105"/>
    <w:rsid w:val="00180FEB"/>
    <w:rsid w:val="00185770"/>
    <w:rsid w:val="001859FA"/>
    <w:rsid w:val="001906D3"/>
    <w:rsid w:val="0019123F"/>
    <w:rsid w:val="0019215E"/>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0F4D"/>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9594C"/>
    <w:rsid w:val="002A2720"/>
    <w:rsid w:val="002C69BD"/>
    <w:rsid w:val="002C704E"/>
    <w:rsid w:val="002E1543"/>
    <w:rsid w:val="002E51B6"/>
    <w:rsid w:val="002E582C"/>
    <w:rsid w:val="002E5CFC"/>
    <w:rsid w:val="002F1ABF"/>
    <w:rsid w:val="002F60D4"/>
    <w:rsid w:val="00304C50"/>
    <w:rsid w:val="003160F6"/>
    <w:rsid w:val="00316AA9"/>
    <w:rsid w:val="00323057"/>
    <w:rsid w:val="003251A7"/>
    <w:rsid w:val="00333B3E"/>
    <w:rsid w:val="003359EF"/>
    <w:rsid w:val="00341C1B"/>
    <w:rsid w:val="00342082"/>
    <w:rsid w:val="00350601"/>
    <w:rsid w:val="00352A85"/>
    <w:rsid w:val="00354CB8"/>
    <w:rsid w:val="00354DF7"/>
    <w:rsid w:val="00356FF1"/>
    <w:rsid w:val="0036128C"/>
    <w:rsid w:val="003664F7"/>
    <w:rsid w:val="003728A5"/>
    <w:rsid w:val="00374FB2"/>
    <w:rsid w:val="00381119"/>
    <w:rsid w:val="0038173F"/>
    <w:rsid w:val="003847CD"/>
    <w:rsid w:val="003853C9"/>
    <w:rsid w:val="003877E2"/>
    <w:rsid w:val="003936E4"/>
    <w:rsid w:val="00394C35"/>
    <w:rsid w:val="0039681B"/>
    <w:rsid w:val="00397FE4"/>
    <w:rsid w:val="003A6EA1"/>
    <w:rsid w:val="003B1CB7"/>
    <w:rsid w:val="003B7916"/>
    <w:rsid w:val="003C1055"/>
    <w:rsid w:val="003D1435"/>
    <w:rsid w:val="003F01A0"/>
    <w:rsid w:val="003F1EB5"/>
    <w:rsid w:val="003F20F9"/>
    <w:rsid w:val="003F4443"/>
    <w:rsid w:val="004031C6"/>
    <w:rsid w:val="004041BC"/>
    <w:rsid w:val="00411143"/>
    <w:rsid w:val="00436016"/>
    <w:rsid w:val="00441E71"/>
    <w:rsid w:val="00445375"/>
    <w:rsid w:val="00451212"/>
    <w:rsid w:val="00453972"/>
    <w:rsid w:val="00453BC3"/>
    <w:rsid w:val="00455AAF"/>
    <w:rsid w:val="004671D5"/>
    <w:rsid w:val="0047425B"/>
    <w:rsid w:val="00475660"/>
    <w:rsid w:val="00483D8C"/>
    <w:rsid w:val="004873C1"/>
    <w:rsid w:val="004929A3"/>
    <w:rsid w:val="004941BB"/>
    <w:rsid w:val="004A1F86"/>
    <w:rsid w:val="004A4F17"/>
    <w:rsid w:val="004A7C79"/>
    <w:rsid w:val="004B0227"/>
    <w:rsid w:val="004B2105"/>
    <w:rsid w:val="004B6B4B"/>
    <w:rsid w:val="004D2582"/>
    <w:rsid w:val="004D56BF"/>
    <w:rsid w:val="004E09BF"/>
    <w:rsid w:val="00502FAB"/>
    <w:rsid w:val="0051310B"/>
    <w:rsid w:val="00517F84"/>
    <w:rsid w:val="00524DEA"/>
    <w:rsid w:val="00532870"/>
    <w:rsid w:val="00533588"/>
    <w:rsid w:val="00535310"/>
    <w:rsid w:val="00544140"/>
    <w:rsid w:val="0055122F"/>
    <w:rsid w:val="00581890"/>
    <w:rsid w:val="0058312A"/>
    <w:rsid w:val="00585330"/>
    <w:rsid w:val="00585F7C"/>
    <w:rsid w:val="00586366"/>
    <w:rsid w:val="00590B4C"/>
    <w:rsid w:val="00590D09"/>
    <w:rsid w:val="00594EE6"/>
    <w:rsid w:val="0059613E"/>
    <w:rsid w:val="005967F2"/>
    <w:rsid w:val="005A0763"/>
    <w:rsid w:val="005A3307"/>
    <w:rsid w:val="005B0309"/>
    <w:rsid w:val="005B4E23"/>
    <w:rsid w:val="005B6DA3"/>
    <w:rsid w:val="005C2371"/>
    <w:rsid w:val="005C55DB"/>
    <w:rsid w:val="005C6804"/>
    <w:rsid w:val="005C685C"/>
    <w:rsid w:val="005C72A8"/>
    <w:rsid w:val="005D0A45"/>
    <w:rsid w:val="005D330F"/>
    <w:rsid w:val="005D36A9"/>
    <w:rsid w:val="005D5094"/>
    <w:rsid w:val="005D55F1"/>
    <w:rsid w:val="005E02B1"/>
    <w:rsid w:val="005E30E9"/>
    <w:rsid w:val="005E565E"/>
    <w:rsid w:val="005E5940"/>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3FB6"/>
    <w:rsid w:val="00697B0A"/>
    <w:rsid w:val="00697FF8"/>
    <w:rsid w:val="006A2EBC"/>
    <w:rsid w:val="006A51E7"/>
    <w:rsid w:val="006A5D8E"/>
    <w:rsid w:val="006B01F1"/>
    <w:rsid w:val="006B071F"/>
    <w:rsid w:val="006B3F61"/>
    <w:rsid w:val="006B7A3B"/>
    <w:rsid w:val="006C17EE"/>
    <w:rsid w:val="006C3F87"/>
    <w:rsid w:val="006D00F6"/>
    <w:rsid w:val="006D1F36"/>
    <w:rsid w:val="006D3D76"/>
    <w:rsid w:val="006E463E"/>
    <w:rsid w:val="006E4A3C"/>
    <w:rsid w:val="006F2275"/>
    <w:rsid w:val="006F2845"/>
    <w:rsid w:val="00700953"/>
    <w:rsid w:val="00706A99"/>
    <w:rsid w:val="00707DD9"/>
    <w:rsid w:val="00710458"/>
    <w:rsid w:val="00711534"/>
    <w:rsid w:val="00733917"/>
    <w:rsid w:val="0074359A"/>
    <w:rsid w:val="007466EA"/>
    <w:rsid w:val="007516BF"/>
    <w:rsid w:val="00751A27"/>
    <w:rsid w:val="00762B17"/>
    <w:rsid w:val="00762C4A"/>
    <w:rsid w:val="00766646"/>
    <w:rsid w:val="007678F3"/>
    <w:rsid w:val="007701A7"/>
    <w:rsid w:val="0078166D"/>
    <w:rsid w:val="0078623F"/>
    <w:rsid w:val="00790390"/>
    <w:rsid w:val="0079296F"/>
    <w:rsid w:val="00794694"/>
    <w:rsid w:val="007972ED"/>
    <w:rsid w:val="007A16B2"/>
    <w:rsid w:val="007A513D"/>
    <w:rsid w:val="007A5770"/>
    <w:rsid w:val="007B08F3"/>
    <w:rsid w:val="007B148E"/>
    <w:rsid w:val="007B5B64"/>
    <w:rsid w:val="007B6EFF"/>
    <w:rsid w:val="007D28E4"/>
    <w:rsid w:val="007D59FE"/>
    <w:rsid w:val="007D67AA"/>
    <w:rsid w:val="007D6D33"/>
    <w:rsid w:val="007E0674"/>
    <w:rsid w:val="007E6814"/>
    <w:rsid w:val="007F0D10"/>
    <w:rsid w:val="007F2F45"/>
    <w:rsid w:val="007F422D"/>
    <w:rsid w:val="007F6AC3"/>
    <w:rsid w:val="007F776B"/>
    <w:rsid w:val="00801F2C"/>
    <w:rsid w:val="00806A81"/>
    <w:rsid w:val="00807796"/>
    <w:rsid w:val="00817B7F"/>
    <w:rsid w:val="00821268"/>
    <w:rsid w:val="008213F3"/>
    <w:rsid w:val="00821C6A"/>
    <w:rsid w:val="00821D18"/>
    <w:rsid w:val="008230D2"/>
    <w:rsid w:val="0083129C"/>
    <w:rsid w:val="008469D9"/>
    <w:rsid w:val="0085189A"/>
    <w:rsid w:val="0085674A"/>
    <w:rsid w:val="00861E8A"/>
    <w:rsid w:val="00863FD7"/>
    <w:rsid w:val="008669D9"/>
    <w:rsid w:val="008822D3"/>
    <w:rsid w:val="008844AB"/>
    <w:rsid w:val="008845A1"/>
    <w:rsid w:val="00890781"/>
    <w:rsid w:val="008A1A86"/>
    <w:rsid w:val="008A2AD0"/>
    <w:rsid w:val="008B31AE"/>
    <w:rsid w:val="008B40E6"/>
    <w:rsid w:val="008C6DFC"/>
    <w:rsid w:val="008D7257"/>
    <w:rsid w:val="008E3C84"/>
    <w:rsid w:val="008E6914"/>
    <w:rsid w:val="008F0907"/>
    <w:rsid w:val="009002E0"/>
    <w:rsid w:val="00900B1B"/>
    <w:rsid w:val="00900D19"/>
    <w:rsid w:val="009014F4"/>
    <w:rsid w:val="009047FF"/>
    <w:rsid w:val="009051B7"/>
    <w:rsid w:val="009072AA"/>
    <w:rsid w:val="00921BF9"/>
    <w:rsid w:val="0092536D"/>
    <w:rsid w:val="0092689F"/>
    <w:rsid w:val="00941C55"/>
    <w:rsid w:val="00945CE8"/>
    <w:rsid w:val="0094782E"/>
    <w:rsid w:val="00953047"/>
    <w:rsid w:val="0096736C"/>
    <w:rsid w:val="0097173D"/>
    <w:rsid w:val="00980623"/>
    <w:rsid w:val="00980BC3"/>
    <w:rsid w:val="0098238D"/>
    <w:rsid w:val="00982A39"/>
    <w:rsid w:val="00984553"/>
    <w:rsid w:val="009870EF"/>
    <w:rsid w:val="009919FD"/>
    <w:rsid w:val="009937C8"/>
    <w:rsid w:val="009945D3"/>
    <w:rsid w:val="00996557"/>
    <w:rsid w:val="0099708A"/>
    <w:rsid w:val="009977DE"/>
    <w:rsid w:val="009A5C5C"/>
    <w:rsid w:val="009B113E"/>
    <w:rsid w:val="009B2C78"/>
    <w:rsid w:val="009C3030"/>
    <w:rsid w:val="009C5024"/>
    <w:rsid w:val="009C568C"/>
    <w:rsid w:val="009C6213"/>
    <w:rsid w:val="009C688A"/>
    <w:rsid w:val="009D3FFC"/>
    <w:rsid w:val="009D6A0F"/>
    <w:rsid w:val="009E0451"/>
    <w:rsid w:val="009E0727"/>
    <w:rsid w:val="009E0CDD"/>
    <w:rsid w:val="009E6B40"/>
    <w:rsid w:val="009E711C"/>
    <w:rsid w:val="009F0C28"/>
    <w:rsid w:val="00A05B82"/>
    <w:rsid w:val="00A05E82"/>
    <w:rsid w:val="00A20E1A"/>
    <w:rsid w:val="00A2106D"/>
    <w:rsid w:val="00A226E6"/>
    <w:rsid w:val="00A345E2"/>
    <w:rsid w:val="00A349D8"/>
    <w:rsid w:val="00A35E0D"/>
    <w:rsid w:val="00A430CB"/>
    <w:rsid w:val="00A43B8B"/>
    <w:rsid w:val="00A73EFB"/>
    <w:rsid w:val="00A7647E"/>
    <w:rsid w:val="00A7658C"/>
    <w:rsid w:val="00A77D4D"/>
    <w:rsid w:val="00A86555"/>
    <w:rsid w:val="00A86765"/>
    <w:rsid w:val="00A87692"/>
    <w:rsid w:val="00A928A6"/>
    <w:rsid w:val="00A948E9"/>
    <w:rsid w:val="00AB4D5C"/>
    <w:rsid w:val="00AB74F9"/>
    <w:rsid w:val="00AC1210"/>
    <w:rsid w:val="00AC1A2B"/>
    <w:rsid w:val="00AC1D66"/>
    <w:rsid w:val="00AC3759"/>
    <w:rsid w:val="00AD03CE"/>
    <w:rsid w:val="00AD3E23"/>
    <w:rsid w:val="00AD4158"/>
    <w:rsid w:val="00AD4DE6"/>
    <w:rsid w:val="00AE126F"/>
    <w:rsid w:val="00AE2076"/>
    <w:rsid w:val="00AE5796"/>
    <w:rsid w:val="00B03C60"/>
    <w:rsid w:val="00B03CB8"/>
    <w:rsid w:val="00B14D4C"/>
    <w:rsid w:val="00B155A4"/>
    <w:rsid w:val="00B21B14"/>
    <w:rsid w:val="00B306DA"/>
    <w:rsid w:val="00B474DF"/>
    <w:rsid w:val="00B527EB"/>
    <w:rsid w:val="00B61908"/>
    <w:rsid w:val="00B633FB"/>
    <w:rsid w:val="00B6429D"/>
    <w:rsid w:val="00B6529B"/>
    <w:rsid w:val="00B66784"/>
    <w:rsid w:val="00B709A2"/>
    <w:rsid w:val="00B7287B"/>
    <w:rsid w:val="00B84398"/>
    <w:rsid w:val="00BB18EF"/>
    <w:rsid w:val="00BB4CA4"/>
    <w:rsid w:val="00BB6591"/>
    <w:rsid w:val="00BC10CA"/>
    <w:rsid w:val="00BC4E8F"/>
    <w:rsid w:val="00BD0768"/>
    <w:rsid w:val="00BD4C88"/>
    <w:rsid w:val="00BD5AE2"/>
    <w:rsid w:val="00BE2DD8"/>
    <w:rsid w:val="00BF22BE"/>
    <w:rsid w:val="00C02B3D"/>
    <w:rsid w:val="00C04DA2"/>
    <w:rsid w:val="00C14A23"/>
    <w:rsid w:val="00C153F1"/>
    <w:rsid w:val="00C17F5B"/>
    <w:rsid w:val="00C229B4"/>
    <w:rsid w:val="00C22E7E"/>
    <w:rsid w:val="00C24DB0"/>
    <w:rsid w:val="00C336E7"/>
    <w:rsid w:val="00C361EA"/>
    <w:rsid w:val="00C369C4"/>
    <w:rsid w:val="00C374FD"/>
    <w:rsid w:val="00C37C56"/>
    <w:rsid w:val="00C64E4F"/>
    <w:rsid w:val="00C671DC"/>
    <w:rsid w:val="00C6758D"/>
    <w:rsid w:val="00C72D2E"/>
    <w:rsid w:val="00C76063"/>
    <w:rsid w:val="00C763A9"/>
    <w:rsid w:val="00C7703D"/>
    <w:rsid w:val="00C77116"/>
    <w:rsid w:val="00C7786B"/>
    <w:rsid w:val="00C90286"/>
    <w:rsid w:val="00C91F80"/>
    <w:rsid w:val="00C93A87"/>
    <w:rsid w:val="00CA1A93"/>
    <w:rsid w:val="00CA2E71"/>
    <w:rsid w:val="00CA312A"/>
    <w:rsid w:val="00CB39BD"/>
    <w:rsid w:val="00CC3360"/>
    <w:rsid w:val="00CC3488"/>
    <w:rsid w:val="00CC7225"/>
    <w:rsid w:val="00CD5136"/>
    <w:rsid w:val="00CD6771"/>
    <w:rsid w:val="00CD7CFF"/>
    <w:rsid w:val="00CE1803"/>
    <w:rsid w:val="00CE2D30"/>
    <w:rsid w:val="00CE4688"/>
    <w:rsid w:val="00CF444C"/>
    <w:rsid w:val="00D00761"/>
    <w:rsid w:val="00D040B7"/>
    <w:rsid w:val="00D05B65"/>
    <w:rsid w:val="00D070B2"/>
    <w:rsid w:val="00D127F9"/>
    <w:rsid w:val="00D12E8E"/>
    <w:rsid w:val="00D17007"/>
    <w:rsid w:val="00D175A5"/>
    <w:rsid w:val="00D21F9B"/>
    <w:rsid w:val="00D22EF9"/>
    <w:rsid w:val="00D24DD2"/>
    <w:rsid w:val="00D24FDD"/>
    <w:rsid w:val="00D27C6D"/>
    <w:rsid w:val="00D342AC"/>
    <w:rsid w:val="00D46AA4"/>
    <w:rsid w:val="00D57A17"/>
    <w:rsid w:val="00D62558"/>
    <w:rsid w:val="00D71BE2"/>
    <w:rsid w:val="00D8026D"/>
    <w:rsid w:val="00D83D30"/>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7653"/>
    <w:rsid w:val="00E63B67"/>
    <w:rsid w:val="00E6571C"/>
    <w:rsid w:val="00E77F6A"/>
    <w:rsid w:val="00E84C5F"/>
    <w:rsid w:val="00E97477"/>
    <w:rsid w:val="00EA197D"/>
    <w:rsid w:val="00EA267F"/>
    <w:rsid w:val="00EB5B56"/>
    <w:rsid w:val="00EB6FEA"/>
    <w:rsid w:val="00EC49BF"/>
    <w:rsid w:val="00EC4B9F"/>
    <w:rsid w:val="00EC5AA5"/>
    <w:rsid w:val="00EC7528"/>
    <w:rsid w:val="00EE1CC8"/>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8344E"/>
    <w:rsid w:val="00F90812"/>
    <w:rsid w:val="00F92A19"/>
    <w:rsid w:val="00FA7D8A"/>
    <w:rsid w:val="00FB230A"/>
    <w:rsid w:val="00FB33E3"/>
    <w:rsid w:val="00FB3AE0"/>
    <w:rsid w:val="00FB5204"/>
    <w:rsid w:val="00FC3BF8"/>
    <w:rsid w:val="00FC6861"/>
    <w:rsid w:val="00FC7260"/>
    <w:rsid w:val="00FD38B1"/>
    <w:rsid w:val="00FD3C55"/>
    <w:rsid w:val="00FD5AE2"/>
    <w:rsid w:val="00FE166C"/>
    <w:rsid w:val="00FE436C"/>
    <w:rsid w:val="0B4B2953"/>
    <w:rsid w:val="1A11CB0A"/>
    <w:rsid w:val="289856B2"/>
    <w:rsid w:val="317BE2B1"/>
    <w:rsid w:val="412A6593"/>
    <w:rsid w:val="45FDD6B6"/>
    <w:rsid w:val="525E52F1"/>
    <w:rsid w:val="556BED12"/>
    <w:rsid w:val="7055AABB"/>
    <w:rsid w:val="70B388AC"/>
    <w:rsid w:val="76380EFD"/>
    <w:rsid w:val="7857B0C0"/>
    <w:rsid w:val="7FB1B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E609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 w:id="16253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53</_dlc_DocId>
    <_dlc_DocIdUrl xmlns="96597772-5db8-423d-a7f3-1fa70ac425d2">
      <Url>https://fldot.sharepoint.com/sites/FDOT-TTO/OIT/AppServices/PDM/_layouts/15/DocIdRedir.aspx?ID=TTODOC-180964682-53</Url>
      <Description>TTODOC-180964682-53</Description>
    </_dlc_DocIdUrl>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C8B721-0FD7-41E3-9C72-BB4DC38F4DE4}">
  <ds:schemaRefs>
    <ds:schemaRef ds:uri="http://schemas.microsoft.com/sharepoint/events"/>
  </ds:schemaRefs>
</ds:datastoreItem>
</file>

<file path=customXml/itemProps2.xml><?xml version="1.0" encoding="utf-8"?>
<ds:datastoreItem xmlns:ds="http://schemas.openxmlformats.org/officeDocument/2006/customXml" ds:itemID="{1BD75026-794C-492B-8D93-D644A16AD599}">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3.xml><?xml version="1.0" encoding="utf-8"?>
<ds:datastoreItem xmlns:ds="http://schemas.openxmlformats.org/officeDocument/2006/customXml" ds:itemID="{726D6934-25CC-4200-9207-7B34EE887F6A}">
  <ds:schemaRefs>
    <ds:schemaRef ds:uri="http://schemas.microsoft.com/office/2006/metadata/longProperties"/>
  </ds:schemaRefs>
</ds:datastoreItem>
</file>

<file path=customXml/itemProps4.xml><?xml version="1.0" encoding="utf-8"?>
<ds:datastoreItem xmlns:ds="http://schemas.openxmlformats.org/officeDocument/2006/customXml" ds:itemID="{2B1F8855-3CEB-4A28-83EA-9786FEB5497B}">
  <ds:schemaRefs>
    <ds:schemaRef ds:uri="http://schemas.openxmlformats.org/officeDocument/2006/bibliography"/>
  </ds:schemaRefs>
</ds:datastoreItem>
</file>

<file path=customXml/itemProps5.xml><?xml version="1.0" encoding="utf-8"?>
<ds:datastoreItem xmlns:ds="http://schemas.openxmlformats.org/officeDocument/2006/customXml" ds:itemID="{F76D5AB2-B2A7-4E48-BB23-59CB2DF1D824}">
  <ds:schemaRefs>
    <ds:schemaRef ds:uri="http://schemas.microsoft.com/sharepoint/v3/contenttype/forms"/>
  </ds:schemaRefs>
</ds:datastoreItem>
</file>

<file path=customXml/itemProps6.xml><?xml version="1.0" encoding="utf-8"?>
<ds:datastoreItem xmlns:ds="http://schemas.openxmlformats.org/officeDocument/2006/customXml" ds:itemID="{D48EEED0-D021-4946-86BB-CDB20D099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161</Words>
  <Characters>6623</Characters>
  <Application>Microsoft Office Word</Application>
  <DocSecurity>0</DocSecurity>
  <Lines>55</Lines>
  <Paragraphs>15</Paragraphs>
  <ScaleCrop>false</ScaleCrop>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3</cp:revision>
  <dcterms:created xsi:type="dcterms:W3CDTF">2020-08-17T22:55:00Z</dcterms:created>
  <dcterms:modified xsi:type="dcterms:W3CDTF">2021-04-0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ContentTypeId">
    <vt:lpwstr>0x010100E7A3F0556529E14C993722E0A26984B5</vt:lpwstr>
  </property>
  <property fmtid="{D5CDD505-2E9C-101B-9397-08002B2CF9AE}" pid="13" name="PDMPhase">
    <vt:lpwstr>Plan</vt:lpwstr>
  </property>
  <property fmtid="{D5CDD505-2E9C-101B-9397-08002B2CF9AE}" pid="14" name="ComplianceAssetId">
    <vt:lpwstr/>
  </property>
  <property fmtid="{D5CDD505-2E9C-101B-9397-08002B2CF9AE}" pid="15" name="_dlc_DocIdItemGuid">
    <vt:lpwstr>809033f5-2463-47d1-a341-15e1aff90542</vt:lpwstr>
  </property>
  <property fmtid="{D5CDD505-2E9C-101B-9397-08002B2CF9AE}" pid="16" name="TemplateType">
    <vt:lpwstr>FL[DS]</vt:lpwstr>
  </property>
  <property fmtid="{D5CDD505-2E9C-101B-9397-08002B2CF9AE}" pid="17" name="TemplateStatus">
    <vt:lpwstr>Active</vt:lpwstr>
  </property>
  <property fmtid="{D5CDD505-2E9C-101B-9397-08002B2CF9AE}" pid="18" name="xd_Signature">
    <vt:bool>false</vt:bool>
  </property>
</Properties>
</file>